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1AC3944F" w14:textId="77777777" w:rsidTr="005928E9">
        <w:tc>
          <w:tcPr>
            <w:tcW w:w="4537" w:type="dxa"/>
            <w:shd w:val="clear" w:color="auto" w:fill="auto"/>
          </w:tcPr>
          <w:p w14:paraId="3A202EF5"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7FB631A2" w14:textId="77777777" w:rsidR="00A41643" w:rsidRPr="00D26CC2" w:rsidRDefault="00A41643" w:rsidP="005928E9">
            <w:pPr>
              <w:rPr>
                <w:rFonts w:ascii="Times New Roman" w:hAnsi="Times New Roman"/>
                <w:color w:val="000000"/>
                <w:sz w:val="28"/>
                <w:szCs w:val="24"/>
              </w:rPr>
            </w:pPr>
            <w:r w:rsidRPr="00D26CC2">
              <w:rPr>
                <w:rFonts w:ascii="Times New Roman" w:hAnsi="Times New Roman"/>
                <w:color w:val="000000"/>
                <w:sz w:val="28"/>
                <w:szCs w:val="24"/>
              </w:rPr>
              <w:t>Khoa</w:t>
            </w:r>
            <w:r w:rsidR="001B3C72">
              <w:rPr>
                <w:rFonts w:ascii="Times New Roman" w:hAnsi="Times New Roman"/>
                <w:color w:val="000000"/>
                <w:sz w:val="28"/>
                <w:szCs w:val="24"/>
                <w:lang w:val="vi-VN"/>
              </w:rPr>
              <w:t>:</w:t>
            </w:r>
            <w:r w:rsidRPr="00D26CC2">
              <w:rPr>
                <w:rFonts w:ascii="Times New Roman" w:hAnsi="Times New Roman"/>
                <w:color w:val="000000"/>
                <w:sz w:val="28"/>
                <w:szCs w:val="24"/>
              </w:rPr>
              <w:t xml:space="preserve"> </w:t>
            </w:r>
            <w:r w:rsidR="00D26CC2" w:rsidRPr="00D26CC2">
              <w:rPr>
                <w:rFonts w:ascii="Times New Roman" w:hAnsi="Times New Roman"/>
                <w:color w:val="000000"/>
                <w:sz w:val="28"/>
                <w:szCs w:val="24"/>
              </w:rPr>
              <w:t>Công nghệ thông ti</w:t>
            </w:r>
            <w:r w:rsidR="00D26CC2">
              <w:rPr>
                <w:rFonts w:ascii="Times New Roman" w:hAnsi="Times New Roman"/>
                <w:color w:val="000000"/>
                <w:sz w:val="28"/>
                <w:szCs w:val="24"/>
              </w:rPr>
              <w:t>n</w:t>
            </w:r>
          </w:p>
        </w:tc>
        <w:tc>
          <w:tcPr>
            <w:tcW w:w="6237" w:type="dxa"/>
            <w:shd w:val="clear" w:color="auto" w:fill="auto"/>
          </w:tcPr>
          <w:p w14:paraId="0B9B22BE"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5990957C"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A41643" w:rsidRPr="000C2E00">
              <w:rPr>
                <w:rFonts w:ascii="Times New Roman" w:hAnsi="Times New Roman"/>
                <w:color w:val="000000"/>
                <w:sz w:val="28"/>
                <w:szCs w:val="24"/>
              </w:rPr>
              <w:t xml:space="preserve">Faculty of </w:t>
            </w:r>
            <w:r w:rsidR="006E2EC6">
              <w:rPr>
                <w:rFonts w:ascii="Times New Roman" w:hAnsi="Times New Roman"/>
                <w:color w:val="000000"/>
                <w:sz w:val="28"/>
                <w:szCs w:val="24"/>
              </w:rPr>
              <w:t>Information Technology</w:t>
            </w:r>
          </w:p>
        </w:tc>
      </w:tr>
    </w:tbl>
    <w:p w14:paraId="5C1D6181" w14:textId="77777777" w:rsidR="004C1938" w:rsidRPr="000C2E00" w:rsidRDefault="004C1938" w:rsidP="00A20B36">
      <w:pPr>
        <w:rPr>
          <w:color w:val="000000"/>
        </w:rPr>
      </w:pPr>
    </w:p>
    <w:p w14:paraId="6E3284A7" w14:textId="77777777" w:rsidR="00A41643" w:rsidRPr="000C2E00" w:rsidRDefault="00A41643" w:rsidP="00A20B36">
      <w:pPr>
        <w:rPr>
          <w:color w:val="000000"/>
        </w:rPr>
      </w:pPr>
    </w:p>
    <w:p w14:paraId="2317DF00"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65D2BEDE" w14:textId="77777777" w:rsidR="00A41643" w:rsidRPr="00AE1F00" w:rsidRDefault="00B761CE" w:rsidP="0091295B">
      <w:pPr>
        <w:jc w:val="center"/>
        <w:rPr>
          <w:rFonts w:ascii="Times New Roman" w:hAnsi="Times New Roman"/>
          <w:b/>
          <w:color w:val="000000"/>
          <w:sz w:val="28"/>
          <w:szCs w:val="24"/>
        </w:rPr>
      </w:pPr>
      <w:r>
        <w:rPr>
          <w:rFonts w:ascii="Times New Roman" w:hAnsi="Times New Roman"/>
          <w:b/>
          <w:color w:val="000000"/>
          <w:sz w:val="28"/>
          <w:szCs w:val="24"/>
        </w:rPr>
        <w:t>LẬP TRÌNH WEB</w:t>
      </w:r>
    </w:p>
    <w:p w14:paraId="60F12982" w14:textId="77777777" w:rsidR="00A13404" w:rsidRPr="00B761CE" w:rsidRDefault="00B761CE" w:rsidP="00A20B36">
      <w:pPr>
        <w:jc w:val="center"/>
        <w:rPr>
          <w:rFonts w:ascii="Times New Roman" w:hAnsi="Times New Roman"/>
          <w:iCs/>
          <w:sz w:val="28"/>
          <w:szCs w:val="24"/>
          <w:lang w:val="vi-VN"/>
        </w:rPr>
      </w:pPr>
      <w:r w:rsidRPr="00B761CE">
        <w:rPr>
          <w:rFonts w:ascii="Times New Roman" w:hAnsi="Times New Roman"/>
          <w:iCs/>
          <w:sz w:val="28"/>
          <w:szCs w:val="24"/>
        </w:rPr>
        <w:t>Web Programming</w:t>
      </w:r>
      <w:r w:rsidR="00A13404" w:rsidRPr="00B761CE">
        <w:rPr>
          <w:rFonts w:ascii="Times New Roman" w:hAnsi="Times New Roman"/>
          <w:iCs/>
          <w:sz w:val="28"/>
          <w:szCs w:val="24"/>
          <w:lang w:val="vi-VN"/>
        </w:rPr>
        <w:t xml:space="preserve">  </w:t>
      </w:r>
    </w:p>
    <w:p w14:paraId="1ED2386B" w14:textId="77777777" w:rsidR="00A41643" w:rsidRPr="000C2E00" w:rsidRDefault="00A41643" w:rsidP="00A20B36">
      <w:pPr>
        <w:jc w:val="center"/>
        <w:rPr>
          <w:rFonts w:ascii="Times New Roman" w:hAnsi="Times New Roman"/>
          <w:b/>
          <w:color w:val="000000"/>
          <w:sz w:val="28"/>
          <w:szCs w:val="24"/>
        </w:rPr>
      </w:pPr>
    </w:p>
    <w:p w14:paraId="01CB32B2"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9B301D" w14:paraId="3020228A" w14:textId="77777777" w:rsidTr="00317D97">
        <w:tc>
          <w:tcPr>
            <w:tcW w:w="2426" w:type="pct"/>
            <w:shd w:val="clear" w:color="auto" w:fill="auto"/>
            <w:tcMar>
              <w:left w:w="108" w:type="dxa"/>
              <w:right w:w="0" w:type="dxa"/>
            </w:tcMar>
          </w:tcPr>
          <w:p w14:paraId="6B6497A0"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0D19C17A" w14:textId="77777777" w:rsidR="00A41643" w:rsidRPr="009B301D" w:rsidRDefault="0090775E" w:rsidP="00BE39C8">
            <w:pPr>
              <w:pStyle w:val="Header"/>
              <w:outlineLvl w:val="0"/>
              <w:rPr>
                <w:color w:val="000000"/>
              </w:rPr>
            </w:pPr>
            <w:r w:rsidRPr="001B41F8">
              <w:rPr>
                <w:b/>
                <w:sz w:val="26"/>
              </w:rPr>
              <w:t>Lập trình Web</w:t>
            </w:r>
          </w:p>
        </w:tc>
      </w:tr>
      <w:tr w:rsidR="00A41643" w:rsidRPr="00BE39C8" w14:paraId="0711D1F3" w14:textId="77777777" w:rsidTr="00317D97">
        <w:tc>
          <w:tcPr>
            <w:tcW w:w="2426" w:type="pct"/>
            <w:shd w:val="clear" w:color="auto" w:fill="auto"/>
            <w:tcMar>
              <w:left w:w="108" w:type="dxa"/>
              <w:right w:w="0" w:type="dxa"/>
            </w:tcMar>
          </w:tcPr>
          <w:p w14:paraId="5BD9CAF8"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4D4C66D5" w14:textId="1A9E450A" w:rsidR="00A41643" w:rsidRPr="00BE39C8" w:rsidRDefault="00C76D19" w:rsidP="00BE39C8">
            <w:pPr>
              <w:pStyle w:val="Header"/>
              <w:outlineLvl w:val="0"/>
              <w:rPr>
                <w:color w:val="000000"/>
              </w:rPr>
            </w:pPr>
            <w:r>
              <w:t>IT1.217</w:t>
            </w:r>
            <w:r w:rsidR="00F36186">
              <w:t>.3</w:t>
            </w:r>
          </w:p>
        </w:tc>
      </w:tr>
      <w:tr w:rsidR="00DA3BB5" w:rsidRPr="00BE39C8" w14:paraId="65A0C83F" w14:textId="77777777" w:rsidTr="00317D97">
        <w:tc>
          <w:tcPr>
            <w:tcW w:w="2426" w:type="pct"/>
            <w:shd w:val="clear" w:color="auto" w:fill="auto"/>
            <w:tcMar>
              <w:left w:w="108" w:type="dxa"/>
              <w:right w:w="0" w:type="dxa"/>
            </w:tcMar>
          </w:tcPr>
          <w:p w14:paraId="51AFFF37"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7DEB3B3" w14:textId="5B88F24C" w:rsidR="00DA3BB5" w:rsidRDefault="00982751"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068A4D50" w14:textId="77777777" w:rsidTr="00317D97">
        <w:tc>
          <w:tcPr>
            <w:tcW w:w="5000" w:type="pct"/>
            <w:gridSpan w:val="2"/>
            <w:shd w:val="clear" w:color="auto" w:fill="auto"/>
            <w:tcMar>
              <w:left w:w="108" w:type="dxa"/>
              <w:right w:w="0" w:type="dxa"/>
            </w:tcMar>
          </w:tcPr>
          <w:p w14:paraId="642EFA24"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793F2E70"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630A2C">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07E56618" w14:textId="77777777" w:rsidR="00A41643" w:rsidRPr="00DA3BB5" w:rsidRDefault="00AD7832"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630A2C" w:rsidRPr="00BE39C8">
              <w:rPr>
                <w:rFonts w:ascii="Times New Roman" w:hAnsi="Times New Roman"/>
                <w:color w:val="000000"/>
                <w:sz w:val="24"/>
                <w:szCs w:val="24"/>
              </w:rPr>
              <w:sym w:font="Wingdings" w:char="F0A8"/>
            </w:r>
            <w:r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05482BB5" w14:textId="77777777" w:rsidTr="00317D97">
        <w:tc>
          <w:tcPr>
            <w:tcW w:w="2426" w:type="pct"/>
            <w:shd w:val="clear" w:color="auto" w:fill="auto"/>
            <w:tcMar>
              <w:left w:w="108" w:type="dxa"/>
              <w:right w:w="0" w:type="dxa"/>
            </w:tcMar>
          </w:tcPr>
          <w:p w14:paraId="02C49816"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4B0B22F0" w14:textId="77777777" w:rsidR="00A41643" w:rsidRPr="00BE39C8" w:rsidRDefault="0091295B" w:rsidP="00BE39C8">
            <w:pPr>
              <w:pStyle w:val="Header"/>
              <w:outlineLvl w:val="0"/>
              <w:rPr>
                <w:color w:val="000000"/>
              </w:rPr>
            </w:pPr>
            <w:r>
              <w:rPr>
                <w:color w:val="000000"/>
              </w:rPr>
              <w:t>3</w:t>
            </w:r>
          </w:p>
        </w:tc>
      </w:tr>
      <w:tr w:rsidR="00A41643" w:rsidRPr="00BE39C8" w14:paraId="791858FE" w14:textId="77777777" w:rsidTr="00317D97">
        <w:tc>
          <w:tcPr>
            <w:tcW w:w="2426" w:type="pct"/>
            <w:shd w:val="clear" w:color="auto" w:fill="auto"/>
            <w:tcMar>
              <w:left w:w="108" w:type="dxa"/>
              <w:right w:w="0" w:type="dxa"/>
            </w:tcMar>
          </w:tcPr>
          <w:p w14:paraId="3CC1730E"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467B1AE" w14:textId="77777777" w:rsidR="00A41643" w:rsidRPr="0091295B" w:rsidRDefault="0091295B" w:rsidP="00653D06">
            <w:pPr>
              <w:pStyle w:val="Header"/>
              <w:outlineLvl w:val="0"/>
              <w:rPr>
                <w:color w:val="000000"/>
              </w:rPr>
            </w:pPr>
            <w:r>
              <w:rPr>
                <w:color w:val="000000"/>
              </w:rPr>
              <w:t>30</w:t>
            </w:r>
          </w:p>
        </w:tc>
      </w:tr>
      <w:tr w:rsidR="008F52D3" w:rsidRPr="00BE39C8" w14:paraId="67D7C977" w14:textId="77777777" w:rsidTr="00317D97">
        <w:tc>
          <w:tcPr>
            <w:tcW w:w="2426" w:type="pct"/>
            <w:shd w:val="clear" w:color="auto" w:fill="auto"/>
            <w:tcMar>
              <w:left w:w="108" w:type="dxa"/>
              <w:right w:w="0" w:type="dxa"/>
            </w:tcMar>
          </w:tcPr>
          <w:p w14:paraId="361B00FC"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45018F00" w14:textId="77777777" w:rsidR="008F52D3" w:rsidRPr="0091295B" w:rsidRDefault="00826246" w:rsidP="00653D06">
            <w:pPr>
              <w:pStyle w:val="Header"/>
              <w:outlineLvl w:val="0"/>
              <w:rPr>
                <w:color w:val="000000"/>
              </w:rPr>
            </w:pPr>
            <w:r>
              <w:rPr>
                <w:color w:val="000000"/>
              </w:rPr>
              <w:t>10</w:t>
            </w:r>
          </w:p>
        </w:tc>
      </w:tr>
      <w:tr w:rsidR="00785D97" w:rsidRPr="00BE39C8" w14:paraId="4A371AAD" w14:textId="77777777" w:rsidTr="00317D97">
        <w:tc>
          <w:tcPr>
            <w:tcW w:w="2426" w:type="pct"/>
            <w:shd w:val="clear" w:color="auto" w:fill="auto"/>
            <w:tcMar>
              <w:left w:w="108" w:type="dxa"/>
              <w:right w:w="0" w:type="dxa"/>
            </w:tcMar>
          </w:tcPr>
          <w:p w14:paraId="5C58CB98"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55877F9A" w14:textId="77777777" w:rsidR="00785D97" w:rsidRPr="0091295B" w:rsidRDefault="00826246" w:rsidP="00653D06">
            <w:pPr>
              <w:pStyle w:val="Header"/>
              <w:outlineLvl w:val="0"/>
              <w:rPr>
                <w:color w:val="000000"/>
              </w:rPr>
            </w:pPr>
            <w:r>
              <w:rPr>
                <w:color w:val="000000"/>
              </w:rPr>
              <w:t>1</w:t>
            </w:r>
            <w:r w:rsidR="0091295B">
              <w:rPr>
                <w:color w:val="000000"/>
              </w:rPr>
              <w:t>5</w:t>
            </w:r>
          </w:p>
        </w:tc>
      </w:tr>
      <w:tr w:rsidR="00A41643" w:rsidRPr="00BE39C8" w14:paraId="4361F24B" w14:textId="77777777" w:rsidTr="00317D97">
        <w:tc>
          <w:tcPr>
            <w:tcW w:w="2426" w:type="pct"/>
            <w:shd w:val="clear" w:color="auto" w:fill="auto"/>
            <w:tcMar>
              <w:left w:w="108" w:type="dxa"/>
              <w:right w:w="0" w:type="dxa"/>
            </w:tcMar>
          </w:tcPr>
          <w:p w14:paraId="3F072F9F"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11BAB943" w14:textId="77777777" w:rsidR="00A41643" w:rsidRPr="0091295B" w:rsidRDefault="0091295B" w:rsidP="00BE39C8">
            <w:pPr>
              <w:pStyle w:val="Header"/>
              <w:outlineLvl w:val="0"/>
              <w:rPr>
                <w:color w:val="000000"/>
              </w:rPr>
            </w:pPr>
            <w:r>
              <w:rPr>
                <w:color w:val="000000"/>
              </w:rPr>
              <w:t>15</w:t>
            </w:r>
          </w:p>
        </w:tc>
      </w:tr>
      <w:tr w:rsidR="00965117" w:rsidRPr="00BE39C8" w14:paraId="03F71044" w14:textId="77777777" w:rsidTr="00317D97">
        <w:tc>
          <w:tcPr>
            <w:tcW w:w="2426" w:type="pct"/>
            <w:shd w:val="clear" w:color="auto" w:fill="auto"/>
            <w:tcMar>
              <w:left w:w="108" w:type="dxa"/>
              <w:right w:w="0" w:type="dxa"/>
            </w:tcMar>
          </w:tcPr>
          <w:p w14:paraId="1F98EE81"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49029ABD" w14:textId="77777777" w:rsidR="00965117" w:rsidRPr="0091295B" w:rsidRDefault="0091295B" w:rsidP="00BE39C8">
            <w:pPr>
              <w:pStyle w:val="Header"/>
              <w:outlineLvl w:val="0"/>
              <w:rPr>
                <w:color w:val="000000"/>
              </w:rPr>
            </w:pPr>
            <w:r>
              <w:rPr>
                <w:color w:val="000000"/>
              </w:rPr>
              <w:t>90</w:t>
            </w:r>
          </w:p>
        </w:tc>
      </w:tr>
      <w:tr w:rsidR="00A41643" w:rsidRPr="00BE39C8" w14:paraId="2AB14D93" w14:textId="77777777" w:rsidTr="00317D97">
        <w:tc>
          <w:tcPr>
            <w:tcW w:w="2426" w:type="pct"/>
            <w:shd w:val="clear" w:color="auto" w:fill="auto"/>
            <w:tcMar>
              <w:left w:w="108" w:type="dxa"/>
              <w:right w:w="0" w:type="dxa"/>
            </w:tcMar>
          </w:tcPr>
          <w:p w14:paraId="3837BEBF"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4D9D6826" w14:textId="77777777" w:rsidR="00A41643" w:rsidRPr="00BE39C8" w:rsidRDefault="00A41643" w:rsidP="00BE39C8">
            <w:pPr>
              <w:pStyle w:val="Header"/>
              <w:outlineLvl w:val="0"/>
              <w:rPr>
                <w:color w:val="000000"/>
              </w:rPr>
            </w:pPr>
          </w:p>
        </w:tc>
      </w:tr>
      <w:tr w:rsidR="00EE131F" w:rsidRPr="00BE39C8" w14:paraId="56D66566" w14:textId="77777777" w:rsidTr="00317D97">
        <w:tc>
          <w:tcPr>
            <w:tcW w:w="2426" w:type="pct"/>
            <w:shd w:val="clear" w:color="auto" w:fill="auto"/>
            <w:tcMar>
              <w:left w:w="108" w:type="dxa"/>
              <w:right w:w="0" w:type="dxa"/>
            </w:tcMar>
          </w:tcPr>
          <w:p w14:paraId="6EF9DD16"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02A38949" w14:textId="77777777" w:rsidR="00EE131F" w:rsidRPr="00BE39C8" w:rsidRDefault="0090775E" w:rsidP="0091295B">
            <w:pPr>
              <w:pStyle w:val="Header"/>
              <w:outlineLvl w:val="0"/>
              <w:rPr>
                <w:color w:val="000000"/>
              </w:rPr>
            </w:pPr>
            <w:r w:rsidRPr="00317E66">
              <w:rPr>
                <w:sz w:val="26"/>
              </w:rPr>
              <w:t>Tin học đại cương</w:t>
            </w:r>
            <w:r>
              <w:rPr>
                <w:sz w:val="26"/>
              </w:rPr>
              <w:t xml:space="preserve">, </w:t>
            </w:r>
            <w:r w:rsidRPr="00317E66">
              <w:rPr>
                <w:sz w:val="26"/>
              </w:rPr>
              <w:t>Cơ sở dữ liệu</w:t>
            </w:r>
            <w:r>
              <w:rPr>
                <w:sz w:val="26"/>
              </w:rPr>
              <w:t xml:space="preserve">, </w:t>
            </w:r>
            <w:r w:rsidRPr="00C709E6">
              <w:rPr>
                <w:sz w:val="26"/>
              </w:rPr>
              <w:t>Mạng máy tính</w:t>
            </w:r>
          </w:p>
        </w:tc>
      </w:tr>
      <w:tr w:rsidR="00A41643" w:rsidRPr="00BE39C8" w14:paraId="6DB4EF24" w14:textId="77777777" w:rsidTr="00317D97">
        <w:tc>
          <w:tcPr>
            <w:tcW w:w="2426" w:type="pct"/>
            <w:shd w:val="clear" w:color="auto" w:fill="auto"/>
            <w:tcMar>
              <w:left w:w="108" w:type="dxa"/>
              <w:right w:w="0" w:type="dxa"/>
            </w:tcMar>
          </w:tcPr>
          <w:p w14:paraId="79FCD684"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73BE7C56" w14:textId="77777777" w:rsidR="00A41643" w:rsidRPr="00BE39C8" w:rsidRDefault="00A41643" w:rsidP="00BE39C8">
            <w:pPr>
              <w:pStyle w:val="Header"/>
              <w:outlineLvl w:val="0"/>
              <w:rPr>
                <w:color w:val="000000"/>
              </w:rPr>
            </w:pPr>
          </w:p>
        </w:tc>
      </w:tr>
      <w:tr w:rsidR="00EE131F" w:rsidRPr="00BE39C8" w14:paraId="69D501C6" w14:textId="77777777" w:rsidTr="00317D97">
        <w:tc>
          <w:tcPr>
            <w:tcW w:w="2426" w:type="pct"/>
            <w:shd w:val="clear" w:color="auto" w:fill="auto"/>
            <w:tcMar>
              <w:left w:w="108" w:type="dxa"/>
              <w:right w:w="0" w:type="dxa"/>
            </w:tcMar>
          </w:tcPr>
          <w:p w14:paraId="51473AAD"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34A2EFC4" w14:textId="77777777" w:rsidR="00EE131F" w:rsidRPr="00BE39C8" w:rsidRDefault="00F14FDB" w:rsidP="00BE39C8">
            <w:pPr>
              <w:pStyle w:val="Header"/>
              <w:outlineLvl w:val="0"/>
              <w:rPr>
                <w:color w:val="000000"/>
              </w:rPr>
            </w:pPr>
            <w:r>
              <w:rPr>
                <w:color w:val="000000"/>
              </w:rPr>
              <w:t>Phòng học có máy chiếu/Bảng thông minh</w:t>
            </w:r>
          </w:p>
        </w:tc>
      </w:tr>
    </w:tbl>
    <w:p w14:paraId="2BB20563"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6785757D"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6A19C413" w14:textId="77777777" w:rsidR="00A97F0B" w:rsidRPr="001231B7" w:rsidRDefault="00A97F0B" w:rsidP="00A97F0B">
      <w:pPr>
        <w:ind w:firstLine="567"/>
        <w:rPr>
          <w:rFonts w:ascii="Times New Roman" w:hAnsi="Times New Roman"/>
          <w:color w:val="000000"/>
          <w:sz w:val="24"/>
          <w:szCs w:val="24"/>
          <w:lang w:val="vi-VN"/>
        </w:rPr>
      </w:pPr>
      <w:r w:rsidRPr="00835234">
        <w:rPr>
          <w:rFonts w:ascii="Times New Roman" w:hAnsi="Times New Roman"/>
          <w:color w:val="000000"/>
          <w:sz w:val="24"/>
          <w:szCs w:val="24"/>
          <w:lang w:val="vi-VN"/>
        </w:rPr>
        <w:t>Môn học giới thiệu với sinh viên cách thức xây dựng ứng dụng web bằng công nghệ ASP.Net theo mô hình MVC. Các kỹ thuật phổ biến được sử dụng trong hầu hết các ứng dụng web được nghiên cứu như: sử dụng HTML template, định tuyến, truy vấn và hiển thị thông tin bằng các đối tượng liên kết với cơ sở dữ liệu quan hệ, làm việc với session, cookies, tạo web api, v.v</w:t>
      </w:r>
      <w:r>
        <w:rPr>
          <w:rFonts w:ascii="Times New Roman" w:hAnsi="Times New Roman"/>
          <w:color w:val="000000"/>
          <w:sz w:val="24"/>
          <w:szCs w:val="24"/>
          <w:lang w:val="vi-VN"/>
        </w:rPr>
        <w:t>…</w:t>
      </w:r>
      <w:r w:rsidRPr="00835234">
        <w:rPr>
          <w:rFonts w:ascii="Times New Roman" w:hAnsi="Times New Roman"/>
          <w:color w:val="000000"/>
          <w:sz w:val="24"/>
          <w:szCs w:val="24"/>
          <w:lang w:val="vi-VN"/>
        </w:rPr>
        <w:t xml:space="preserve"> Sau khóa học này, sinh viên có thể vận dụng các kỹ thuật nên trên trong quá trình phân tích yêu cầu, thiết kế và </w:t>
      </w:r>
      <w:r w:rsidRPr="00D059B7">
        <w:rPr>
          <w:rFonts w:ascii="Times New Roman" w:hAnsi="Times New Roman"/>
          <w:color w:val="000000"/>
          <w:sz w:val="24"/>
          <w:szCs w:val="24"/>
          <w:lang w:val="vi-VN"/>
        </w:rPr>
        <w:t>triển khai</w:t>
      </w:r>
      <w:r w:rsidRPr="001231B7">
        <w:rPr>
          <w:rFonts w:ascii="Times New Roman" w:hAnsi="Times New Roman"/>
          <w:color w:val="000000"/>
          <w:sz w:val="24"/>
          <w:szCs w:val="24"/>
          <w:lang w:val="vi-VN"/>
        </w:rPr>
        <w:t xml:space="preserve"> phát triển các ứng </w:t>
      </w:r>
      <w:r w:rsidRPr="008517C0">
        <w:rPr>
          <w:rFonts w:ascii="Times New Roman" w:hAnsi="Times New Roman"/>
          <w:color w:val="000000"/>
          <w:sz w:val="24"/>
          <w:szCs w:val="24"/>
          <w:lang w:val="vi-VN"/>
        </w:rPr>
        <w:t>d</w:t>
      </w:r>
      <w:r>
        <w:rPr>
          <w:rFonts w:ascii="Times New Roman" w:hAnsi="Times New Roman"/>
          <w:color w:val="000000"/>
          <w:sz w:val="24"/>
          <w:szCs w:val="24"/>
        </w:rPr>
        <w:t>ụng</w:t>
      </w:r>
      <w:r w:rsidRPr="001231B7">
        <w:rPr>
          <w:rFonts w:ascii="Times New Roman" w:hAnsi="Times New Roman"/>
          <w:color w:val="000000"/>
          <w:sz w:val="24"/>
          <w:szCs w:val="24"/>
          <w:lang w:val="vi-VN"/>
        </w:rPr>
        <w:t xml:space="preserve"> web</w:t>
      </w:r>
      <w:r w:rsidRPr="00D059B7">
        <w:rPr>
          <w:rFonts w:ascii="Times New Roman" w:hAnsi="Times New Roman"/>
          <w:color w:val="000000"/>
          <w:sz w:val="24"/>
          <w:szCs w:val="24"/>
          <w:lang w:val="vi-VN"/>
        </w:rPr>
        <w:t xml:space="preserve"> tiên tiến.</w:t>
      </w:r>
      <w:r w:rsidRPr="001231B7">
        <w:rPr>
          <w:rFonts w:ascii="Times New Roman" w:hAnsi="Times New Roman"/>
          <w:color w:val="000000"/>
          <w:sz w:val="24"/>
          <w:szCs w:val="24"/>
          <w:lang w:val="vi-VN"/>
        </w:rPr>
        <w:t xml:space="preserve"> </w:t>
      </w:r>
    </w:p>
    <w:p w14:paraId="05F9240A" w14:textId="09545A1E" w:rsidR="0053409B" w:rsidRDefault="0053409B" w:rsidP="00A97F0B">
      <w:pPr>
        <w:ind w:firstLine="567"/>
        <w:rPr>
          <w:rFonts w:ascii="Times New Roman" w:hAnsi="Times New Roman"/>
          <w:color w:val="000000"/>
          <w:sz w:val="24"/>
          <w:szCs w:val="24"/>
          <w:lang w:val="vi-VN"/>
        </w:rPr>
      </w:pPr>
    </w:p>
    <w:p w14:paraId="41E84F20" w14:textId="77777777" w:rsidR="003B27BD" w:rsidRPr="00AF1D1C" w:rsidRDefault="00A41643" w:rsidP="006B4C32">
      <w:pPr>
        <w:rPr>
          <w:rFonts w:ascii="Times New Roman" w:hAnsi="Times New Roman"/>
          <w:i/>
          <w:color w:val="000000"/>
          <w:sz w:val="24"/>
          <w:szCs w:val="24"/>
        </w:rPr>
      </w:pPr>
      <w:r w:rsidRPr="006B4C32">
        <w:rPr>
          <w:rFonts w:ascii="Times New Roman" w:hAnsi="Times New Roman"/>
          <w:b/>
          <w:color w:val="000000"/>
          <w:sz w:val="24"/>
          <w:szCs w:val="24"/>
          <w:lang w:val="vi-VN"/>
        </w:rPr>
        <w:t xml:space="preserve">3. </w:t>
      </w:r>
      <w:r w:rsidRPr="00AF1D1C">
        <w:rPr>
          <w:rFonts w:ascii="Times New Roman" w:hAnsi="Times New Roman"/>
          <w:b/>
          <w:color w:val="000000"/>
          <w:sz w:val="24"/>
          <w:szCs w:val="24"/>
        </w:rPr>
        <w:t xml:space="preserve">Nguồn học liệu </w:t>
      </w:r>
      <w:r w:rsidRPr="00AF1D1C">
        <w:rPr>
          <w:rFonts w:ascii="Times New Roman" w:hAnsi="Times New Roman"/>
          <w:i/>
          <w:color w:val="000000"/>
          <w:sz w:val="24"/>
          <w:szCs w:val="24"/>
        </w:rPr>
        <w:t xml:space="preserve">(learning resources: course books, reference books, and softwares)  </w:t>
      </w:r>
    </w:p>
    <w:p w14:paraId="08306102"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43065029" w14:textId="77777777" w:rsidR="00A41643" w:rsidRPr="00AF1D1C"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643E04D7"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lastRenderedPageBreak/>
        <w:t>Tài liệu khác:</w:t>
      </w:r>
    </w:p>
    <w:p w14:paraId="3A4CA50A"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1]. Adam Freeman (2013), Pro ASP.Net MVC5, Apress Media LLC, New York.</w:t>
      </w:r>
    </w:p>
    <w:p w14:paraId="296450EB"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2]. Jose Rolando Guay Paz (2013), Beginning ASP.NET MVC4, Apress Media LLC, New York. </w:t>
      </w:r>
    </w:p>
    <w:p w14:paraId="08810A83" w14:textId="77777777" w:rsidR="002168D1" w:rsidRP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3] https://msdn.microsoft.com/vi-vn/library </w:t>
      </w:r>
    </w:p>
    <w:p w14:paraId="597CED79" w14:textId="77777777" w:rsidR="002168D1" w:rsidRDefault="002168D1" w:rsidP="002168D1">
      <w:pPr>
        <w:rPr>
          <w:rFonts w:ascii="Times New Roman" w:hAnsi="Times New Roman"/>
          <w:color w:val="000000"/>
          <w:sz w:val="24"/>
          <w:szCs w:val="24"/>
        </w:rPr>
      </w:pPr>
      <w:r w:rsidRPr="002168D1">
        <w:rPr>
          <w:rFonts w:ascii="Times New Roman" w:hAnsi="Times New Roman"/>
          <w:color w:val="000000"/>
          <w:sz w:val="24"/>
          <w:szCs w:val="24"/>
        </w:rPr>
        <w:t xml:space="preserve">[4] </w:t>
      </w:r>
      <w:hyperlink r:id="rId8" w:history="1">
        <w:r w:rsidRPr="001744D7">
          <w:rPr>
            <w:rStyle w:val="Hyperlink"/>
            <w:rFonts w:ascii="Times New Roman" w:hAnsi="Times New Roman"/>
            <w:sz w:val="24"/>
            <w:szCs w:val="24"/>
          </w:rPr>
          <w:t>www.w3schools.com</w:t>
        </w:r>
      </w:hyperlink>
    </w:p>
    <w:p w14:paraId="28AF2967" w14:textId="77777777" w:rsidR="00A41643" w:rsidRPr="00AF1D1C" w:rsidRDefault="00A41643" w:rsidP="002168D1">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2D42437"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4F3CC501" w14:textId="77777777" w:rsidTr="00432F3C">
        <w:trPr>
          <w:trHeight w:val="545"/>
          <w:jc w:val="center"/>
        </w:trPr>
        <w:tc>
          <w:tcPr>
            <w:tcW w:w="568" w:type="pct"/>
            <w:shd w:val="clear" w:color="auto" w:fill="auto"/>
            <w:tcMar>
              <w:left w:w="45" w:type="dxa"/>
              <w:right w:w="45" w:type="dxa"/>
            </w:tcMar>
            <w:vAlign w:val="center"/>
          </w:tcPr>
          <w:p w14:paraId="7F7E3CF9"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28F62B59"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06E9B7CC"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373B8601" w14:textId="77777777" w:rsidTr="00432F3C">
        <w:trPr>
          <w:trHeight w:val="390"/>
          <w:jc w:val="center"/>
        </w:trPr>
        <w:tc>
          <w:tcPr>
            <w:tcW w:w="568" w:type="pct"/>
            <w:shd w:val="clear" w:color="auto" w:fill="auto"/>
            <w:tcMar>
              <w:left w:w="45" w:type="dxa"/>
              <w:right w:w="45" w:type="dxa"/>
            </w:tcMar>
            <w:vAlign w:val="center"/>
          </w:tcPr>
          <w:p w14:paraId="695EA488"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6EDAE832" w14:textId="77777777" w:rsidR="00E53914" w:rsidRPr="00B25D3A" w:rsidRDefault="00146EEF" w:rsidP="00B25D3A">
            <w:pPr>
              <w:spacing w:before="60" w:after="60" w:line="312" w:lineRule="auto"/>
              <w:rPr>
                <w:rFonts w:ascii="Times New Roman" w:hAnsi="Times New Roman"/>
                <w:sz w:val="26"/>
                <w:szCs w:val="26"/>
              </w:rPr>
            </w:pPr>
            <w:r w:rsidRPr="00146EEF">
              <w:rPr>
                <w:rFonts w:ascii="Times New Roman" w:hAnsi="Times New Roman"/>
                <w:b/>
                <w:bCs/>
                <w:sz w:val="26"/>
                <w:szCs w:val="26"/>
              </w:rPr>
              <w:t>Nắm được</w:t>
            </w:r>
            <w:r>
              <w:rPr>
                <w:rFonts w:ascii="Times New Roman" w:hAnsi="Times New Roman"/>
                <w:sz w:val="26"/>
                <w:szCs w:val="26"/>
              </w:rPr>
              <w:t xml:space="preserve"> </w:t>
            </w:r>
            <w:r w:rsidR="00523E41">
              <w:rPr>
                <w:rFonts w:ascii="Times New Roman" w:hAnsi="Times New Roman"/>
                <w:sz w:val="26"/>
                <w:szCs w:val="26"/>
              </w:rPr>
              <w:t xml:space="preserve">và có khả năng </w:t>
            </w:r>
            <w:r w:rsidR="00523E41" w:rsidRPr="00523E41">
              <w:rPr>
                <w:rFonts w:ascii="Times New Roman" w:hAnsi="Times New Roman"/>
                <w:b/>
                <w:bCs/>
                <w:sz w:val="26"/>
                <w:szCs w:val="26"/>
              </w:rPr>
              <w:t>vận dụng</w:t>
            </w:r>
            <w:r w:rsidR="00523E41">
              <w:rPr>
                <w:rFonts w:ascii="Times New Roman" w:hAnsi="Times New Roman"/>
                <w:sz w:val="26"/>
                <w:szCs w:val="26"/>
              </w:rPr>
              <w:t xml:space="preserve"> công nghệ Microsoft ASP.Net</w:t>
            </w:r>
            <w:r w:rsidR="000064F7">
              <w:rPr>
                <w:rFonts w:ascii="Times New Roman" w:hAnsi="Times New Roman"/>
                <w:sz w:val="26"/>
                <w:szCs w:val="26"/>
              </w:rPr>
              <w:t xml:space="preserve"> cùng với các nền tảng phổ biến</w:t>
            </w:r>
            <w:r w:rsidR="00523E41">
              <w:rPr>
                <w:rFonts w:ascii="Times New Roman" w:hAnsi="Times New Roman"/>
                <w:sz w:val="26"/>
                <w:szCs w:val="26"/>
              </w:rPr>
              <w:t xml:space="preserve"> để phát triển</w:t>
            </w:r>
            <w:r w:rsidR="000064F7">
              <w:rPr>
                <w:rFonts w:ascii="Times New Roman" w:hAnsi="Times New Roman"/>
                <w:sz w:val="26"/>
                <w:szCs w:val="26"/>
              </w:rPr>
              <w:t xml:space="preserve"> các</w:t>
            </w:r>
            <w:r w:rsidR="00523E41">
              <w:rPr>
                <w:rFonts w:ascii="Times New Roman" w:hAnsi="Times New Roman"/>
                <w:sz w:val="26"/>
                <w:szCs w:val="26"/>
              </w:rPr>
              <w:t xml:space="preserve"> ứng dụng web </w:t>
            </w:r>
            <w:r w:rsidR="000064F7">
              <w:rPr>
                <w:rFonts w:ascii="Times New Roman" w:hAnsi="Times New Roman"/>
                <w:sz w:val="26"/>
                <w:szCs w:val="26"/>
              </w:rPr>
              <w:t xml:space="preserve">hoàn chỉnh </w:t>
            </w:r>
            <w:r w:rsidR="00523E41">
              <w:rPr>
                <w:rFonts w:ascii="Times New Roman" w:hAnsi="Times New Roman"/>
                <w:sz w:val="26"/>
                <w:szCs w:val="26"/>
              </w:rPr>
              <w:t xml:space="preserve">theo </w:t>
            </w:r>
            <w:r w:rsidR="000064F7">
              <w:rPr>
                <w:rFonts w:ascii="Times New Roman" w:hAnsi="Times New Roman"/>
                <w:sz w:val="26"/>
                <w:szCs w:val="26"/>
              </w:rPr>
              <w:t>kiến trúc</w:t>
            </w:r>
            <w:r w:rsidR="00523E41">
              <w:rPr>
                <w:rFonts w:ascii="Times New Roman" w:hAnsi="Times New Roman"/>
                <w:sz w:val="26"/>
                <w:szCs w:val="26"/>
              </w:rPr>
              <w:t xml:space="preserve"> MVC</w:t>
            </w:r>
          </w:p>
        </w:tc>
        <w:tc>
          <w:tcPr>
            <w:tcW w:w="1193" w:type="pct"/>
          </w:tcPr>
          <w:p w14:paraId="5F0AAA7E" w14:textId="77777777" w:rsidR="00E53914" w:rsidRPr="001152AB" w:rsidRDefault="00EA675B"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CĐR 6,7,8 (1.3) </w:t>
            </w:r>
          </w:p>
        </w:tc>
      </w:tr>
      <w:tr w:rsidR="00E53914" w:rsidRPr="00BE39C8" w14:paraId="47EE4BB4" w14:textId="77777777" w:rsidTr="00432F3C">
        <w:trPr>
          <w:trHeight w:val="390"/>
          <w:jc w:val="center"/>
        </w:trPr>
        <w:tc>
          <w:tcPr>
            <w:tcW w:w="568" w:type="pct"/>
            <w:shd w:val="clear" w:color="auto" w:fill="auto"/>
            <w:tcMar>
              <w:left w:w="45" w:type="dxa"/>
              <w:right w:w="45" w:type="dxa"/>
            </w:tcMar>
            <w:vAlign w:val="center"/>
          </w:tcPr>
          <w:p w14:paraId="0190B33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273869E6" w14:textId="77777777" w:rsidR="00E53914" w:rsidRPr="00AC2075" w:rsidRDefault="000F67D4" w:rsidP="00B42FE4">
            <w:pPr>
              <w:tabs>
                <w:tab w:val="left" w:pos="3893"/>
              </w:tabs>
              <w:rPr>
                <w:rFonts w:ascii="Times New Roman" w:hAnsi="Times New Roman"/>
                <w:bCs/>
                <w:color w:val="000000"/>
                <w:sz w:val="24"/>
                <w:szCs w:val="24"/>
              </w:rPr>
            </w:pPr>
            <w:r w:rsidRPr="000F67D4">
              <w:rPr>
                <w:rFonts w:ascii="Times New Roman" w:hAnsi="Times New Roman"/>
                <w:b/>
                <w:bCs/>
                <w:color w:val="000000"/>
                <w:sz w:val="24"/>
                <w:szCs w:val="24"/>
              </w:rPr>
              <w:t>Vận dụng</w:t>
            </w:r>
            <w:r>
              <w:rPr>
                <w:rFonts w:ascii="Times New Roman" w:hAnsi="Times New Roman"/>
                <w:color w:val="000000"/>
                <w:sz w:val="24"/>
                <w:szCs w:val="24"/>
              </w:rPr>
              <w:t xml:space="preserve"> kỹ năng làm việc nhóm</w:t>
            </w:r>
            <w:r w:rsidR="00163455">
              <w:rPr>
                <w:rFonts w:ascii="Times New Roman" w:hAnsi="Times New Roman"/>
                <w:color w:val="000000"/>
                <w:sz w:val="24"/>
                <w:szCs w:val="24"/>
              </w:rPr>
              <w:t xml:space="preserve">, </w:t>
            </w:r>
            <w:r w:rsidR="00163455" w:rsidRPr="00163455">
              <w:rPr>
                <w:rFonts w:ascii="Times New Roman" w:hAnsi="Times New Roman"/>
                <w:b/>
                <w:bCs/>
                <w:color w:val="000000"/>
                <w:sz w:val="24"/>
                <w:szCs w:val="24"/>
              </w:rPr>
              <w:t>đề xuất</w:t>
            </w:r>
            <w:r w:rsidR="00163455">
              <w:rPr>
                <w:rFonts w:ascii="Times New Roman" w:hAnsi="Times New Roman"/>
                <w:color w:val="000000"/>
                <w:sz w:val="24"/>
                <w:szCs w:val="24"/>
              </w:rPr>
              <w:t xml:space="preserve"> </w:t>
            </w:r>
            <w:r w:rsidRPr="00163455">
              <w:rPr>
                <w:rFonts w:ascii="Times New Roman" w:hAnsi="Times New Roman"/>
                <w:color w:val="000000"/>
                <w:sz w:val="24"/>
                <w:szCs w:val="24"/>
              </w:rPr>
              <w:t>ý tưởng</w:t>
            </w:r>
            <w:r w:rsidR="00163455">
              <w:rPr>
                <w:rFonts w:ascii="Times New Roman" w:hAnsi="Times New Roman"/>
                <w:b/>
                <w:bCs/>
                <w:color w:val="000000"/>
                <w:sz w:val="24"/>
                <w:szCs w:val="24"/>
              </w:rPr>
              <w:t xml:space="preserve">; </w:t>
            </w:r>
            <w:r w:rsidR="00163455" w:rsidRPr="00163455">
              <w:rPr>
                <w:rFonts w:ascii="Times New Roman" w:hAnsi="Times New Roman"/>
                <w:color w:val="000000"/>
                <w:sz w:val="24"/>
                <w:szCs w:val="24"/>
              </w:rPr>
              <w:t>thực hiện</w:t>
            </w:r>
            <w:r>
              <w:rPr>
                <w:rFonts w:ascii="Times New Roman" w:hAnsi="Times New Roman"/>
                <w:color w:val="000000"/>
                <w:sz w:val="24"/>
                <w:szCs w:val="24"/>
              </w:rPr>
              <w:t xml:space="preserve"> </w:t>
            </w:r>
            <w:r w:rsidR="00163455" w:rsidRPr="00163455">
              <w:rPr>
                <w:rFonts w:ascii="Times New Roman" w:hAnsi="Times New Roman"/>
                <w:b/>
                <w:bCs/>
                <w:color w:val="000000"/>
                <w:sz w:val="24"/>
                <w:szCs w:val="24"/>
              </w:rPr>
              <w:t>phân tích</w:t>
            </w:r>
            <w:r w:rsidR="00163455">
              <w:rPr>
                <w:rFonts w:ascii="Times New Roman" w:hAnsi="Times New Roman"/>
                <w:color w:val="000000"/>
                <w:sz w:val="24"/>
                <w:szCs w:val="24"/>
              </w:rPr>
              <w:t xml:space="preserve">, </w:t>
            </w:r>
            <w:r w:rsidR="00EB6040" w:rsidRPr="00EB6040">
              <w:rPr>
                <w:rFonts w:ascii="Times New Roman" w:hAnsi="Times New Roman"/>
                <w:b/>
                <w:bCs/>
                <w:color w:val="000000"/>
                <w:sz w:val="24"/>
                <w:szCs w:val="24"/>
              </w:rPr>
              <w:t>thiết kế</w:t>
            </w:r>
            <w:r w:rsidR="00EB6040">
              <w:rPr>
                <w:rFonts w:ascii="Times New Roman" w:hAnsi="Times New Roman"/>
                <w:color w:val="000000"/>
                <w:sz w:val="24"/>
                <w:szCs w:val="24"/>
              </w:rPr>
              <w:t xml:space="preserve"> </w:t>
            </w:r>
            <w:r w:rsidR="00163455">
              <w:rPr>
                <w:rFonts w:ascii="Times New Roman" w:hAnsi="Times New Roman"/>
                <w:color w:val="000000"/>
                <w:sz w:val="24"/>
                <w:szCs w:val="24"/>
              </w:rPr>
              <w:t xml:space="preserve">hệ thống; </w:t>
            </w:r>
            <w:r w:rsidR="00163455" w:rsidRPr="00163455">
              <w:rPr>
                <w:rFonts w:ascii="Times New Roman" w:hAnsi="Times New Roman"/>
                <w:b/>
                <w:bCs/>
                <w:color w:val="000000"/>
                <w:sz w:val="24"/>
                <w:szCs w:val="24"/>
              </w:rPr>
              <w:t>lựa chọn</w:t>
            </w:r>
            <w:r w:rsidR="00163455">
              <w:rPr>
                <w:rFonts w:ascii="Times New Roman" w:hAnsi="Times New Roman"/>
                <w:color w:val="000000"/>
                <w:sz w:val="24"/>
                <w:szCs w:val="24"/>
              </w:rPr>
              <w:t xml:space="preserve"> giải pháp</w:t>
            </w:r>
            <w:r w:rsidR="00EB6040">
              <w:rPr>
                <w:rFonts w:ascii="Times New Roman" w:hAnsi="Times New Roman"/>
                <w:color w:val="000000"/>
                <w:sz w:val="24"/>
                <w:szCs w:val="24"/>
              </w:rPr>
              <w:t xml:space="preserve"> </w:t>
            </w:r>
            <w:r w:rsidR="00EB6040" w:rsidRPr="00EB6040">
              <w:rPr>
                <w:rFonts w:ascii="Times New Roman" w:hAnsi="Times New Roman"/>
                <w:b/>
                <w:bCs/>
                <w:color w:val="000000"/>
                <w:sz w:val="24"/>
                <w:szCs w:val="24"/>
              </w:rPr>
              <w:t>triển khai</w:t>
            </w:r>
            <w:r w:rsidR="00EB6040">
              <w:rPr>
                <w:rFonts w:ascii="Times New Roman" w:hAnsi="Times New Roman"/>
                <w:color w:val="000000"/>
                <w:sz w:val="24"/>
                <w:szCs w:val="24"/>
              </w:rPr>
              <w:t xml:space="preserve"> </w:t>
            </w:r>
            <w:r w:rsidR="00163455">
              <w:rPr>
                <w:rFonts w:ascii="Times New Roman" w:hAnsi="Times New Roman"/>
                <w:color w:val="000000"/>
                <w:sz w:val="24"/>
                <w:szCs w:val="24"/>
              </w:rPr>
              <w:t>xây dựng</w:t>
            </w:r>
            <w:r w:rsidR="00EB6040">
              <w:rPr>
                <w:rFonts w:ascii="Times New Roman" w:hAnsi="Times New Roman"/>
                <w:color w:val="000000"/>
                <w:sz w:val="24"/>
                <w:szCs w:val="24"/>
              </w:rPr>
              <w:t xml:space="preserve"> các </w:t>
            </w:r>
            <w:r w:rsidR="006A237B">
              <w:rPr>
                <w:rFonts w:ascii="Times New Roman" w:hAnsi="Times New Roman"/>
                <w:color w:val="000000"/>
                <w:sz w:val="24"/>
                <w:szCs w:val="24"/>
              </w:rPr>
              <w:t>ứng dụng web hoàn chỉnh</w:t>
            </w:r>
            <w:r w:rsidR="00C956C7">
              <w:rPr>
                <w:rFonts w:ascii="Times New Roman" w:hAnsi="Times New Roman"/>
                <w:color w:val="000000"/>
                <w:sz w:val="24"/>
                <w:szCs w:val="24"/>
              </w:rPr>
              <w:t xml:space="preserve"> dựa trên công nghệ ASP.Net MVC</w:t>
            </w:r>
            <w:r w:rsidR="000432A7">
              <w:rPr>
                <w:rFonts w:ascii="Times New Roman" w:hAnsi="Times New Roman"/>
                <w:color w:val="000000"/>
                <w:sz w:val="24"/>
                <w:szCs w:val="24"/>
              </w:rPr>
              <w:t xml:space="preserve"> và các nền tảng phổ biến khác.</w:t>
            </w:r>
          </w:p>
        </w:tc>
        <w:tc>
          <w:tcPr>
            <w:tcW w:w="1193" w:type="pct"/>
          </w:tcPr>
          <w:p w14:paraId="3A436E61" w14:textId="77777777" w:rsidR="004B16F3" w:rsidRDefault="00EA675B" w:rsidP="006839CA">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 15 (4.3, 4.4, 4.5)</w:t>
            </w:r>
          </w:p>
        </w:tc>
      </w:tr>
    </w:tbl>
    <w:p w14:paraId="1BDB0D10"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3D90DC08"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7955E1BD"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3E993B0D" w14:textId="77777777" w:rsidTr="009A561B">
        <w:trPr>
          <w:trHeight w:val="300"/>
        </w:trPr>
        <w:tc>
          <w:tcPr>
            <w:tcW w:w="641" w:type="pct"/>
            <w:shd w:val="clear" w:color="auto" w:fill="auto"/>
            <w:tcMar>
              <w:left w:w="57" w:type="dxa"/>
              <w:right w:w="57" w:type="dxa"/>
            </w:tcMar>
            <w:vAlign w:val="center"/>
          </w:tcPr>
          <w:p w14:paraId="6EC210C2"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2609E17B"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641C0106"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21603F1D"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0461FFA6"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57447416" w14:textId="77777777" w:rsidTr="009A561B">
        <w:trPr>
          <w:trHeight w:val="390"/>
        </w:trPr>
        <w:tc>
          <w:tcPr>
            <w:tcW w:w="641" w:type="pct"/>
            <w:shd w:val="clear" w:color="auto" w:fill="auto"/>
            <w:tcMar>
              <w:left w:w="57" w:type="dxa"/>
              <w:right w:w="57" w:type="dxa"/>
            </w:tcMar>
            <w:vAlign w:val="center"/>
          </w:tcPr>
          <w:p w14:paraId="177B40F6"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6E77CBAC" w14:textId="77777777" w:rsidR="00CF7795" w:rsidRPr="00247191" w:rsidRDefault="00591761" w:rsidP="00EB2653">
            <w:pPr>
              <w:jc w:val="left"/>
              <w:rPr>
                <w:rFonts w:ascii="Times New Roman" w:hAnsi="Times New Roman"/>
                <w:color w:val="000000"/>
                <w:sz w:val="24"/>
                <w:szCs w:val="24"/>
                <w:lang w:val="vi-VN"/>
              </w:rPr>
            </w:pPr>
            <w:r w:rsidRPr="00591761">
              <w:rPr>
                <w:rFonts w:ascii="Times New Roman" w:hAnsi="Times New Roman"/>
                <w:b/>
                <w:bCs/>
                <w:sz w:val="26"/>
                <w:szCs w:val="26"/>
                <w:lang w:val="vi-VN"/>
              </w:rPr>
              <w:t>Hiểu</w:t>
            </w:r>
            <w:r w:rsidRPr="00591761">
              <w:rPr>
                <w:rFonts w:ascii="Times New Roman" w:hAnsi="Times New Roman"/>
                <w:sz w:val="26"/>
                <w:szCs w:val="26"/>
                <w:lang w:val="vi-VN"/>
              </w:rPr>
              <w:t xml:space="preserve"> và </w:t>
            </w:r>
            <w:r w:rsidRPr="00591761">
              <w:rPr>
                <w:rFonts w:ascii="Times New Roman" w:hAnsi="Times New Roman"/>
                <w:b/>
                <w:bCs/>
                <w:sz w:val="26"/>
                <w:szCs w:val="26"/>
                <w:lang w:val="vi-VN"/>
              </w:rPr>
              <w:t>vận dụng</w:t>
            </w:r>
            <w:r w:rsidRPr="00591761">
              <w:rPr>
                <w:rFonts w:ascii="Times New Roman" w:hAnsi="Times New Roman"/>
                <w:sz w:val="26"/>
                <w:szCs w:val="26"/>
                <w:lang w:val="vi-VN"/>
              </w:rPr>
              <w:t xml:space="preserve"> được</w:t>
            </w:r>
            <w:r w:rsidR="00200DF7" w:rsidRPr="00200DF7">
              <w:rPr>
                <w:rFonts w:ascii="Times New Roman" w:hAnsi="Times New Roman"/>
                <w:sz w:val="26"/>
                <w:szCs w:val="26"/>
                <w:lang w:val="vi-VN"/>
              </w:rPr>
              <w:t xml:space="preserve"> </w:t>
            </w:r>
            <w:r w:rsidRPr="00591761">
              <w:rPr>
                <w:rFonts w:ascii="Times New Roman" w:hAnsi="Times New Roman"/>
                <w:sz w:val="26"/>
                <w:szCs w:val="26"/>
                <w:lang w:val="vi-VN"/>
              </w:rPr>
              <w:t>kiến trúc MVC trong phát triển ứng dụng web</w:t>
            </w:r>
            <w:r w:rsidR="00B370E9" w:rsidRPr="00247191">
              <w:rPr>
                <w:rFonts w:ascii="Times New Roman" w:hAnsi="Times New Roman"/>
                <w:color w:val="FF0000"/>
                <w:sz w:val="24"/>
                <w:szCs w:val="24"/>
                <w:lang w:val="vi-VN"/>
              </w:rPr>
              <w:t xml:space="preserve"> </w:t>
            </w:r>
            <w:r w:rsidR="00247191" w:rsidRPr="00247191">
              <w:rPr>
                <w:rFonts w:ascii="Times New Roman" w:hAnsi="Times New Roman"/>
                <w:color w:val="FF0000"/>
                <w:sz w:val="24"/>
                <w:szCs w:val="24"/>
                <w:lang w:val="vi-VN"/>
              </w:rPr>
              <w:t>(BL2)</w:t>
            </w:r>
          </w:p>
        </w:tc>
        <w:tc>
          <w:tcPr>
            <w:tcW w:w="1223" w:type="pct"/>
            <w:vMerge w:val="restart"/>
            <w:shd w:val="clear" w:color="auto" w:fill="auto"/>
            <w:vAlign w:val="center"/>
          </w:tcPr>
          <w:p w14:paraId="04CD6911" w14:textId="77777777" w:rsidR="00CF7795" w:rsidRPr="00252A72" w:rsidRDefault="00252A72" w:rsidP="002C3EA2">
            <w:pPr>
              <w:jc w:val="center"/>
              <w:rPr>
                <w:rFonts w:ascii="Times New Roman" w:hAnsi="Times New Roman"/>
                <w:iCs/>
                <w:color w:val="000000"/>
                <w:sz w:val="24"/>
                <w:szCs w:val="24"/>
              </w:rPr>
            </w:pPr>
            <w:r>
              <w:rPr>
                <w:rFonts w:ascii="Times New Roman" w:hAnsi="Times New Roman"/>
                <w:iCs/>
                <w:color w:val="000000"/>
                <w:sz w:val="24"/>
                <w:szCs w:val="24"/>
              </w:rPr>
              <w:t>1.</w:t>
            </w:r>
            <w:r w:rsidR="00E63A48">
              <w:rPr>
                <w:rFonts w:ascii="Times New Roman" w:hAnsi="Times New Roman"/>
                <w:iCs/>
                <w:color w:val="000000"/>
                <w:sz w:val="24"/>
                <w:szCs w:val="24"/>
              </w:rPr>
              <w:t>3</w:t>
            </w:r>
            <w:r>
              <w:rPr>
                <w:rFonts w:ascii="Times New Roman" w:hAnsi="Times New Roman"/>
                <w:iCs/>
                <w:color w:val="000000"/>
                <w:sz w:val="24"/>
                <w:szCs w:val="24"/>
              </w:rPr>
              <w:t xml:space="preserve"> - TUA3</w:t>
            </w:r>
          </w:p>
        </w:tc>
      </w:tr>
      <w:tr w:rsidR="00CF7795" w:rsidRPr="002532C8" w14:paraId="4979D9FF" w14:textId="77777777" w:rsidTr="009A561B">
        <w:tc>
          <w:tcPr>
            <w:tcW w:w="641" w:type="pct"/>
            <w:shd w:val="clear" w:color="auto" w:fill="auto"/>
            <w:tcMar>
              <w:left w:w="57" w:type="dxa"/>
              <w:right w:w="57" w:type="dxa"/>
            </w:tcMar>
            <w:vAlign w:val="center"/>
          </w:tcPr>
          <w:p w14:paraId="782651B2"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71191478" w14:textId="77777777" w:rsidR="00CF7795" w:rsidRPr="00247191" w:rsidRDefault="00F22240" w:rsidP="00EF4902">
            <w:pPr>
              <w:jc w:val="left"/>
              <w:rPr>
                <w:rFonts w:ascii="Times New Roman" w:hAnsi="Times New Roman"/>
                <w:color w:val="000000"/>
                <w:sz w:val="24"/>
                <w:szCs w:val="24"/>
                <w:lang w:val="vi-VN"/>
              </w:rPr>
            </w:pPr>
            <w:r w:rsidRPr="00F22240">
              <w:rPr>
                <w:rFonts w:ascii="Times New Roman" w:hAnsi="Times New Roman"/>
                <w:b/>
                <w:color w:val="000000"/>
                <w:sz w:val="24"/>
                <w:szCs w:val="24"/>
                <w:lang w:val="vi-VN"/>
              </w:rPr>
              <w:t>Vận dụng</w:t>
            </w:r>
            <w:r w:rsidRPr="00C46635">
              <w:rPr>
                <w:rFonts w:ascii="Times New Roman" w:hAnsi="Times New Roman"/>
                <w:bCs/>
                <w:color w:val="000000"/>
                <w:sz w:val="24"/>
                <w:szCs w:val="24"/>
                <w:lang w:val="vi-VN"/>
              </w:rPr>
              <w:t xml:space="preserve"> </w:t>
            </w:r>
            <w:r w:rsidRPr="00E04942">
              <w:rPr>
                <w:rFonts w:ascii="Times New Roman" w:hAnsi="Times New Roman"/>
                <w:bCs/>
                <w:color w:val="000000"/>
                <w:sz w:val="24"/>
                <w:szCs w:val="24"/>
                <w:lang w:val="vi-VN"/>
              </w:rPr>
              <w:t xml:space="preserve">công nghệ Microsoft ASP.Net </w:t>
            </w:r>
            <w:r w:rsidRPr="00F22240">
              <w:rPr>
                <w:rFonts w:ascii="Times New Roman" w:hAnsi="Times New Roman"/>
                <w:bCs/>
                <w:color w:val="000000"/>
                <w:sz w:val="24"/>
                <w:szCs w:val="24"/>
                <w:lang w:val="vi-VN"/>
              </w:rPr>
              <w:t>và các nền tảng phổ biến để phát triển các ứng dụng web hoàn chỉnh theo kiến trúc MVC</w:t>
            </w:r>
            <w:r w:rsidRPr="00247191">
              <w:rPr>
                <w:rFonts w:ascii="Times New Roman" w:hAnsi="Times New Roman"/>
                <w:color w:val="FF0000"/>
                <w:sz w:val="24"/>
                <w:szCs w:val="24"/>
                <w:lang w:val="vi-VN"/>
              </w:rPr>
              <w:t xml:space="preserve"> </w:t>
            </w:r>
            <w:r w:rsidR="00247191" w:rsidRPr="00247191">
              <w:rPr>
                <w:rFonts w:ascii="Times New Roman" w:hAnsi="Times New Roman"/>
                <w:color w:val="FF0000"/>
                <w:sz w:val="24"/>
                <w:szCs w:val="24"/>
                <w:lang w:val="vi-VN"/>
              </w:rPr>
              <w:t>(BL3)</w:t>
            </w:r>
          </w:p>
        </w:tc>
        <w:tc>
          <w:tcPr>
            <w:tcW w:w="1223" w:type="pct"/>
            <w:vMerge/>
            <w:shd w:val="clear" w:color="auto" w:fill="auto"/>
            <w:vAlign w:val="center"/>
          </w:tcPr>
          <w:p w14:paraId="6A3334B4" w14:textId="77777777" w:rsidR="00CF7795" w:rsidRPr="009F7C3E" w:rsidRDefault="00CF7795" w:rsidP="002C3EA2">
            <w:pPr>
              <w:jc w:val="center"/>
              <w:rPr>
                <w:rFonts w:ascii="Times New Roman" w:hAnsi="Times New Roman"/>
                <w:iCs/>
                <w:color w:val="000000"/>
                <w:sz w:val="24"/>
                <w:szCs w:val="24"/>
                <w:lang w:val="vi-VN"/>
              </w:rPr>
            </w:pPr>
          </w:p>
        </w:tc>
      </w:tr>
      <w:tr w:rsidR="00E72853" w:rsidRPr="00247191" w14:paraId="25D1FE15" w14:textId="77777777" w:rsidTr="009A561B">
        <w:tc>
          <w:tcPr>
            <w:tcW w:w="641" w:type="pct"/>
            <w:shd w:val="clear" w:color="auto" w:fill="auto"/>
            <w:tcMar>
              <w:left w:w="57" w:type="dxa"/>
              <w:right w:w="57" w:type="dxa"/>
            </w:tcMar>
            <w:vAlign w:val="center"/>
          </w:tcPr>
          <w:p w14:paraId="62ACE819" w14:textId="77777777" w:rsidR="00E72853" w:rsidRPr="0098314A" w:rsidRDefault="00E72853"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1E50E678" w14:textId="77777777" w:rsidR="00E72853" w:rsidRPr="00691789" w:rsidRDefault="00F22240" w:rsidP="00400D54">
            <w:pPr>
              <w:tabs>
                <w:tab w:val="left" w:pos="1880"/>
              </w:tabs>
              <w:jc w:val="left"/>
              <w:rPr>
                <w:rFonts w:ascii="Times New Roman" w:hAnsi="Times New Roman"/>
                <w:color w:val="000000"/>
                <w:sz w:val="24"/>
                <w:szCs w:val="24"/>
                <w:lang w:val="vi-VN"/>
              </w:rPr>
            </w:pPr>
            <w:r w:rsidRPr="00F22240">
              <w:rPr>
                <w:rFonts w:ascii="Times New Roman" w:hAnsi="Times New Roman"/>
                <w:b/>
                <w:color w:val="000000"/>
                <w:sz w:val="24"/>
                <w:szCs w:val="24"/>
                <w:lang w:val="vi-VN"/>
              </w:rPr>
              <w:t>Áp dụng</w:t>
            </w:r>
            <w:r w:rsidRPr="00F22240">
              <w:rPr>
                <w:rFonts w:ascii="Times New Roman" w:hAnsi="Times New Roman"/>
                <w:bCs/>
                <w:color w:val="000000"/>
                <w:sz w:val="24"/>
                <w:szCs w:val="24"/>
                <w:lang w:val="vi-VN"/>
              </w:rPr>
              <w:t xml:space="preserve"> kỹ năng làm việc nhóm</w:t>
            </w:r>
            <w:r w:rsidR="00756A8B" w:rsidRPr="00756A8B">
              <w:rPr>
                <w:rFonts w:ascii="Times New Roman" w:hAnsi="Times New Roman"/>
                <w:bCs/>
                <w:color w:val="000000"/>
                <w:sz w:val="24"/>
                <w:szCs w:val="24"/>
                <w:lang w:val="vi-VN"/>
              </w:rPr>
              <w:t xml:space="preserve">, </w:t>
            </w:r>
            <w:r w:rsidR="00756A8B" w:rsidRPr="00756A8B">
              <w:rPr>
                <w:rFonts w:ascii="Times New Roman" w:hAnsi="Times New Roman"/>
                <w:b/>
                <w:color w:val="000000"/>
                <w:sz w:val="24"/>
                <w:szCs w:val="24"/>
                <w:lang w:val="vi-VN"/>
              </w:rPr>
              <w:t>đề xuất</w:t>
            </w:r>
            <w:r w:rsidR="00756A8B" w:rsidRPr="00756A8B">
              <w:rPr>
                <w:rFonts w:ascii="Times New Roman" w:hAnsi="Times New Roman"/>
                <w:bCs/>
                <w:color w:val="000000"/>
                <w:sz w:val="24"/>
                <w:szCs w:val="24"/>
                <w:lang w:val="vi-VN"/>
              </w:rPr>
              <w:t xml:space="preserve"> và </w:t>
            </w:r>
            <w:r w:rsidR="00756A8B" w:rsidRPr="00756A8B">
              <w:rPr>
                <w:rFonts w:ascii="Times New Roman" w:hAnsi="Times New Roman"/>
                <w:b/>
                <w:color w:val="000000"/>
                <w:sz w:val="24"/>
                <w:szCs w:val="24"/>
                <w:lang w:val="vi-VN"/>
              </w:rPr>
              <w:t>lựa chọn</w:t>
            </w:r>
            <w:r w:rsidRPr="00756A8B">
              <w:rPr>
                <w:rFonts w:ascii="Times New Roman" w:hAnsi="Times New Roman"/>
                <w:b/>
                <w:color w:val="000000"/>
                <w:sz w:val="24"/>
                <w:szCs w:val="24"/>
                <w:lang w:val="vi-VN"/>
              </w:rPr>
              <w:t xml:space="preserve"> </w:t>
            </w:r>
            <w:r w:rsidRPr="00756A8B">
              <w:rPr>
                <w:rFonts w:ascii="Times New Roman" w:hAnsi="Times New Roman"/>
                <w:bCs/>
                <w:color w:val="000000"/>
                <w:sz w:val="24"/>
                <w:szCs w:val="24"/>
                <w:lang w:val="vi-VN"/>
              </w:rPr>
              <w:t xml:space="preserve">ý tưởng về hệ thống </w:t>
            </w:r>
            <w:r w:rsidR="00756A8B" w:rsidRPr="00756A8B">
              <w:rPr>
                <w:rFonts w:ascii="Times New Roman" w:hAnsi="Times New Roman"/>
                <w:bCs/>
                <w:color w:val="000000"/>
                <w:sz w:val="24"/>
                <w:szCs w:val="24"/>
                <w:lang w:val="vi-VN"/>
              </w:rPr>
              <w:t>chạy trên nền tảng web đáp ứng nhu cầu của người dùng</w:t>
            </w:r>
            <w:r w:rsidR="00E04942" w:rsidRPr="00400D54">
              <w:rPr>
                <w:rFonts w:ascii="Times New Roman" w:hAnsi="Times New Roman"/>
                <w:color w:val="FF0000"/>
                <w:sz w:val="24"/>
                <w:szCs w:val="24"/>
                <w:lang w:val="vi-VN"/>
              </w:rPr>
              <w:t xml:space="preserve"> </w:t>
            </w:r>
            <w:r w:rsidR="00E72853" w:rsidRPr="00400D54">
              <w:rPr>
                <w:rFonts w:ascii="Times New Roman" w:hAnsi="Times New Roman"/>
                <w:color w:val="FF0000"/>
                <w:sz w:val="24"/>
                <w:szCs w:val="24"/>
                <w:lang w:val="vi-VN"/>
              </w:rPr>
              <w:t>(BL</w:t>
            </w:r>
            <w:r w:rsidR="00756A8B" w:rsidRPr="00756A8B">
              <w:rPr>
                <w:rFonts w:ascii="Times New Roman" w:hAnsi="Times New Roman"/>
                <w:color w:val="FF0000"/>
                <w:sz w:val="24"/>
                <w:szCs w:val="24"/>
                <w:lang w:val="vi-VN"/>
              </w:rPr>
              <w:t>4</w:t>
            </w:r>
            <w:r w:rsidR="00E72853" w:rsidRPr="00400D54">
              <w:rPr>
                <w:rFonts w:ascii="Times New Roman" w:hAnsi="Times New Roman"/>
                <w:color w:val="FF0000"/>
                <w:sz w:val="24"/>
                <w:szCs w:val="24"/>
                <w:lang w:val="vi-VN"/>
              </w:rPr>
              <w:t>)</w:t>
            </w:r>
            <w:r w:rsidR="00E72853" w:rsidRPr="00691789">
              <w:rPr>
                <w:rFonts w:ascii="Times New Roman" w:hAnsi="Times New Roman"/>
                <w:color w:val="000000"/>
                <w:sz w:val="24"/>
                <w:szCs w:val="24"/>
                <w:lang w:val="vi-VN"/>
              </w:rPr>
              <w:t xml:space="preserve"> </w:t>
            </w:r>
          </w:p>
        </w:tc>
        <w:tc>
          <w:tcPr>
            <w:tcW w:w="1223" w:type="pct"/>
            <w:shd w:val="clear" w:color="auto" w:fill="auto"/>
            <w:vAlign w:val="center"/>
          </w:tcPr>
          <w:p w14:paraId="20A645D7" w14:textId="77777777" w:rsidR="00E72853"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t>4.3 – TUA4</w:t>
            </w:r>
          </w:p>
        </w:tc>
      </w:tr>
      <w:tr w:rsidR="00E72853" w:rsidRPr="00247191" w14:paraId="57144AB9" w14:textId="77777777" w:rsidTr="009A561B">
        <w:tc>
          <w:tcPr>
            <w:tcW w:w="641" w:type="pct"/>
            <w:shd w:val="clear" w:color="auto" w:fill="auto"/>
            <w:tcMar>
              <w:left w:w="57" w:type="dxa"/>
              <w:right w:w="57" w:type="dxa"/>
            </w:tcMar>
            <w:vAlign w:val="center"/>
          </w:tcPr>
          <w:p w14:paraId="040D2F38" w14:textId="77777777" w:rsidR="00E72853" w:rsidRPr="00400D54" w:rsidRDefault="00E72853" w:rsidP="004A62B6">
            <w:pPr>
              <w:jc w:val="center"/>
              <w:rPr>
                <w:rFonts w:ascii="Times New Roman" w:hAnsi="Times New Roman"/>
                <w:b/>
                <w:color w:val="000000"/>
                <w:sz w:val="24"/>
                <w:szCs w:val="24"/>
              </w:rPr>
            </w:pPr>
            <w:r>
              <w:rPr>
                <w:rFonts w:ascii="Times New Roman" w:hAnsi="Times New Roman"/>
                <w:b/>
                <w:color w:val="000000"/>
                <w:sz w:val="24"/>
                <w:szCs w:val="24"/>
              </w:rPr>
              <w:t>G.2.2</w:t>
            </w:r>
          </w:p>
        </w:tc>
        <w:tc>
          <w:tcPr>
            <w:tcW w:w="3136" w:type="pct"/>
            <w:shd w:val="clear" w:color="auto" w:fill="auto"/>
            <w:tcMar>
              <w:left w:w="57" w:type="dxa"/>
              <w:right w:w="57" w:type="dxa"/>
            </w:tcMar>
          </w:tcPr>
          <w:p w14:paraId="08D924AE" w14:textId="77777777" w:rsidR="00E72853" w:rsidRPr="00400D54" w:rsidRDefault="006076B9" w:rsidP="00400D54">
            <w:pPr>
              <w:tabs>
                <w:tab w:val="left" w:pos="1880"/>
              </w:tabs>
              <w:jc w:val="left"/>
              <w:rPr>
                <w:rFonts w:ascii="Times New Roman" w:hAnsi="Times New Roman"/>
                <w:color w:val="000000"/>
                <w:sz w:val="24"/>
                <w:szCs w:val="24"/>
              </w:rPr>
            </w:pPr>
            <w:r>
              <w:rPr>
                <w:rFonts w:ascii="Times New Roman" w:hAnsi="Times New Roman"/>
                <w:b/>
                <w:bCs/>
                <w:color w:val="000000"/>
                <w:sz w:val="24"/>
                <w:szCs w:val="24"/>
              </w:rPr>
              <w:t>P</w:t>
            </w:r>
            <w:r w:rsidR="00756A8B" w:rsidRPr="00756A8B">
              <w:rPr>
                <w:rFonts w:ascii="Times New Roman" w:hAnsi="Times New Roman"/>
                <w:b/>
                <w:bCs/>
                <w:color w:val="000000"/>
                <w:sz w:val="24"/>
                <w:szCs w:val="24"/>
              </w:rPr>
              <w:t>hân tích, thiết kế</w:t>
            </w:r>
            <w:r w:rsidR="00756A8B">
              <w:rPr>
                <w:rFonts w:ascii="Times New Roman" w:hAnsi="Times New Roman"/>
                <w:color w:val="000000"/>
                <w:sz w:val="24"/>
                <w:szCs w:val="24"/>
              </w:rPr>
              <w:t xml:space="preserve"> các chức năng cho hệ thống web theo nghiệp vụ</w:t>
            </w:r>
            <w:r w:rsidR="004C70E8">
              <w:rPr>
                <w:rFonts w:ascii="Times New Roman" w:hAnsi="Times New Roman"/>
                <w:color w:val="000000"/>
                <w:sz w:val="24"/>
                <w:szCs w:val="24"/>
              </w:rPr>
              <w:t xml:space="preserve"> thực tế</w:t>
            </w:r>
            <w:r w:rsidR="00756A8B">
              <w:rPr>
                <w:rFonts w:ascii="Times New Roman" w:hAnsi="Times New Roman"/>
                <w:color w:val="000000"/>
                <w:sz w:val="24"/>
                <w:szCs w:val="24"/>
              </w:rPr>
              <w:t xml:space="preserve"> </w:t>
            </w:r>
            <w:r w:rsidR="00E72853" w:rsidRPr="00400D54">
              <w:rPr>
                <w:rFonts w:ascii="Times New Roman" w:hAnsi="Times New Roman"/>
                <w:color w:val="FF0000"/>
                <w:sz w:val="24"/>
                <w:szCs w:val="24"/>
              </w:rPr>
              <w:t>(BL</w:t>
            </w:r>
            <w:r w:rsidR="00756A8B">
              <w:rPr>
                <w:rFonts w:ascii="Times New Roman" w:hAnsi="Times New Roman"/>
                <w:color w:val="FF0000"/>
                <w:sz w:val="24"/>
                <w:szCs w:val="24"/>
              </w:rPr>
              <w:t>4</w:t>
            </w:r>
            <w:r w:rsidR="00E72853" w:rsidRPr="00400D54">
              <w:rPr>
                <w:rFonts w:ascii="Times New Roman" w:hAnsi="Times New Roman"/>
                <w:color w:val="FF0000"/>
                <w:sz w:val="24"/>
                <w:szCs w:val="24"/>
              </w:rPr>
              <w:t>)</w:t>
            </w:r>
          </w:p>
        </w:tc>
        <w:tc>
          <w:tcPr>
            <w:tcW w:w="1223" w:type="pct"/>
            <w:shd w:val="clear" w:color="auto" w:fill="auto"/>
            <w:vAlign w:val="center"/>
          </w:tcPr>
          <w:p w14:paraId="0D60D692" w14:textId="77777777" w:rsidR="00E72853"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t>4.4 – TUA 4</w:t>
            </w:r>
          </w:p>
        </w:tc>
      </w:tr>
      <w:tr w:rsidR="006076B9" w:rsidRPr="00247191" w14:paraId="26474A17" w14:textId="77777777" w:rsidTr="009A561B">
        <w:tc>
          <w:tcPr>
            <w:tcW w:w="641" w:type="pct"/>
            <w:shd w:val="clear" w:color="auto" w:fill="auto"/>
            <w:tcMar>
              <w:left w:w="57" w:type="dxa"/>
              <w:right w:w="57" w:type="dxa"/>
            </w:tcMar>
            <w:vAlign w:val="center"/>
          </w:tcPr>
          <w:p w14:paraId="40837113" w14:textId="77777777" w:rsidR="006076B9" w:rsidRDefault="006076B9" w:rsidP="004A62B6">
            <w:pPr>
              <w:jc w:val="center"/>
              <w:rPr>
                <w:rFonts w:ascii="Times New Roman" w:hAnsi="Times New Roman"/>
                <w:b/>
                <w:color w:val="000000"/>
                <w:sz w:val="24"/>
                <w:szCs w:val="24"/>
              </w:rPr>
            </w:pPr>
            <w:r>
              <w:rPr>
                <w:rFonts w:ascii="Times New Roman" w:hAnsi="Times New Roman"/>
                <w:b/>
                <w:color w:val="000000"/>
                <w:sz w:val="24"/>
                <w:szCs w:val="24"/>
              </w:rPr>
              <w:t>G.2.3</w:t>
            </w:r>
          </w:p>
        </w:tc>
        <w:tc>
          <w:tcPr>
            <w:tcW w:w="3136" w:type="pct"/>
            <w:shd w:val="clear" w:color="auto" w:fill="auto"/>
            <w:tcMar>
              <w:left w:w="57" w:type="dxa"/>
              <w:right w:w="57" w:type="dxa"/>
            </w:tcMar>
          </w:tcPr>
          <w:p w14:paraId="0D95C5E4" w14:textId="77777777" w:rsidR="006076B9" w:rsidRPr="006076B9" w:rsidRDefault="00273091" w:rsidP="00400D54">
            <w:pPr>
              <w:tabs>
                <w:tab w:val="left" w:pos="1880"/>
              </w:tabs>
              <w:jc w:val="left"/>
              <w:rPr>
                <w:rFonts w:ascii="Times New Roman" w:hAnsi="Times New Roman"/>
                <w:b/>
                <w:bCs/>
                <w:color w:val="000000"/>
                <w:sz w:val="24"/>
                <w:szCs w:val="24"/>
              </w:rPr>
            </w:pPr>
            <w:r>
              <w:rPr>
                <w:rFonts w:ascii="Times New Roman" w:hAnsi="Times New Roman"/>
                <w:b/>
                <w:bCs/>
                <w:color w:val="000000"/>
                <w:sz w:val="24"/>
                <w:szCs w:val="24"/>
              </w:rPr>
              <w:t>Thực hiện</w:t>
            </w:r>
            <w:r w:rsidR="006076B9" w:rsidRPr="006076B9">
              <w:rPr>
                <w:rFonts w:ascii="Times New Roman" w:hAnsi="Times New Roman"/>
                <w:b/>
                <w:bCs/>
                <w:color w:val="000000"/>
                <w:sz w:val="24"/>
                <w:szCs w:val="24"/>
              </w:rPr>
              <w:t xml:space="preserve"> </w:t>
            </w:r>
            <w:r w:rsidR="006076B9" w:rsidRPr="006076B9">
              <w:rPr>
                <w:rFonts w:ascii="Times New Roman" w:hAnsi="Times New Roman"/>
                <w:color w:val="000000"/>
                <w:sz w:val="24"/>
                <w:szCs w:val="24"/>
              </w:rPr>
              <w:t>l</w:t>
            </w:r>
            <w:r w:rsidR="006076B9">
              <w:rPr>
                <w:rFonts w:ascii="Times New Roman" w:hAnsi="Times New Roman"/>
                <w:color w:val="000000"/>
                <w:sz w:val="24"/>
                <w:szCs w:val="24"/>
              </w:rPr>
              <w:t>ập trình, phát triển hệ thống theo thiết kế</w:t>
            </w:r>
            <w:r w:rsidR="00E853A1">
              <w:rPr>
                <w:rFonts w:ascii="Times New Roman" w:hAnsi="Times New Roman"/>
                <w:color w:val="000000"/>
                <w:sz w:val="24"/>
                <w:szCs w:val="24"/>
              </w:rPr>
              <w:t xml:space="preserve"> </w:t>
            </w:r>
            <w:r w:rsidR="00E853A1" w:rsidRPr="00400D54">
              <w:rPr>
                <w:rFonts w:ascii="Times New Roman" w:hAnsi="Times New Roman"/>
                <w:color w:val="FF0000"/>
                <w:sz w:val="24"/>
                <w:szCs w:val="24"/>
              </w:rPr>
              <w:lastRenderedPageBreak/>
              <w:t>(BL</w:t>
            </w:r>
            <w:r w:rsidR="00E853A1">
              <w:rPr>
                <w:rFonts w:ascii="Times New Roman" w:hAnsi="Times New Roman"/>
                <w:color w:val="FF0000"/>
                <w:sz w:val="24"/>
                <w:szCs w:val="24"/>
              </w:rPr>
              <w:t>3</w:t>
            </w:r>
            <w:r w:rsidR="00E853A1" w:rsidRPr="00400D54">
              <w:rPr>
                <w:rFonts w:ascii="Times New Roman" w:hAnsi="Times New Roman"/>
                <w:color w:val="FF0000"/>
                <w:sz w:val="24"/>
                <w:szCs w:val="24"/>
              </w:rPr>
              <w:t>)</w:t>
            </w:r>
          </w:p>
        </w:tc>
        <w:tc>
          <w:tcPr>
            <w:tcW w:w="1223" w:type="pct"/>
            <w:shd w:val="clear" w:color="auto" w:fill="auto"/>
            <w:vAlign w:val="center"/>
          </w:tcPr>
          <w:p w14:paraId="45D56317" w14:textId="77777777" w:rsidR="006076B9" w:rsidRPr="006076B9" w:rsidRDefault="006076B9" w:rsidP="00C46635">
            <w:pPr>
              <w:jc w:val="center"/>
              <w:rPr>
                <w:rFonts w:ascii="Times New Roman" w:hAnsi="Times New Roman"/>
                <w:iCs/>
                <w:color w:val="000000"/>
                <w:sz w:val="24"/>
                <w:szCs w:val="24"/>
              </w:rPr>
            </w:pPr>
            <w:r>
              <w:rPr>
                <w:rFonts w:ascii="Times New Roman" w:hAnsi="Times New Roman"/>
                <w:iCs/>
                <w:color w:val="000000"/>
                <w:sz w:val="24"/>
                <w:szCs w:val="24"/>
              </w:rPr>
              <w:lastRenderedPageBreak/>
              <w:t>4.5 – TUA 3</w:t>
            </w:r>
          </w:p>
        </w:tc>
      </w:tr>
    </w:tbl>
    <w:p w14:paraId="17F21AF1" w14:textId="13C12B92" w:rsidR="00A41643" w:rsidRPr="006E2EC6"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6E2EC6">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6E2EC6">
        <w:rPr>
          <w:rFonts w:ascii="Times New Roman" w:hAnsi="Times New Roman"/>
          <w:i/>
          <w:color w:val="000000"/>
          <w:sz w:val="24"/>
          <w:szCs w:val="24"/>
          <w:lang w:val="vi-VN"/>
        </w:rPr>
        <w:t>chủ động</w:t>
      </w:r>
      <w:r w:rsidR="00930A57" w:rsidRPr="006E2EC6">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 xml:space="preserve">’s </w:t>
      </w:r>
      <w:r w:rsidR="00B54E6F">
        <w:rPr>
          <w:rFonts w:ascii="Times New Roman" w:hAnsi="Times New Roman"/>
          <w:i/>
          <w:color w:val="000000"/>
          <w:sz w:val="24"/>
          <w:szCs w:val="24"/>
          <w:lang w:val="vi-VN"/>
        </w:rPr>
        <w:t>Taxonom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6E2EC6">
        <w:rPr>
          <w:rFonts w:ascii="Times New Roman" w:hAnsi="Times New Roman"/>
          <w:i/>
          <w:color w:val="FF0000"/>
          <w:sz w:val="24"/>
          <w:szCs w:val="24"/>
          <w:lang w:val="vi-VN"/>
        </w:rPr>
        <w:t xml:space="preserve"> </w:t>
      </w:r>
      <w:r w:rsidRPr="006E2EC6">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6E2EC6">
        <w:rPr>
          <w:rFonts w:ascii="Times New Roman" w:hAnsi="Times New Roman"/>
          <w:i/>
          <w:color w:val="000000"/>
          <w:sz w:val="24"/>
          <w:szCs w:val="24"/>
          <w:lang w:val="vi-VN"/>
        </w:rPr>
        <w:t xml:space="preserve">độ năng lực mà </w:t>
      </w:r>
      <w:r w:rsidR="00930A57" w:rsidRPr="006E2EC6">
        <w:rPr>
          <w:rFonts w:ascii="Times New Roman" w:hAnsi="Times New Roman"/>
          <w:i/>
          <w:color w:val="000000"/>
          <w:sz w:val="24"/>
          <w:szCs w:val="24"/>
          <w:lang w:val="vi-VN"/>
        </w:rPr>
        <w:t xml:space="preserve">HP </w:t>
      </w:r>
      <w:r w:rsidRPr="006E2EC6">
        <w:rPr>
          <w:rFonts w:ascii="Times New Roman" w:hAnsi="Times New Roman"/>
          <w:i/>
          <w:color w:val="000000"/>
          <w:sz w:val="24"/>
          <w:szCs w:val="24"/>
          <w:lang w:val="vi-VN"/>
        </w:rPr>
        <w:t>đảm trách</w:t>
      </w:r>
      <w:r w:rsidR="00EE131F" w:rsidRPr="006E2EC6">
        <w:rPr>
          <w:rFonts w:ascii="Times New Roman" w:hAnsi="Times New Roman"/>
          <w:i/>
          <w:color w:val="000000"/>
          <w:sz w:val="24"/>
          <w:szCs w:val="24"/>
          <w:lang w:val="vi-VN"/>
        </w:rPr>
        <w:t xml:space="preserve"> theo hoạt động TUA</w:t>
      </w:r>
      <w:r w:rsidRPr="006E2EC6">
        <w:rPr>
          <w:rFonts w:ascii="Times New Roman" w:hAnsi="Times New Roman"/>
          <w:i/>
          <w:color w:val="FF0000"/>
          <w:sz w:val="24"/>
          <w:szCs w:val="24"/>
          <w:lang w:val="vi-VN"/>
        </w:rPr>
        <w:t>.</w:t>
      </w:r>
    </w:p>
    <w:p w14:paraId="3E004713" w14:textId="77777777" w:rsidR="00A41643" w:rsidRPr="006E2EC6" w:rsidRDefault="00A41643" w:rsidP="00BE39C8">
      <w:pPr>
        <w:pStyle w:val="Header"/>
        <w:outlineLvl w:val="0"/>
        <w:rPr>
          <w:b/>
          <w:bCs/>
          <w:i/>
          <w:color w:val="000000"/>
          <w:lang w:val="vi-VN"/>
        </w:rPr>
      </w:pPr>
      <w:r w:rsidRPr="006E2EC6">
        <w:rPr>
          <w:b/>
          <w:bCs/>
          <w:color w:val="000000"/>
          <w:lang w:val="vi-VN"/>
        </w:rPr>
        <w:t>6</w:t>
      </w:r>
      <w:r w:rsidRPr="00BE39C8">
        <w:rPr>
          <w:b/>
          <w:bCs/>
          <w:color w:val="000000"/>
          <w:lang w:val="vi-VN"/>
        </w:rPr>
        <w:t xml:space="preserve">. Đánh giá </w:t>
      </w:r>
      <w:r w:rsidR="002C5FA3">
        <w:rPr>
          <w:b/>
          <w:bCs/>
          <w:color w:val="000000"/>
          <w:lang w:val="vi-VN"/>
        </w:rPr>
        <w:t>học phần</w:t>
      </w:r>
      <w:r w:rsidRPr="00BE39C8">
        <w:rPr>
          <w:b/>
          <w:bCs/>
          <w:color w:val="000000"/>
          <w:lang w:val="vi-VN"/>
        </w:rPr>
        <w:t xml:space="preserve"> </w:t>
      </w:r>
      <w:r w:rsidRPr="00BE39C8">
        <w:rPr>
          <w:bCs/>
          <w:i/>
          <w:color w:val="000000"/>
          <w:lang w:val="vi-VN"/>
        </w:rPr>
        <w:t>(</w:t>
      </w:r>
      <w:r w:rsidRPr="006E2EC6">
        <w:rPr>
          <w:bCs/>
          <w:i/>
          <w:color w:val="000000"/>
          <w:lang w:val="vi-VN"/>
        </w:rPr>
        <w:t>c</w:t>
      </w:r>
      <w:r w:rsidRPr="00BE39C8">
        <w:rPr>
          <w:bCs/>
          <w:i/>
          <w:color w:val="000000"/>
          <w:lang w:val="vi-VN"/>
        </w:rPr>
        <w:t xml:space="preserve">ourse </w:t>
      </w:r>
      <w:r w:rsidRPr="006E2EC6">
        <w:rPr>
          <w:bCs/>
          <w:i/>
          <w:color w:val="000000"/>
          <w:lang w:val="vi-VN"/>
        </w:rPr>
        <w:t>a</w:t>
      </w:r>
      <w:r w:rsidRPr="00BE39C8">
        <w:rPr>
          <w:bCs/>
          <w:i/>
          <w:color w:val="000000"/>
          <w:lang w:val="vi-VN"/>
        </w:rPr>
        <w:t>ssessment)</w:t>
      </w:r>
    </w:p>
    <w:p w14:paraId="2BB36E3C" w14:textId="77777777" w:rsidR="00A41643" w:rsidRPr="006E2EC6"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6E2EC6">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6E2EC6">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6E2EC6">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6E2EC6">
        <w:rPr>
          <w:rFonts w:ascii="Times New Roman" w:hAnsi="Times New Roman"/>
          <w:i/>
          <w:color w:val="000000"/>
          <w:sz w:val="24"/>
          <w:szCs w:val="24"/>
          <w:lang w:val="vi-VN"/>
        </w:rPr>
        <w:t xml:space="preserve"> </w:t>
      </w:r>
    </w:p>
    <w:p w14:paraId="1D98AE78"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61F558D7" w14:textId="77777777" w:rsidTr="00C91914">
        <w:trPr>
          <w:trHeight w:val="470"/>
        </w:trPr>
        <w:tc>
          <w:tcPr>
            <w:tcW w:w="745" w:type="pct"/>
            <w:shd w:val="clear" w:color="auto" w:fill="auto"/>
            <w:tcMar>
              <w:left w:w="57" w:type="dxa"/>
              <w:right w:w="57" w:type="dxa"/>
            </w:tcMar>
            <w:vAlign w:val="center"/>
          </w:tcPr>
          <w:p w14:paraId="0569EDB1"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4BD04657"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10274370"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4D52CC45"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7C734FD3"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6ECA4CE8"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48AD3593" w14:textId="77777777" w:rsidTr="00C91914">
        <w:tc>
          <w:tcPr>
            <w:tcW w:w="745" w:type="pct"/>
            <w:vMerge w:val="restart"/>
            <w:shd w:val="clear" w:color="auto" w:fill="auto"/>
            <w:tcMar>
              <w:left w:w="57" w:type="dxa"/>
              <w:right w:w="57" w:type="dxa"/>
            </w:tcMar>
          </w:tcPr>
          <w:p w14:paraId="1C5E13FD"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60318941"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w:t>
            </w:r>
            <w:r w:rsidR="00123735">
              <w:rPr>
                <w:lang w:val="pt-BR"/>
              </w:rPr>
              <w:t>, điểm danh</w:t>
            </w:r>
          </w:p>
        </w:tc>
        <w:tc>
          <w:tcPr>
            <w:tcW w:w="678" w:type="pct"/>
            <w:shd w:val="clear" w:color="auto" w:fill="auto"/>
            <w:tcMar>
              <w:left w:w="57" w:type="dxa"/>
              <w:right w:w="57" w:type="dxa"/>
            </w:tcMar>
          </w:tcPr>
          <w:p w14:paraId="676B733A" w14:textId="77777777" w:rsidR="0084648D" w:rsidRPr="0084648D" w:rsidRDefault="00F577DE" w:rsidP="00F577DE">
            <w:pPr>
              <w:pStyle w:val="Header"/>
              <w:ind w:right="-108"/>
              <w:jc w:val="center"/>
            </w:pPr>
            <w:r>
              <w:t>G</w:t>
            </w:r>
            <w:r w:rsidR="00E62F31">
              <w:t>.</w:t>
            </w:r>
            <w:r>
              <w:t xml:space="preserve">1.1, 1.2, </w:t>
            </w:r>
            <w:r w:rsidR="00384168">
              <w:t>2</w:t>
            </w:r>
            <w:r>
              <w:t>.</w:t>
            </w:r>
            <w:r w:rsidR="00384168">
              <w:t>1, 2.2</w:t>
            </w:r>
            <w:r w:rsidR="00C23D6B">
              <w:t>, 2.3</w:t>
            </w:r>
          </w:p>
        </w:tc>
        <w:tc>
          <w:tcPr>
            <w:tcW w:w="1757" w:type="pct"/>
            <w:shd w:val="clear" w:color="auto" w:fill="auto"/>
            <w:tcMar>
              <w:left w:w="57" w:type="dxa"/>
              <w:right w:w="57" w:type="dxa"/>
            </w:tcMar>
          </w:tcPr>
          <w:p w14:paraId="20307880" w14:textId="77777777" w:rsidR="000326C6" w:rsidRDefault="007F3E8F" w:rsidP="000326C6">
            <w:pPr>
              <w:pStyle w:val="Header"/>
              <w:rPr>
                <w:color w:val="FF0000"/>
              </w:rPr>
            </w:pPr>
            <w:r>
              <w:rPr>
                <w:b/>
              </w:rPr>
              <w:t xml:space="preserve">- </w:t>
            </w:r>
            <w:r w:rsidR="005F6124">
              <w:rPr>
                <w:b/>
              </w:rPr>
              <w:t>Vận dụng</w:t>
            </w:r>
            <w:r w:rsidR="00F577DE">
              <w:t xml:space="preserve"> </w:t>
            </w:r>
            <w:r w:rsidR="00645E5E">
              <w:t>công nghệ ASP.Net MV</w:t>
            </w:r>
            <w:r w:rsidR="00C23D6B">
              <w:t>C</w:t>
            </w:r>
            <w:r w:rsidR="00645E5E">
              <w:t xml:space="preserve"> để phát triển web </w:t>
            </w:r>
            <w:r w:rsidR="00F577DE" w:rsidRPr="00F577DE">
              <w:rPr>
                <w:color w:val="FF0000"/>
              </w:rPr>
              <w:t>(BL3)</w:t>
            </w:r>
          </w:p>
          <w:p w14:paraId="7E8B86B6"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49BBE782" w14:textId="77777777" w:rsidR="00C91914" w:rsidRPr="0084648D" w:rsidRDefault="00312552" w:rsidP="00B72C04">
            <w:pPr>
              <w:pStyle w:val="Header"/>
              <w:ind w:left="-108" w:right="-108"/>
              <w:jc w:val="center"/>
            </w:pPr>
            <w:r>
              <w:t>10</w:t>
            </w:r>
          </w:p>
        </w:tc>
      </w:tr>
      <w:tr w:rsidR="00C91914" w:rsidRPr="0084648D" w14:paraId="0E480449" w14:textId="77777777" w:rsidTr="00C91914">
        <w:trPr>
          <w:trHeight w:val="85"/>
        </w:trPr>
        <w:tc>
          <w:tcPr>
            <w:tcW w:w="745" w:type="pct"/>
            <w:vMerge/>
            <w:shd w:val="clear" w:color="auto" w:fill="auto"/>
            <w:tcMar>
              <w:left w:w="57" w:type="dxa"/>
              <w:right w:w="57" w:type="dxa"/>
            </w:tcMar>
          </w:tcPr>
          <w:p w14:paraId="37ED2FF4"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21557E88"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67E3E78B" w14:textId="77777777" w:rsidR="0084648D" w:rsidRPr="0084648D" w:rsidRDefault="00F934DC" w:rsidP="00C23D6B">
            <w:pPr>
              <w:pStyle w:val="Header"/>
              <w:ind w:right="-108"/>
              <w:jc w:val="center"/>
            </w:pPr>
            <w:r>
              <w:t>G.1.1, 1.2,</w:t>
            </w:r>
            <w:r w:rsidR="00C23D6B">
              <w:t xml:space="preserve"> </w:t>
            </w:r>
            <w:r>
              <w:t>2.1, 2.2</w:t>
            </w:r>
            <w:r w:rsidR="00C23D6B">
              <w:t>, 2.3</w:t>
            </w:r>
          </w:p>
        </w:tc>
        <w:tc>
          <w:tcPr>
            <w:tcW w:w="1757" w:type="pct"/>
            <w:shd w:val="clear" w:color="auto" w:fill="auto"/>
            <w:tcMar>
              <w:left w:w="57" w:type="dxa"/>
              <w:right w:w="57" w:type="dxa"/>
            </w:tcMar>
          </w:tcPr>
          <w:p w14:paraId="2D36ABEB" w14:textId="77777777" w:rsidR="00C91914" w:rsidRPr="000A6A59" w:rsidRDefault="005F6124" w:rsidP="007F3E8F">
            <w:pPr>
              <w:pStyle w:val="Header"/>
              <w:rPr>
                <w:lang w:val="vi-VN"/>
              </w:rPr>
            </w:pPr>
            <w:r>
              <w:rPr>
                <w:b/>
              </w:rPr>
              <w:t>Vận dụng</w:t>
            </w:r>
            <w:r>
              <w:t xml:space="preserve"> </w:t>
            </w:r>
            <w:r w:rsidR="00F934DC">
              <w:t>công nghệ ASP.Net MV</w:t>
            </w:r>
            <w:r w:rsidR="00C23D6B">
              <w:t>C</w:t>
            </w:r>
            <w:r w:rsidR="00F934DC">
              <w:t xml:space="preserve"> để phát triển web </w:t>
            </w:r>
            <w:r w:rsidR="00F577DE" w:rsidRPr="00F577DE">
              <w:rPr>
                <w:color w:val="FF0000"/>
              </w:rPr>
              <w:t>(BL3)</w:t>
            </w:r>
          </w:p>
        </w:tc>
        <w:tc>
          <w:tcPr>
            <w:tcW w:w="802" w:type="pct"/>
            <w:shd w:val="clear" w:color="auto" w:fill="auto"/>
            <w:tcMar>
              <w:left w:w="57" w:type="dxa"/>
              <w:right w:w="57" w:type="dxa"/>
            </w:tcMar>
            <w:vAlign w:val="center"/>
          </w:tcPr>
          <w:p w14:paraId="256E29D8" w14:textId="77777777" w:rsidR="00C91914" w:rsidRPr="0084648D" w:rsidRDefault="007156BE" w:rsidP="00B72C04">
            <w:pPr>
              <w:pStyle w:val="Header"/>
              <w:jc w:val="center"/>
            </w:pPr>
            <w:r>
              <w:t>1</w:t>
            </w:r>
            <w:r w:rsidR="0084648D">
              <w:t>0</w:t>
            </w:r>
          </w:p>
        </w:tc>
      </w:tr>
      <w:tr w:rsidR="00C91914" w:rsidRPr="0084648D" w14:paraId="627B1DC1" w14:textId="77777777" w:rsidTr="00914E68">
        <w:trPr>
          <w:trHeight w:val="763"/>
        </w:trPr>
        <w:tc>
          <w:tcPr>
            <w:tcW w:w="745" w:type="pct"/>
            <w:vMerge/>
            <w:shd w:val="clear" w:color="auto" w:fill="auto"/>
            <w:tcMar>
              <w:left w:w="57" w:type="dxa"/>
              <w:right w:w="57" w:type="dxa"/>
            </w:tcMar>
          </w:tcPr>
          <w:p w14:paraId="7BD91C90"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5329BB6B"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3 Bài tập lớn</w:t>
            </w:r>
          </w:p>
        </w:tc>
        <w:tc>
          <w:tcPr>
            <w:tcW w:w="678" w:type="pct"/>
            <w:shd w:val="clear" w:color="auto" w:fill="auto"/>
            <w:tcMar>
              <w:left w:w="57" w:type="dxa"/>
              <w:right w:w="57" w:type="dxa"/>
            </w:tcMar>
          </w:tcPr>
          <w:p w14:paraId="0307E280" w14:textId="77777777" w:rsidR="00C91914" w:rsidRPr="00F13469" w:rsidRDefault="00F934DC" w:rsidP="00C23D6B">
            <w:pPr>
              <w:pStyle w:val="Header"/>
              <w:ind w:right="-108"/>
              <w:jc w:val="center"/>
              <w:rPr>
                <w:lang w:val="pt-BR"/>
              </w:rPr>
            </w:pPr>
            <w:r>
              <w:t>G.1.1, 1.2, 2.1, 2.2</w:t>
            </w:r>
            <w:r w:rsidR="00F13469" w:rsidRPr="00C23D6B">
              <w:t>,</w:t>
            </w:r>
            <w:r w:rsidR="00C23D6B">
              <w:t xml:space="preserve"> 2.3</w:t>
            </w:r>
            <w:r w:rsidR="00F13469" w:rsidRPr="00F13469">
              <w:rPr>
                <w:lang w:val="pt-BR"/>
              </w:rPr>
              <w:t xml:space="preserve"> </w:t>
            </w:r>
          </w:p>
        </w:tc>
        <w:tc>
          <w:tcPr>
            <w:tcW w:w="1757" w:type="pct"/>
            <w:shd w:val="clear" w:color="auto" w:fill="auto"/>
            <w:tcMar>
              <w:left w:w="57" w:type="dxa"/>
              <w:right w:w="57" w:type="dxa"/>
            </w:tcMar>
          </w:tcPr>
          <w:p w14:paraId="6088E7D2" w14:textId="77777777" w:rsidR="00C91914" w:rsidRDefault="00267634" w:rsidP="00914E68">
            <w:pPr>
              <w:pStyle w:val="Header"/>
              <w:rPr>
                <w:color w:val="FF0000"/>
                <w:lang w:val="pt-BR"/>
              </w:rPr>
            </w:pPr>
            <w:r w:rsidRPr="00267634">
              <w:rPr>
                <w:bCs/>
                <w:lang w:val="pt-BR"/>
              </w:rPr>
              <w:t>-</w:t>
            </w:r>
            <w:r>
              <w:rPr>
                <w:b/>
                <w:lang w:val="pt-BR"/>
              </w:rPr>
              <w:t xml:space="preserve"> </w:t>
            </w:r>
            <w:r w:rsidR="00914E68" w:rsidRPr="00914E68">
              <w:rPr>
                <w:b/>
                <w:lang w:val="pt-BR"/>
              </w:rPr>
              <w:t>Vận dụng</w:t>
            </w:r>
            <w:r w:rsidR="00914E68" w:rsidRPr="00914E68">
              <w:rPr>
                <w:lang w:val="pt-BR"/>
              </w:rPr>
              <w:t xml:space="preserve"> công nghệ ASP.Net MV</w:t>
            </w:r>
            <w:r w:rsidR="00E27383">
              <w:rPr>
                <w:lang w:val="pt-BR"/>
              </w:rPr>
              <w:t>C</w:t>
            </w:r>
            <w:r w:rsidR="00914E68" w:rsidRPr="00914E68">
              <w:rPr>
                <w:lang w:val="pt-BR"/>
              </w:rPr>
              <w:t xml:space="preserve"> để phát triển web </w:t>
            </w:r>
            <w:r w:rsidR="00C73F30" w:rsidRPr="00C73F30">
              <w:rPr>
                <w:color w:val="FF0000"/>
                <w:lang w:val="pt-BR"/>
              </w:rPr>
              <w:t>(BL3)</w:t>
            </w:r>
          </w:p>
          <w:p w14:paraId="7F323A48" w14:textId="77777777" w:rsidR="00312552" w:rsidRDefault="00312552" w:rsidP="00914E68">
            <w:pPr>
              <w:pStyle w:val="Header"/>
              <w:rPr>
                <w:lang w:val="pt-BR"/>
              </w:rPr>
            </w:pPr>
            <w:r>
              <w:rPr>
                <w:lang w:val="pt-BR"/>
              </w:rPr>
              <w:t xml:space="preserve">- Đề xuất và hình thành ý tưởng </w:t>
            </w:r>
            <w:r w:rsidRPr="00312552">
              <w:rPr>
                <w:color w:val="FF0000"/>
                <w:lang w:val="pt-BR"/>
              </w:rPr>
              <w:t>(BL4)</w:t>
            </w:r>
          </w:p>
          <w:p w14:paraId="44F2C894" w14:textId="77777777" w:rsidR="00312552" w:rsidRDefault="00312552" w:rsidP="00914E68">
            <w:pPr>
              <w:pStyle w:val="Header"/>
              <w:rPr>
                <w:lang w:val="pt-BR"/>
              </w:rPr>
            </w:pPr>
            <w:r>
              <w:rPr>
                <w:lang w:val="pt-BR"/>
              </w:rPr>
              <w:t xml:space="preserve">- Phân tích và thiết kế </w:t>
            </w:r>
            <w:r w:rsidRPr="00312552">
              <w:rPr>
                <w:color w:val="FF0000"/>
                <w:lang w:val="pt-BR"/>
              </w:rPr>
              <w:t>(BL4)</w:t>
            </w:r>
          </w:p>
          <w:p w14:paraId="3105A950" w14:textId="77777777" w:rsidR="00312552" w:rsidRPr="00544670" w:rsidRDefault="00312552" w:rsidP="00914E68">
            <w:pPr>
              <w:pStyle w:val="Header"/>
              <w:rPr>
                <w:lang w:val="pt-BR"/>
              </w:rPr>
            </w:pPr>
            <w:r>
              <w:rPr>
                <w:lang w:val="pt-BR"/>
              </w:rPr>
              <w:t xml:space="preserve">- Lựa chọn giải pháp triển khai </w:t>
            </w:r>
            <w:r w:rsidRPr="00312552">
              <w:rPr>
                <w:color w:val="FF0000"/>
                <w:lang w:val="pt-BR"/>
              </w:rPr>
              <w:t>(BL3)</w:t>
            </w:r>
          </w:p>
        </w:tc>
        <w:tc>
          <w:tcPr>
            <w:tcW w:w="802" w:type="pct"/>
            <w:shd w:val="clear" w:color="auto" w:fill="auto"/>
            <w:tcMar>
              <w:left w:w="57" w:type="dxa"/>
              <w:right w:w="57" w:type="dxa"/>
            </w:tcMar>
            <w:vAlign w:val="center"/>
          </w:tcPr>
          <w:p w14:paraId="413D29D8" w14:textId="77777777" w:rsidR="00C91914" w:rsidRPr="00F13469" w:rsidRDefault="00312552" w:rsidP="00B72C04">
            <w:pPr>
              <w:pStyle w:val="Header"/>
              <w:jc w:val="center"/>
              <w:rPr>
                <w:lang w:val="pt-BR"/>
              </w:rPr>
            </w:pPr>
            <w:r>
              <w:rPr>
                <w:lang w:val="pt-BR"/>
              </w:rPr>
              <w:t>30</w:t>
            </w:r>
          </w:p>
        </w:tc>
      </w:tr>
      <w:tr w:rsidR="0053370D" w:rsidRPr="00BE39C8" w14:paraId="7CF3036C" w14:textId="77777777" w:rsidTr="00C91914">
        <w:trPr>
          <w:trHeight w:val="250"/>
        </w:trPr>
        <w:tc>
          <w:tcPr>
            <w:tcW w:w="745" w:type="pct"/>
            <w:shd w:val="clear" w:color="auto" w:fill="auto"/>
            <w:tcMar>
              <w:left w:w="57" w:type="dxa"/>
              <w:right w:w="57" w:type="dxa"/>
            </w:tcMar>
          </w:tcPr>
          <w:p w14:paraId="28317099" w14:textId="77777777" w:rsidR="0053370D" w:rsidRPr="006E2EC6"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6E2EC6">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0BB95E40" w14:textId="77777777" w:rsidR="0053370D" w:rsidRPr="006E2EC6" w:rsidRDefault="0084648D" w:rsidP="00146D24">
            <w:pPr>
              <w:jc w:val="left"/>
              <w:rPr>
                <w:rFonts w:ascii="Times New Roman" w:hAnsi="Times New Roman"/>
                <w:sz w:val="24"/>
                <w:szCs w:val="24"/>
                <w:lang w:val="pt-BR"/>
              </w:rPr>
            </w:pPr>
            <w:r w:rsidRPr="006E2EC6">
              <w:rPr>
                <w:rFonts w:ascii="Times New Roman" w:hAnsi="Times New Roman"/>
                <w:sz w:val="24"/>
                <w:szCs w:val="24"/>
                <w:lang w:val="pt-BR"/>
              </w:rPr>
              <w:t>A</w:t>
            </w:r>
            <w:r w:rsidR="00E62F31" w:rsidRPr="006E2EC6">
              <w:rPr>
                <w:rFonts w:ascii="Times New Roman" w:hAnsi="Times New Roman"/>
                <w:sz w:val="24"/>
                <w:szCs w:val="24"/>
                <w:lang w:val="pt-BR"/>
              </w:rPr>
              <w:t>.</w:t>
            </w:r>
            <w:r w:rsidR="00F65077" w:rsidRPr="006E2EC6">
              <w:rPr>
                <w:rFonts w:ascii="Times New Roman" w:hAnsi="Times New Roman"/>
                <w:sz w:val="24"/>
                <w:szCs w:val="24"/>
                <w:lang w:val="pt-BR"/>
              </w:rPr>
              <w:t>2.1 B</w:t>
            </w:r>
            <w:r w:rsidRPr="006E2EC6">
              <w:rPr>
                <w:rFonts w:ascii="Times New Roman" w:hAnsi="Times New Roman"/>
                <w:sz w:val="24"/>
                <w:szCs w:val="24"/>
                <w:lang w:val="pt-BR"/>
              </w:rPr>
              <w:t xml:space="preserve">ài thi cuối kỳ dưới dạng thi </w:t>
            </w:r>
            <w:r w:rsidR="00F934DC">
              <w:rPr>
                <w:rFonts w:ascii="Times New Roman" w:hAnsi="Times New Roman"/>
                <w:sz w:val="24"/>
                <w:szCs w:val="24"/>
                <w:lang w:val="pt-BR"/>
              </w:rPr>
              <w:t>thực hành</w:t>
            </w:r>
          </w:p>
        </w:tc>
        <w:tc>
          <w:tcPr>
            <w:tcW w:w="678" w:type="pct"/>
            <w:shd w:val="clear" w:color="auto" w:fill="auto"/>
            <w:tcMar>
              <w:left w:w="57" w:type="dxa"/>
              <w:right w:w="57" w:type="dxa"/>
            </w:tcMar>
          </w:tcPr>
          <w:p w14:paraId="6161675C" w14:textId="77777777" w:rsidR="0053370D" w:rsidRPr="0084648D" w:rsidRDefault="00F934DC" w:rsidP="00C23D6B">
            <w:pPr>
              <w:pStyle w:val="Header"/>
              <w:ind w:right="-108"/>
              <w:jc w:val="center"/>
            </w:pPr>
            <w:r>
              <w:t>G.1.1, 1.2, 2.1, 2.2</w:t>
            </w:r>
            <w:r w:rsidR="00C23D6B">
              <w:t>, 2.3</w:t>
            </w:r>
          </w:p>
        </w:tc>
        <w:tc>
          <w:tcPr>
            <w:tcW w:w="1757" w:type="pct"/>
            <w:shd w:val="clear" w:color="auto" w:fill="auto"/>
            <w:tcMar>
              <w:left w:w="57" w:type="dxa"/>
              <w:right w:w="57" w:type="dxa"/>
            </w:tcMar>
          </w:tcPr>
          <w:p w14:paraId="70C71168" w14:textId="77777777" w:rsidR="0053370D" w:rsidRPr="00544670" w:rsidRDefault="00914E68" w:rsidP="007F3E8F">
            <w:pPr>
              <w:pStyle w:val="Header"/>
              <w:tabs>
                <w:tab w:val="left" w:pos="535"/>
              </w:tabs>
              <w:rPr>
                <w:lang w:val="vi-VN"/>
              </w:rPr>
            </w:pPr>
            <w:r>
              <w:rPr>
                <w:b/>
              </w:rPr>
              <w:t>Vận dụng</w:t>
            </w:r>
            <w:r>
              <w:t xml:space="preserve"> công nghệ ASP.Net MV</w:t>
            </w:r>
            <w:r w:rsidR="00E27383">
              <w:t>C</w:t>
            </w:r>
            <w:r>
              <w:t xml:space="preserve"> để phát triển web </w:t>
            </w:r>
            <w:r w:rsidR="00F577DE" w:rsidRPr="00F577DE">
              <w:rPr>
                <w:color w:val="FF0000"/>
                <w:lang w:val="pt-BR"/>
              </w:rPr>
              <w:t>(BL3)</w:t>
            </w:r>
          </w:p>
        </w:tc>
        <w:tc>
          <w:tcPr>
            <w:tcW w:w="802" w:type="pct"/>
            <w:shd w:val="clear" w:color="auto" w:fill="auto"/>
            <w:tcMar>
              <w:left w:w="57" w:type="dxa"/>
              <w:right w:w="57" w:type="dxa"/>
            </w:tcMar>
            <w:vAlign w:val="center"/>
          </w:tcPr>
          <w:p w14:paraId="1FF3AC95" w14:textId="77777777" w:rsidR="0053370D" w:rsidRPr="0084648D" w:rsidRDefault="0084648D" w:rsidP="00B72C04">
            <w:pPr>
              <w:pStyle w:val="Header"/>
              <w:jc w:val="center"/>
            </w:pPr>
            <w:r>
              <w:t>50</w:t>
            </w:r>
          </w:p>
          <w:p w14:paraId="623095E3" w14:textId="77777777" w:rsidR="0053370D" w:rsidRPr="00544670" w:rsidRDefault="0053370D" w:rsidP="00B72C04">
            <w:pPr>
              <w:pStyle w:val="Header"/>
              <w:jc w:val="center"/>
              <w:rPr>
                <w:lang w:val="vi-VN"/>
              </w:rPr>
            </w:pPr>
          </w:p>
        </w:tc>
      </w:tr>
    </w:tbl>
    <w:p w14:paraId="11D73DE6"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096E572E"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69134325"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2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4111"/>
        <w:gridCol w:w="779"/>
        <w:gridCol w:w="887"/>
        <w:gridCol w:w="2978"/>
        <w:gridCol w:w="905"/>
      </w:tblGrid>
      <w:tr w:rsidR="00251602" w:rsidRPr="006140B4" w14:paraId="174F684B" w14:textId="77777777" w:rsidTr="008918D0">
        <w:trPr>
          <w:cantSplit/>
          <w:jc w:val="center"/>
        </w:trPr>
        <w:tc>
          <w:tcPr>
            <w:tcW w:w="555" w:type="dxa"/>
            <w:shd w:val="clear" w:color="auto" w:fill="auto"/>
            <w:vAlign w:val="center"/>
          </w:tcPr>
          <w:p w14:paraId="2303CE91"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4111" w:type="dxa"/>
            <w:shd w:val="clear" w:color="auto" w:fill="auto"/>
            <w:vAlign w:val="center"/>
          </w:tcPr>
          <w:p w14:paraId="64184845"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129976BB"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246C9A7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2978" w:type="dxa"/>
            <w:shd w:val="clear" w:color="auto" w:fill="auto"/>
            <w:vAlign w:val="center"/>
          </w:tcPr>
          <w:p w14:paraId="756F4383"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487DE8D5"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215A111E"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05F3F81B" w14:textId="77777777" w:rsidTr="008918D0">
        <w:trPr>
          <w:cantSplit/>
          <w:tblHeader/>
          <w:jc w:val="center"/>
        </w:trPr>
        <w:tc>
          <w:tcPr>
            <w:tcW w:w="555" w:type="dxa"/>
            <w:shd w:val="clear" w:color="auto" w:fill="auto"/>
          </w:tcPr>
          <w:p w14:paraId="5C60C828"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4111" w:type="dxa"/>
            <w:shd w:val="clear" w:color="auto" w:fill="auto"/>
          </w:tcPr>
          <w:p w14:paraId="07EB883E" w14:textId="77777777" w:rsidR="008918D0" w:rsidRPr="008918D0" w:rsidRDefault="008918D0" w:rsidP="008918D0">
            <w:pPr>
              <w:widowControl/>
              <w:spacing w:line="24" w:lineRule="atLeast"/>
              <w:ind w:left="284"/>
              <w:rPr>
                <w:rFonts w:ascii="Times New Roman" w:eastAsia="Times New Roman" w:hAnsi="Times New Roman"/>
                <w:b/>
                <w:noProof/>
                <w:kern w:val="0"/>
                <w:sz w:val="26"/>
                <w:szCs w:val="28"/>
                <w:lang w:eastAsia="en-US"/>
              </w:rPr>
            </w:pPr>
            <w:r w:rsidRPr="008918D0">
              <w:rPr>
                <w:rFonts w:ascii="Times New Roman" w:eastAsia="Times New Roman" w:hAnsi="Times New Roman"/>
                <w:b/>
                <w:kern w:val="0"/>
                <w:sz w:val="26"/>
                <w:szCs w:val="24"/>
                <w:lang w:eastAsia="en-US"/>
              </w:rPr>
              <w:t>Chương 1: Tổng quan về lập trình web</w:t>
            </w:r>
          </w:p>
          <w:p w14:paraId="71D6609A"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1. </w:t>
            </w:r>
            <w:r w:rsidRPr="008918D0">
              <w:rPr>
                <w:rFonts w:ascii="Times New Roman" w:eastAsia="Times New Roman" w:hAnsi="Times New Roman"/>
                <w:noProof/>
                <w:kern w:val="0"/>
                <w:sz w:val="26"/>
                <w:szCs w:val="26"/>
                <w:lang w:eastAsia="en-US"/>
              </w:rPr>
              <w:t>Lịch sử các mô hình phát triển web</w:t>
            </w:r>
          </w:p>
          <w:p w14:paraId="4844E8FC"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2. </w:t>
            </w:r>
            <w:r w:rsidRPr="008918D0">
              <w:rPr>
                <w:rFonts w:ascii="Times New Roman" w:eastAsia="Times New Roman" w:hAnsi="Times New Roman"/>
                <w:noProof/>
                <w:kern w:val="0"/>
                <w:sz w:val="26"/>
                <w:szCs w:val="26"/>
                <w:lang w:eastAsia="en-US"/>
              </w:rPr>
              <w:t>Mô hình đa tầng trong phát triển web</w:t>
            </w:r>
          </w:p>
          <w:p w14:paraId="16AADAE6"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3. </w:t>
            </w:r>
            <w:r w:rsidRPr="008918D0">
              <w:rPr>
                <w:rFonts w:ascii="Times New Roman" w:eastAsia="Times New Roman" w:hAnsi="Times New Roman"/>
                <w:noProof/>
                <w:kern w:val="0"/>
                <w:sz w:val="26"/>
                <w:szCs w:val="26"/>
                <w:lang w:eastAsia="en-US"/>
              </w:rPr>
              <w:t>Giới thiệu về ASP.Net web forms</w:t>
            </w:r>
          </w:p>
          <w:p w14:paraId="339C6ABE" w14:textId="77777777" w:rsidR="008918D0" w:rsidRPr="008918D0" w:rsidRDefault="008918D0" w:rsidP="008918D0">
            <w:pPr>
              <w:widowControl/>
              <w:spacing w:line="288" w:lineRule="auto"/>
              <w:ind w:left="284"/>
              <w:rPr>
                <w:rFonts w:ascii="Times New Roman" w:eastAsia="Times New Roman" w:hAnsi="Times New Roman"/>
                <w:noProof/>
                <w:kern w:val="0"/>
                <w:sz w:val="26"/>
                <w:szCs w:val="28"/>
                <w:lang w:eastAsia="en-US"/>
              </w:rPr>
            </w:pPr>
            <w:r w:rsidRPr="008918D0">
              <w:rPr>
                <w:rFonts w:ascii="Times New Roman" w:eastAsia="Times New Roman" w:hAnsi="Times New Roman"/>
                <w:noProof/>
                <w:kern w:val="0"/>
                <w:sz w:val="26"/>
                <w:szCs w:val="28"/>
                <w:lang w:eastAsia="en-US"/>
              </w:rPr>
              <w:t xml:space="preserve">1.4. </w:t>
            </w:r>
            <w:r w:rsidRPr="008918D0">
              <w:rPr>
                <w:rFonts w:ascii="Times New Roman" w:eastAsia="Times New Roman" w:hAnsi="Times New Roman"/>
                <w:noProof/>
                <w:kern w:val="0"/>
                <w:sz w:val="26"/>
                <w:szCs w:val="26"/>
                <w:lang w:eastAsia="en-US"/>
              </w:rPr>
              <w:t>ASP.Net MVC và các lợi thế</w:t>
            </w:r>
          </w:p>
          <w:p w14:paraId="12B7D5EA" w14:textId="77777777" w:rsidR="008918D0" w:rsidRPr="008918D0" w:rsidRDefault="008918D0" w:rsidP="008918D0">
            <w:pPr>
              <w:widowControl/>
              <w:spacing w:before="60" w:after="60" w:line="312" w:lineRule="auto"/>
              <w:ind w:left="284"/>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8"/>
                <w:lang w:eastAsia="en-US"/>
              </w:rPr>
              <w:t xml:space="preserve">1.5. </w:t>
            </w:r>
            <w:r w:rsidRPr="008918D0">
              <w:rPr>
                <w:rFonts w:ascii="Times New Roman" w:eastAsia="Times New Roman" w:hAnsi="Times New Roman"/>
                <w:noProof/>
                <w:kern w:val="0"/>
                <w:sz w:val="26"/>
                <w:szCs w:val="26"/>
                <w:lang w:eastAsia="en-US"/>
              </w:rPr>
              <w:t>Tạo dự án ASP.Net MVC trên VS</w:t>
            </w:r>
          </w:p>
          <w:p w14:paraId="31963226" w14:textId="77777777" w:rsidR="008918D0" w:rsidRPr="008918D0" w:rsidRDefault="008918D0" w:rsidP="008918D0">
            <w:pPr>
              <w:widowControl/>
              <w:spacing w:before="60" w:after="60" w:line="312" w:lineRule="auto"/>
              <w:ind w:left="284"/>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1.6. Các cải tiến mới trong .Net Framework</w:t>
            </w:r>
          </w:p>
          <w:p w14:paraId="6A0EA1DC" w14:textId="77777777" w:rsidR="008918D0" w:rsidRPr="008918D0" w:rsidRDefault="008918D0" w:rsidP="008918D0">
            <w:pPr>
              <w:widowControl/>
              <w:spacing w:line="288" w:lineRule="auto"/>
              <w:ind w:left="709"/>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 xml:space="preserve">1.6.1. Thuộc tính (Properties) </w:t>
            </w:r>
          </w:p>
          <w:p w14:paraId="4E646EC1" w14:textId="77777777" w:rsidR="008918D0" w:rsidRPr="008918D0" w:rsidRDefault="008918D0" w:rsidP="008918D0">
            <w:pPr>
              <w:widowControl/>
              <w:spacing w:line="288" w:lineRule="auto"/>
              <w:ind w:left="709"/>
              <w:rPr>
                <w:rFonts w:ascii="Times New Roman" w:eastAsia="Times New Roman" w:hAnsi="Times New Roman"/>
                <w:noProof/>
                <w:kern w:val="0"/>
                <w:sz w:val="26"/>
                <w:szCs w:val="26"/>
                <w:lang w:eastAsia="en-US"/>
              </w:rPr>
            </w:pPr>
            <w:r w:rsidRPr="008918D0">
              <w:rPr>
                <w:rFonts w:ascii="Times New Roman" w:eastAsia="Times New Roman" w:hAnsi="Times New Roman"/>
                <w:noProof/>
                <w:kern w:val="0"/>
                <w:sz w:val="26"/>
                <w:szCs w:val="26"/>
                <w:lang w:eastAsia="en-US"/>
              </w:rPr>
              <w:t>1.6.2. Kiểu nặc danh (Anynomous)</w:t>
            </w:r>
          </w:p>
          <w:p w14:paraId="7DF9C949" w14:textId="77777777" w:rsidR="00251602" w:rsidRPr="008918D0" w:rsidRDefault="008918D0" w:rsidP="008918D0">
            <w:pPr>
              <w:widowControl/>
              <w:spacing w:line="288" w:lineRule="auto"/>
              <w:ind w:left="709"/>
              <w:rPr>
                <w:rFonts w:ascii="Times New Roman" w:hAnsi="Times New Roman"/>
                <w:sz w:val="24"/>
                <w:szCs w:val="24"/>
                <w:lang w:val="fr-FR"/>
              </w:rPr>
            </w:pPr>
            <w:r w:rsidRPr="008918D0">
              <w:rPr>
                <w:rFonts w:ascii="Times New Roman" w:eastAsia="Times New Roman" w:hAnsi="Times New Roman"/>
                <w:noProof/>
                <w:kern w:val="0"/>
                <w:sz w:val="26"/>
                <w:szCs w:val="26"/>
                <w:lang w:val="fr-FR" w:eastAsia="en-US"/>
              </w:rPr>
              <w:t>1.6.2. Biểu thức Lambda (Lambda expression)</w:t>
            </w:r>
            <w:r w:rsidR="00251602" w:rsidRPr="008918D0">
              <w:rPr>
                <w:rFonts w:ascii="Times New Roman" w:hAnsi="Times New Roman"/>
                <w:sz w:val="24"/>
                <w:szCs w:val="24"/>
                <w:lang w:val="fr-FR"/>
              </w:rPr>
              <w:t xml:space="preserve"> </w:t>
            </w:r>
          </w:p>
        </w:tc>
        <w:tc>
          <w:tcPr>
            <w:tcW w:w="779" w:type="dxa"/>
          </w:tcPr>
          <w:p w14:paraId="72ABFA4A" w14:textId="77777777" w:rsidR="00251602" w:rsidRPr="00413F6B" w:rsidRDefault="00FD18C8"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4AADE3FD"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0C104B8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682E8C73" w14:textId="77777777" w:rsidR="00C53947" w:rsidRPr="00C53947" w:rsidRDefault="00C53947" w:rsidP="009C1277">
            <w:pPr>
              <w:keepNext/>
              <w:widowControl/>
              <w:jc w:val="center"/>
              <w:rPr>
                <w:rFonts w:ascii="Times New Roman" w:hAnsi="Times New Roman"/>
                <w:color w:val="000000"/>
                <w:sz w:val="24"/>
                <w:szCs w:val="24"/>
              </w:rPr>
            </w:pPr>
          </w:p>
        </w:tc>
        <w:tc>
          <w:tcPr>
            <w:tcW w:w="2978" w:type="dxa"/>
            <w:shd w:val="clear" w:color="auto" w:fill="auto"/>
          </w:tcPr>
          <w:p w14:paraId="5CCF1522" w14:textId="77777777" w:rsidR="003B3C61" w:rsidRPr="00F8778D" w:rsidRDefault="003B3C61" w:rsidP="009C1277">
            <w:pPr>
              <w:keepNext/>
              <w:widowControl/>
              <w:jc w:val="left"/>
              <w:rPr>
                <w:rFonts w:ascii="Times New Roman" w:hAnsi="Times New Roman"/>
                <w:sz w:val="24"/>
                <w:szCs w:val="24"/>
              </w:rPr>
            </w:pPr>
          </w:p>
        </w:tc>
        <w:tc>
          <w:tcPr>
            <w:tcW w:w="905" w:type="dxa"/>
            <w:shd w:val="clear" w:color="auto" w:fill="auto"/>
          </w:tcPr>
          <w:p w14:paraId="0F6A8EC6"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tc>
      </w:tr>
      <w:tr w:rsidR="00251602" w:rsidRPr="00BE39C8" w14:paraId="3AFC4E53" w14:textId="77777777" w:rsidTr="008918D0">
        <w:trPr>
          <w:cantSplit/>
          <w:trHeight w:val="842"/>
          <w:tblHeader/>
          <w:jc w:val="center"/>
        </w:trPr>
        <w:tc>
          <w:tcPr>
            <w:tcW w:w="555" w:type="dxa"/>
            <w:shd w:val="clear" w:color="auto" w:fill="auto"/>
          </w:tcPr>
          <w:p w14:paraId="7B81E3CB"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2</w:t>
            </w:r>
          </w:p>
        </w:tc>
        <w:tc>
          <w:tcPr>
            <w:tcW w:w="4111" w:type="dxa"/>
            <w:shd w:val="clear" w:color="auto" w:fill="auto"/>
          </w:tcPr>
          <w:p w14:paraId="410CE798"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2:  Làm việc với Controller</w:t>
            </w:r>
          </w:p>
          <w:p w14:paraId="271D8E02"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 xml:space="preserve">2.1. </w:t>
            </w:r>
            <w:r w:rsidRPr="00C320CB">
              <w:rPr>
                <w:rFonts w:ascii="Times New Roman" w:eastAsia="Times New Roman" w:hAnsi="Times New Roman"/>
                <w:noProof/>
                <w:kern w:val="0"/>
                <w:sz w:val="26"/>
                <w:szCs w:val="26"/>
                <w:lang w:eastAsia="en-US"/>
              </w:rPr>
              <w:t>Kiến trúc MVC</w:t>
            </w:r>
          </w:p>
          <w:p w14:paraId="33DDA9C2"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 xml:space="preserve">2.2. </w:t>
            </w:r>
            <w:r w:rsidRPr="00C320CB">
              <w:rPr>
                <w:rFonts w:ascii="Times New Roman" w:eastAsia="Times New Roman" w:hAnsi="Times New Roman"/>
                <w:noProof/>
                <w:kern w:val="0"/>
                <w:sz w:val="26"/>
                <w:szCs w:val="26"/>
                <w:lang w:eastAsia="en-US"/>
              </w:rPr>
              <w:t>Khái niệm về Controller</w:t>
            </w:r>
          </w:p>
          <w:p w14:paraId="59C658CF"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3. Tạo và sử dụng Controller</w:t>
            </w:r>
          </w:p>
          <w:p w14:paraId="2949D52B"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 Làm việc với các Action methods</w:t>
            </w:r>
          </w:p>
          <w:p w14:paraId="10838F8B"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1. Kết quả trả về - Action results</w:t>
            </w:r>
          </w:p>
          <w:p w14:paraId="22266E7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2. Gọi và thực thi Action methods</w:t>
            </w:r>
          </w:p>
          <w:p w14:paraId="376869B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3. Tham số cho Action methods</w:t>
            </w:r>
          </w:p>
          <w:p w14:paraId="3BACDBA3" w14:textId="77777777" w:rsidR="00251602"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2.4.4. Action filter</w:t>
            </w:r>
          </w:p>
          <w:p w14:paraId="7172D899" w14:textId="77777777" w:rsidR="00C320CB" w:rsidRPr="0065553B" w:rsidRDefault="00C320CB" w:rsidP="00C320CB">
            <w:pPr>
              <w:spacing w:line="288" w:lineRule="auto"/>
              <w:ind w:left="284"/>
              <w:rPr>
                <w:rFonts w:ascii="Times New Roman" w:hAnsi="Times New Roman"/>
                <w:sz w:val="26"/>
                <w:szCs w:val="26"/>
              </w:rPr>
            </w:pPr>
            <w:r>
              <w:rPr>
                <w:rFonts w:ascii="Times New Roman" w:hAnsi="Times New Roman"/>
                <w:sz w:val="26"/>
                <w:szCs w:val="26"/>
              </w:rPr>
              <w:t>2.5. Điều hướng URL</w:t>
            </w:r>
          </w:p>
          <w:p w14:paraId="5DEC645C"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1. </w:t>
            </w:r>
            <w:r w:rsidRPr="0065553B">
              <w:rPr>
                <w:rFonts w:ascii="Times New Roman" w:hAnsi="Times New Roman"/>
                <w:sz w:val="26"/>
                <w:szCs w:val="26"/>
              </w:rPr>
              <w:t>Cấu hình router</w:t>
            </w:r>
          </w:p>
          <w:p w14:paraId="50D30426"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2. </w:t>
            </w:r>
            <w:r w:rsidRPr="0065553B">
              <w:rPr>
                <w:rFonts w:ascii="Times New Roman" w:hAnsi="Times New Roman"/>
                <w:sz w:val="26"/>
                <w:szCs w:val="26"/>
              </w:rPr>
              <w:t>Tham số router mặc định và tùy chọn</w:t>
            </w:r>
          </w:p>
          <w:p w14:paraId="4A5300C4"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3. </w:t>
            </w:r>
            <w:r w:rsidRPr="0065553B">
              <w:rPr>
                <w:rFonts w:ascii="Times New Roman" w:hAnsi="Times New Roman"/>
                <w:sz w:val="26"/>
                <w:szCs w:val="26"/>
              </w:rPr>
              <w:t>Thứ tự và quyền ưu tiên cho router</w:t>
            </w:r>
          </w:p>
          <w:p w14:paraId="6D514CAC" w14:textId="77777777" w:rsidR="00C320CB" w:rsidRPr="0065553B" w:rsidRDefault="00C320CB" w:rsidP="00C320CB">
            <w:pPr>
              <w:spacing w:line="288" w:lineRule="auto"/>
              <w:ind w:left="709"/>
              <w:rPr>
                <w:rFonts w:ascii="Times New Roman" w:hAnsi="Times New Roman"/>
                <w:sz w:val="26"/>
                <w:szCs w:val="26"/>
              </w:rPr>
            </w:pPr>
            <w:r>
              <w:rPr>
                <w:rFonts w:ascii="Times New Roman" w:hAnsi="Times New Roman"/>
                <w:sz w:val="26"/>
                <w:szCs w:val="26"/>
              </w:rPr>
              <w:t xml:space="preserve">2.5.4. </w:t>
            </w:r>
            <w:r w:rsidRPr="0065553B">
              <w:rPr>
                <w:rFonts w:ascii="Times New Roman" w:hAnsi="Times New Roman"/>
                <w:sz w:val="26"/>
                <w:szCs w:val="26"/>
              </w:rPr>
              <w:t>Cấu hình router phớt lờ chỉ thị</w:t>
            </w:r>
          </w:p>
          <w:p w14:paraId="62F74AC8" w14:textId="77777777" w:rsidR="00C320CB" w:rsidRPr="00DF24EF" w:rsidRDefault="00C320CB" w:rsidP="00C320CB">
            <w:pPr>
              <w:widowControl/>
              <w:spacing w:line="288" w:lineRule="auto"/>
              <w:ind w:left="709"/>
              <w:rPr>
                <w:rFonts w:ascii="Times New Roman" w:hAnsi="Times New Roman"/>
                <w:sz w:val="24"/>
                <w:szCs w:val="24"/>
              </w:rPr>
            </w:pPr>
            <w:r>
              <w:rPr>
                <w:rFonts w:ascii="Times New Roman" w:hAnsi="Times New Roman"/>
                <w:sz w:val="26"/>
                <w:szCs w:val="26"/>
              </w:rPr>
              <w:t xml:space="preserve">2.5.5. </w:t>
            </w:r>
            <w:r w:rsidRPr="0065553B">
              <w:rPr>
                <w:rFonts w:ascii="Times New Roman" w:hAnsi="Times New Roman"/>
                <w:sz w:val="26"/>
                <w:szCs w:val="26"/>
              </w:rPr>
              <w:t>Thêm ràng buộc vào router</w:t>
            </w:r>
          </w:p>
        </w:tc>
        <w:tc>
          <w:tcPr>
            <w:tcW w:w="779" w:type="dxa"/>
          </w:tcPr>
          <w:p w14:paraId="43FCD4DD" w14:textId="77777777" w:rsidR="00413F6B" w:rsidRDefault="00B6078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557F05F0" w14:textId="77777777" w:rsidR="00251602"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0513B85C" w14:textId="77777777" w:rsidR="00FD18C8"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FD18C8">
              <w:rPr>
                <w:rFonts w:ascii="Times New Roman" w:hAnsi="Times New Roman"/>
                <w:color w:val="000000"/>
                <w:sz w:val="24"/>
                <w:szCs w:val="24"/>
              </w:rPr>
              <w:t xml:space="preserve"> TH</w:t>
            </w:r>
          </w:p>
          <w:p w14:paraId="609451AD" w14:textId="77777777" w:rsidR="00413F6B" w:rsidRDefault="00413F6B" w:rsidP="009C1277">
            <w:pPr>
              <w:keepNext/>
              <w:widowControl/>
              <w:tabs>
                <w:tab w:val="left" w:pos="1708"/>
              </w:tabs>
              <w:jc w:val="center"/>
              <w:rPr>
                <w:rFonts w:ascii="Times New Roman" w:hAnsi="Times New Roman"/>
                <w:color w:val="000000"/>
                <w:sz w:val="24"/>
                <w:szCs w:val="24"/>
              </w:rPr>
            </w:pPr>
          </w:p>
          <w:p w14:paraId="350E32CA" w14:textId="77777777" w:rsidR="00413F6B" w:rsidRDefault="00413F6B" w:rsidP="009C1277">
            <w:pPr>
              <w:keepNext/>
              <w:widowControl/>
              <w:tabs>
                <w:tab w:val="left" w:pos="1708"/>
              </w:tabs>
              <w:jc w:val="center"/>
              <w:rPr>
                <w:rFonts w:ascii="Times New Roman" w:hAnsi="Times New Roman"/>
                <w:color w:val="000000"/>
                <w:sz w:val="24"/>
                <w:szCs w:val="24"/>
              </w:rPr>
            </w:pPr>
          </w:p>
          <w:p w14:paraId="7CBF3A28" w14:textId="77777777" w:rsidR="00413F6B" w:rsidRDefault="00413F6B" w:rsidP="009C1277">
            <w:pPr>
              <w:keepNext/>
              <w:widowControl/>
              <w:tabs>
                <w:tab w:val="left" w:pos="1708"/>
              </w:tabs>
              <w:jc w:val="center"/>
              <w:rPr>
                <w:rFonts w:ascii="Times New Roman" w:hAnsi="Times New Roman"/>
                <w:color w:val="000000"/>
                <w:sz w:val="24"/>
                <w:szCs w:val="24"/>
              </w:rPr>
            </w:pPr>
          </w:p>
          <w:p w14:paraId="4F271B5F" w14:textId="77777777" w:rsidR="007158B4" w:rsidRDefault="007158B4" w:rsidP="009C1277">
            <w:pPr>
              <w:keepNext/>
              <w:widowControl/>
              <w:tabs>
                <w:tab w:val="left" w:pos="1708"/>
              </w:tabs>
              <w:jc w:val="center"/>
              <w:rPr>
                <w:rFonts w:ascii="Times New Roman" w:hAnsi="Times New Roman"/>
                <w:color w:val="000000"/>
                <w:sz w:val="24"/>
                <w:szCs w:val="24"/>
              </w:rPr>
            </w:pPr>
          </w:p>
          <w:p w14:paraId="2A51FBAE"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263118D4"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449255F5" w14:textId="77777777" w:rsidR="00FD18C8" w:rsidRDefault="00C53947"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w:t>
            </w:r>
            <w:r w:rsidR="00FD18C8">
              <w:rPr>
                <w:rFonts w:ascii="Times New Roman" w:hAnsi="Times New Roman"/>
                <w:color w:val="000000"/>
                <w:sz w:val="24"/>
                <w:szCs w:val="24"/>
              </w:rPr>
              <w:t>2</w:t>
            </w:r>
          </w:p>
          <w:p w14:paraId="3CF862C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1FF27723"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33D14372"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7E153C0F" w14:textId="77777777" w:rsidR="00C53947" w:rsidRPr="00C53947" w:rsidRDefault="00C53947" w:rsidP="009C1277">
            <w:pPr>
              <w:keepNext/>
              <w:widowControl/>
              <w:tabs>
                <w:tab w:val="left" w:pos="1708"/>
              </w:tabs>
              <w:jc w:val="center"/>
              <w:rPr>
                <w:rFonts w:ascii="Times New Roman" w:hAnsi="Times New Roman"/>
                <w:color w:val="000000"/>
                <w:sz w:val="24"/>
                <w:szCs w:val="24"/>
              </w:rPr>
            </w:pPr>
          </w:p>
        </w:tc>
        <w:tc>
          <w:tcPr>
            <w:tcW w:w="2978" w:type="dxa"/>
            <w:shd w:val="clear" w:color="auto" w:fill="auto"/>
          </w:tcPr>
          <w:p w14:paraId="0FAE0EE0" w14:textId="77777777" w:rsidR="00D5478B" w:rsidRPr="00E774F3" w:rsidRDefault="00D5478B" w:rsidP="009C1277">
            <w:pPr>
              <w:keepNext/>
              <w:widowControl/>
              <w:jc w:val="left"/>
              <w:rPr>
                <w:rFonts w:ascii="Times New Roman" w:hAnsi="Times New Roman"/>
                <w:sz w:val="24"/>
                <w:szCs w:val="24"/>
                <w:lang w:val="vi-VN"/>
              </w:rPr>
            </w:pPr>
          </w:p>
        </w:tc>
        <w:tc>
          <w:tcPr>
            <w:tcW w:w="905" w:type="dxa"/>
            <w:shd w:val="clear" w:color="auto" w:fill="auto"/>
          </w:tcPr>
          <w:p w14:paraId="237D71EE"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1E88870A"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76B13A5C"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0818D050"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0E0A3650" w14:textId="77777777" w:rsidTr="008918D0">
        <w:trPr>
          <w:cantSplit/>
          <w:tblHeader/>
          <w:jc w:val="center"/>
        </w:trPr>
        <w:tc>
          <w:tcPr>
            <w:tcW w:w="555" w:type="dxa"/>
            <w:shd w:val="clear" w:color="auto" w:fill="auto"/>
          </w:tcPr>
          <w:p w14:paraId="7C55A801"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4111" w:type="dxa"/>
            <w:shd w:val="clear" w:color="auto" w:fill="auto"/>
          </w:tcPr>
          <w:p w14:paraId="7D1B371B"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3: Làm việc với View</w:t>
            </w:r>
          </w:p>
          <w:p w14:paraId="181DF3AF"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1. Khái niệm về View trong ASP.Net MVC</w:t>
            </w:r>
          </w:p>
          <w:p w14:paraId="501A3134"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2. Tạo View cho một Action</w:t>
            </w:r>
          </w:p>
          <w:p w14:paraId="17DE6D50"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3. Truyền dữ liệu từ Controller về View</w:t>
            </w:r>
          </w:p>
          <w:p w14:paraId="4B144C3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1. ViewData</w:t>
            </w:r>
          </w:p>
          <w:p w14:paraId="64BD802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2. ViewBag</w:t>
            </w:r>
          </w:p>
          <w:p w14:paraId="54EA104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3.3. TempData</w:t>
            </w:r>
          </w:p>
          <w:p w14:paraId="327FC299"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4. Sử dụng partial view</w:t>
            </w:r>
          </w:p>
          <w:p w14:paraId="6A5927A5"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5. Thiết lập layout</w:t>
            </w:r>
          </w:p>
          <w:p w14:paraId="7952CA64"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3.6. Sử dụng view razor</w:t>
            </w:r>
          </w:p>
          <w:p w14:paraId="782B5C4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1. Cú pháp razor</w:t>
            </w:r>
          </w:p>
          <w:p w14:paraId="32801D0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2. Biến và biểu thức</w:t>
            </w:r>
          </w:p>
          <w:p w14:paraId="77E6A4E1"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3. Cấu trúc điều kiện</w:t>
            </w:r>
          </w:p>
          <w:p w14:paraId="665037EF"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6.4. Các cấu trúc lặp</w:t>
            </w:r>
          </w:p>
          <w:p w14:paraId="2E7EB0C1"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7. Sử dụng HTML Helper</w:t>
            </w:r>
          </w:p>
          <w:p w14:paraId="4D4FA94A"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3.7.1. Các phương thức links, điều hướng</w:t>
            </w:r>
          </w:p>
          <w:p w14:paraId="041E592C" w14:textId="77777777" w:rsidR="00251602" w:rsidRPr="004A3113" w:rsidRDefault="00C320CB" w:rsidP="00C320CB">
            <w:pPr>
              <w:widowControl/>
              <w:spacing w:line="288" w:lineRule="auto"/>
              <w:ind w:left="709"/>
              <w:rPr>
                <w:rFonts w:ascii="Times New Roman" w:hAnsi="Times New Roman"/>
                <w:b/>
                <w:bCs/>
                <w:iCs/>
                <w:sz w:val="24"/>
                <w:szCs w:val="24"/>
              </w:rPr>
            </w:pPr>
            <w:r w:rsidRPr="00C320CB">
              <w:rPr>
                <w:rFonts w:ascii="Times New Roman" w:eastAsia="Times New Roman" w:hAnsi="Times New Roman"/>
                <w:noProof/>
                <w:kern w:val="0"/>
                <w:sz w:val="26"/>
                <w:szCs w:val="26"/>
                <w:lang w:eastAsia="en-US"/>
              </w:rPr>
              <w:t>3.7.2. Các phương thức tạo form</w:t>
            </w:r>
          </w:p>
        </w:tc>
        <w:tc>
          <w:tcPr>
            <w:tcW w:w="779" w:type="dxa"/>
          </w:tcPr>
          <w:p w14:paraId="1B4FA5EF" w14:textId="77777777" w:rsidR="00251602" w:rsidRDefault="00B6078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599D7719" w14:textId="77777777" w:rsidR="00413F6B"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08EED98B" w14:textId="77777777" w:rsidR="00413F6B" w:rsidRDefault="00CF402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TH</w:t>
            </w:r>
          </w:p>
          <w:p w14:paraId="4E1C6CB5" w14:textId="77777777" w:rsidR="007158B4" w:rsidRPr="009C1277" w:rsidRDefault="007158B4"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338332F9" w14:textId="77777777" w:rsidR="00FD18C8" w:rsidRPr="00FD18C8" w:rsidRDefault="00C53947"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 xml:space="preserve"> </w:t>
            </w:r>
            <w:r w:rsidR="00FD18C8">
              <w:rPr>
                <w:rFonts w:ascii="Times New Roman" w:hAnsi="Times New Roman"/>
                <w:color w:val="000000"/>
                <w:sz w:val="24"/>
                <w:szCs w:val="24"/>
              </w:rPr>
              <w:t>G.1</w:t>
            </w:r>
            <w:r w:rsidR="00FD18C8">
              <w:rPr>
                <w:rFonts w:ascii="Times New Roman" w:hAnsi="Times New Roman"/>
                <w:color w:val="000000"/>
                <w:sz w:val="24"/>
                <w:szCs w:val="24"/>
                <w:lang w:val="vi-VN"/>
              </w:rPr>
              <w:t>.1</w:t>
            </w:r>
          </w:p>
          <w:p w14:paraId="4B473E6B"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7325F0C"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32751079"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5005C5E0"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08850D00"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2978" w:type="dxa"/>
            <w:shd w:val="clear" w:color="auto" w:fill="auto"/>
          </w:tcPr>
          <w:p w14:paraId="73507EAE" w14:textId="77777777" w:rsidR="00251602" w:rsidRPr="00E774F3" w:rsidRDefault="00251602" w:rsidP="009C1277">
            <w:pPr>
              <w:keepNext/>
              <w:widowControl/>
              <w:jc w:val="left"/>
              <w:rPr>
                <w:rFonts w:ascii="Times New Roman" w:hAnsi="Times New Roman"/>
                <w:sz w:val="24"/>
                <w:szCs w:val="24"/>
                <w:lang w:val="vi-VN"/>
              </w:rPr>
            </w:pPr>
          </w:p>
        </w:tc>
        <w:tc>
          <w:tcPr>
            <w:tcW w:w="905" w:type="dxa"/>
            <w:shd w:val="clear" w:color="auto" w:fill="auto"/>
          </w:tcPr>
          <w:p w14:paraId="7218D690"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3DEC4E2B"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2D7FAB34"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15D7ACBB"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251602" w:rsidRPr="00BE39C8" w14:paraId="75EC1902" w14:textId="77777777" w:rsidTr="008918D0">
        <w:trPr>
          <w:cantSplit/>
          <w:tblHeader/>
          <w:jc w:val="center"/>
        </w:trPr>
        <w:tc>
          <w:tcPr>
            <w:tcW w:w="555" w:type="dxa"/>
            <w:shd w:val="clear" w:color="auto" w:fill="auto"/>
          </w:tcPr>
          <w:p w14:paraId="38D24D44"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4111" w:type="dxa"/>
            <w:shd w:val="clear" w:color="auto" w:fill="auto"/>
          </w:tcPr>
          <w:p w14:paraId="76EAF800"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Chương 4:</w:t>
            </w:r>
            <w:r w:rsidRPr="00C320CB">
              <w:rPr>
                <w:rFonts w:ascii="Times New Roman" w:eastAsia="Times New Roman" w:hAnsi="Times New Roman"/>
                <w:b/>
                <w:noProof/>
                <w:kern w:val="0"/>
                <w:sz w:val="26"/>
                <w:szCs w:val="26"/>
                <w:lang w:eastAsia="en-US"/>
              </w:rPr>
              <w:t xml:space="preserve"> Model trong ASP.Net MVC</w:t>
            </w:r>
          </w:p>
          <w:p w14:paraId="2F391116"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 xml:space="preserve">4.1 </w:t>
            </w:r>
            <w:r w:rsidRPr="00C320CB">
              <w:rPr>
                <w:rFonts w:ascii="Times New Roman" w:eastAsia="Times New Roman" w:hAnsi="Times New Roman"/>
                <w:noProof/>
                <w:kern w:val="0"/>
                <w:sz w:val="26"/>
                <w:szCs w:val="26"/>
                <w:lang w:eastAsia="en-US"/>
              </w:rPr>
              <w:t>Khái niệm về Model</w:t>
            </w:r>
          </w:p>
          <w:p w14:paraId="3B5140D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1. Data Model</w:t>
            </w:r>
          </w:p>
          <w:p w14:paraId="3731A617"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2. Business Model</w:t>
            </w:r>
          </w:p>
          <w:p w14:paraId="06BD915B"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1.3. View Model</w:t>
            </w:r>
          </w:p>
          <w:p w14:paraId="317E1119"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 Tạo và sử dụng model trong controller</w:t>
            </w:r>
          </w:p>
          <w:p w14:paraId="4C62B90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1. Truyền model từ controller về view</w:t>
            </w:r>
          </w:p>
          <w:p w14:paraId="026156A8"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2. Thao tác với model trên view</w:t>
            </w:r>
          </w:p>
          <w:p w14:paraId="6B4609F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2.3. Gắn model trên view bằng HTML Helper</w:t>
            </w:r>
          </w:p>
          <w:p w14:paraId="78F99655"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 Ràng buộc model (Model binding)</w:t>
            </w:r>
          </w:p>
          <w:p w14:paraId="1A093BF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1. Ràng buộc kiểu dữ liệu nguyên thủy</w:t>
            </w:r>
          </w:p>
          <w:p w14:paraId="6F4EE4D2"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3.2. Ràng buộc đối tượng</w:t>
            </w:r>
          </w:p>
          <w:p w14:paraId="40AD47EC" w14:textId="77777777" w:rsidR="00C320CB" w:rsidRPr="00C320CB" w:rsidRDefault="00C320CB" w:rsidP="00C320CB">
            <w:pPr>
              <w:widowControl/>
              <w:spacing w:before="60" w:after="60" w:line="312" w:lineRule="auto"/>
              <w:ind w:left="360"/>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4.4. Sinh view tự động bằng ASP.Net framework</w:t>
            </w:r>
          </w:p>
          <w:p w14:paraId="52ACF77C" w14:textId="77777777" w:rsidR="00402D0F" w:rsidRPr="005104AD" w:rsidRDefault="00402D0F" w:rsidP="009C1277">
            <w:pPr>
              <w:keepNext/>
              <w:widowControl/>
              <w:rPr>
                <w:rFonts w:ascii="Times New Roman" w:hAnsi="Times New Roman"/>
                <w:sz w:val="26"/>
                <w:szCs w:val="26"/>
              </w:rPr>
            </w:pPr>
          </w:p>
        </w:tc>
        <w:tc>
          <w:tcPr>
            <w:tcW w:w="779" w:type="dxa"/>
          </w:tcPr>
          <w:p w14:paraId="509F2637" w14:textId="77777777" w:rsidR="00251602"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4</w:t>
            </w:r>
            <w:r w:rsidR="00A16E7A">
              <w:rPr>
                <w:rFonts w:ascii="Times New Roman" w:hAnsi="Times New Roman"/>
                <w:color w:val="000000"/>
                <w:sz w:val="24"/>
                <w:szCs w:val="24"/>
              </w:rPr>
              <w:t xml:space="preserve"> LT</w:t>
            </w:r>
          </w:p>
          <w:p w14:paraId="0489E17A" w14:textId="77777777" w:rsidR="00413F6B"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389BC276" w14:textId="77777777" w:rsidR="00413F6B" w:rsidRDefault="00B6078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TH</w:t>
            </w:r>
          </w:p>
          <w:p w14:paraId="4A800B19" w14:textId="77777777" w:rsidR="007158B4" w:rsidRPr="007158B4" w:rsidRDefault="007158B4" w:rsidP="009C1277">
            <w:pPr>
              <w:keepNext/>
              <w:widowControl/>
              <w:jc w:val="center"/>
              <w:rPr>
                <w:rFonts w:ascii="Times New Roman" w:hAnsi="Times New Roman"/>
                <w:color w:val="000000"/>
                <w:sz w:val="24"/>
                <w:szCs w:val="24"/>
                <w:lang w:val="vi-VN"/>
              </w:rPr>
            </w:pPr>
          </w:p>
        </w:tc>
        <w:tc>
          <w:tcPr>
            <w:tcW w:w="887" w:type="dxa"/>
            <w:shd w:val="clear" w:color="auto" w:fill="auto"/>
          </w:tcPr>
          <w:p w14:paraId="2D369CF1"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232FA1BE"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755CC7D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036B90CD"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509EA82B"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71A64D17" w14:textId="77777777" w:rsidR="00C53947" w:rsidRPr="00C53947" w:rsidRDefault="00C53947" w:rsidP="009C1277">
            <w:pPr>
              <w:keepNext/>
              <w:widowControl/>
              <w:jc w:val="center"/>
              <w:rPr>
                <w:rFonts w:ascii="Times New Roman" w:hAnsi="Times New Roman"/>
                <w:color w:val="000000"/>
                <w:sz w:val="24"/>
                <w:szCs w:val="24"/>
              </w:rPr>
            </w:pPr>
          </w:p>
        </w:tc>
        <w:tc>
          <w:tcPr>
            <w:tcW w:w="2978" w:type="dxa"/>
            <w:shd w:val="clear" w:color="auto" w:fill="auto"/>
          </w:tcPr>
          <w:p w14:paraId="13E85289" w14:textId="77777777" w:rsidR="00251602" w:rsidRPr="00360C65" w:rsidRDefault="00251602" w:rsidP="0000412A">
            <w:pPr>
              <w:keepNext/>
              <w:widowControl/>
              <w:jc w:val="left"/>
              <w:rPr>
                <w:rFonts w:ascii="Times New Roman" w:hAnsi="Times New Roman"/>
                <w:sz w:val="24"/>
                <w:szCs w:val="24"/>
                <w:lang w:val="vi-VN"/>
              </w:rPr>
            </w:pPr>
          </w:p>
        </w:tc>
        <w:tc>
          <w:tcPr>
            <w:tcW w:w="905" w:type="dxa"/>
            <w:shd w:val="clear" w:color="auto" w:fill="auto"/>
          </w:tcPr>
          <w:p w14:paraId="52B309E4"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398F4B8B"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4951D38F"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632DFA66" w14:textId="77777777" w:rsidR="00220C6C" w:rsidRPr="00E774F3" w:rsidRDefault="005F2B8F" w:rsidP="005F2B8F">
            <w:pPr>
              <w:keepNext/>
              <w:widowControl/>
              <w:jc w:val="left"/>
              <w:rPr>
                <w:rFonts w:ascii="Times New Roman" w:hAnsi="Times New Roman"/>
                <w:color w:val="000000"/>
                <w:sz w:val="24"/>
                <w:szCs w:val="24"/>
                <w:lang w:val="en-GB"/>
              </w:rPr>
            </w:pPr>
            <w:r>
              <w:rPr>
                <w:rFonts w:ascii="Times New Roman" w:hAnsi="Times New Roman"/>
                <w:color w:val="000000"/>
                <w:sz w:val="22"/>
              </w:rPr>
              <w:t>A.2.1</w:t>
            </w:r>
          </w:p>
        </w:tc>
      </w:tr>
      <w:tr w:rsidR="00E14F42" w:rsidRPr="00E774F3" w14:paraId="74EEAF93" w14:textId="77777777" w:rsidTr="008918D0">
        <w:trPr>
          <w:cantSplit/>
          <w:tblHeader/>
          <w:jc w:val="center"/>
        </w:trPr>
        <w:tc>
          <w:tcPr>
            <w:tcW w:w="555" w:type="dxa"/>
            <w:shd w:val="clear" w:color="auto" w:fill="auto"/>
          </w:tcPr>
          <w:p w14:paraId="7D884886"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4111" w:type="dxa"/>
            <w:shd w:val="clear" w:color="auto" w:fill="auto"/>
          </w:tcPr>
          <w:p w14:paraId="705344F9"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 xml:space="preserve">Chương 5: </w:t>
            </w:r>
            <w:r w:rsidRPr="00C320CB">
              <w:rPr>
                <w:rFonts w:ascii="Times New Roman" w:eastAsia="Times New Roman" w:hAnsi="Times New Roman"/>
                <w:b/>
                <w:noProof/>
                <w:kern w:val="0"/>
                <w:sz w:val="26"/>
                <w:szCs w:val="26"/>
                <w:lang w:eastAsia="en-US"/>
              </w:rPr>
              <w:t>Truy cập cơ sở dữ liệu</w:t>
            </w:r>
          </w:p>
          <w:p w14:paraId="4589EDE2" w14:textId="77777777" w:rsidR="00C320CB" w:rsidRPr="00C320CB" w:rsidRDefault="00C320CB" w:rsidP="00C320CB">
            <w:pPr>
              <w:widowControl/>
              <w:spacing w:line="288" w:lineRule="auto"/>
              <w:ind w:left="357"/>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 Nền tảng thuần ADO.Net</w:t>
            </w:r>
          </w:p>
          <w:p w14:paraId="5777C075"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1. Giới thiệu truy xuất dữ liệu với nền tảng thuần ADO.NET</w:t>
            </w:r>
          </w:p>
          <w:p w14:paraId="281F1BAD"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2. Đối tượng SqlConnection, SqlCommand và SqlDataAdapter.</w:t>
            </w:r>
          </w:p>
          <w:p w14:paraId="4C75872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3. Sử dụng SqlDataReader, Dataset</w:t>
            </w:r>
          </w:p>
          <w:p w14:paraId="53CEABB3"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4. Tham số vào SqlCommand</w:t>
            </w:r>
          </w:p>
          <w:p w14:paraId="3A9DC546"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1.5. Sử dụng Stored procedure</w:t>
            </w:r>
          </w:p>
          <w:p w14:paraId="51A5E0B3"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 Sử dụng Entity Framework</w:t>
            </w:r>
          </w:p>
          <w:p w14:paraId="63AA1DCC"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1. Giới thiệu về Entity framework và mô hình dữ liệu ORM</w:t>
            </w:r>
          </w:p>
          <w:p w14:paraId="10461519" w14:textId="77777777" w:rsidR="00C320CB" w:rsidRPr="00C320CB" w:rsidRDefault="00C320CB" w:rsidP="00C320CB">
            <w:pPr>
              <w:widowControl/>
              <w:spacing w:line="288" w:lineRule="auto"/>
              <w:ind w:left="709"/>
              <w:rPr>
                <w:rFonts w:ascii="Times New Roman" w:eastAsia="Times New Roman" w:hAnsi="Times New Roman"/>
                <w:noProof/>
                <w:kern w:val="0"/>
                <w:sz w:val="26"/>
                <w:szCs w:val="26"/>
                <w:lang w:eastAsia="en-US"/>
              </w:rPr>
            </w:pPr>
            <w:r w:rsidRPr="00C320CB">
              <w:rPr>
                <w:rFonts w:ascii="Times New Roman" w:eastAsia="Times New Roman" w:hAnsi="Times New Roman"/>
                <w:noProof/>
                <w:kern w:val="0"/>
                <w:sz w:val="26"/>
                <w:szCs w:val="26"/>
                <w:lang w:eastAsia="en-US"/>
              </w:rPr>
              <w:t>5.2.2. Tự động sinh mã với Entity Framework</w:t>
            </w:r>
          </w:p>
          <w:p w14:paraId="6BA40877" w14:textId="77777777" w:rsidR="00E14F42" w:rsidRPr="00C774BB" w:rsidRDefault="00C320CB" w:rsidP="00C320CB">
            <w:pPr>
              <w:keepNext/>
              <w:widowControl/>
              <w:rPr>
                <w:rFonts w:ascii="Times New Roman" w:hAnsi="Times New Roman"/>
                <w:b/>
                <w:sz w:val="24"/>
                <w:szCs w:val="24"/>
                <w:lang w:val="fr-FR"/>
              </w:rPr>
            </w:pPr>
            <w:r w:rsidRPr="00C320CB">
              <w:rPr>
                <w:rFonts w:ascii="Times New Roman" w:eastAsia="Times New Roman" w:hAnsi="Times New Roman"/>
                <w:noProof/>
                <w:kern w:val="0"/>
                <w:sz w:val="26"/>
                <w:szCs w:val="26"/>
                <w:lang w:val="fr-FR" w:eastAsia="en-US"/>
              </w:rPr>
              <w:t>5.2.3. Sử dụng Linq</w:t>
            </w:r>
          </w:p>
        </w:tc>
        <w:tc>
          <w:tcPr>
            <w:tcW w:w="779" w:type="dxa"/>
          </w:tcPr>
          <w:p w14:paraId="0EE5B9C4" w14:textId="77777777" w:rsidR="00E14F42"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w:t>
            </w:r>
            <w:r w:rsidR="00E14F42">
              <w:rPr>
                <w:rFonts w:ascii="Times New Roman" w:hAnsi="Times New Roman"/>
                <w:color w:val="000000"/>
                <w:sz w:val="24"/>
                <w:szCs w:val="24"/>
              </w:rPr>
              <w:t xml:space="preserve"> LT</w:t>
            </w:r>
          </w:p>
          <w:p w14:paraId="1E14437C" w14:textId="77777777" w:rsidR="00E14F42"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E14F42">
              <w:rPr>
                <w:rFonts w:ascii="Times New Roman" w:hAnsi="Times New Roman"/>
                <w:color w:val="000000"/>
                <w:sz w:val="24"/>
                <w:szCs w:val="24"/>
              </w:rPr>
              <w:t xml:space="preserve"> BT</w:t>
            </w:r>
          </w:p>
          <w:p w14:paraId="0A6DB721" w14:textId="77777777" w:rsidR="00E14F42" w:rsidRPr="00A16E7A"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E14F42">
              <w:rPr>
                <w:rFonts w:ascii="Times New Roman" w:hAnsi="Times New Roman"/>
                <w:color w:val="000000"/>
                <w:sz w:val="24"/>
                <w:szCs w:val="24"/>
              </w:rPr>
              <w:t xml:space="preserve"> TH</w:t>
            </w:r>
          </w:p>
        </w:tc>
        <w:tc>
          <w:tcPr>
            <w:tcW w:w="887" w:type="dxa"/>
            <w:shd w:val="clear" w:color="auto" w:fill="auto"/>
          </w:tcPr>
          <w:p w14:paraId="2E17209E" w14:textId="77777777" w:rsidR="00FD18C8" w:rsidRPr="00FD18C8" w:rsidRDefault="00FD18C8" w:rsidP="00FD18C8">
            <w:pPr>
              <w:keepNext/>
              <w:widowControl/>
              <w:jc w:val="center"/>
              <w:rPr>
                <w:rFonts w:ascii="Times New Roman" w:hAnsi="Times New Roman"/>
                <w:color w:val="000000"/>
                <w:sz w:val="24"/>
                <w:szCs w:val="24"/>
                <w:lang w:val="vi-VN"/>
              </w:rPr>
            </w:pPr>
            <w:r>
              <w:rPr>
                <w:rFonts w:ascii="Times New Roman" w:hAnsi="Times New Roman"/>
                <w:color w:val="000000"/>
                <w:sz w:val="24"/>
                <w:szCs w:val="24"/>
              </w:rPr>
              <w:t>G.1</w:t>
            </w:r>
            <w:r>
              <w:rPr>
                <w:rFonts w:ascii="Times New Roman" w:hAnsi="Times New Roman"/>
                <w:color w:val="000000"/>
                <w:sz w:val="24"/>
                <w:szCs w:val="24"/>
                <w:lang w:val="vi-VN"/>
              </w:rPr>
              <w:t>.1</w:t>
            </w:r>
          </w:p>
          <w:p w14:paraId="484B06A5"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14AB91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2AAB7655"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0EE75F98" w14:textId="77777777" w:rsidR="00FD18C8" w:rsidRDefault="00FD18C8" w:rsidP="00FD18C8">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5D4AF87C" w14:textId="77777777" w:rsidR="00E14F42" w:rsidRPr="00C53947" w:rsidRDefault="00E14F42" w:rsidP="00E14F42">
            <w:pPr>
              <w:keepNext/>
              <w:widowControl/>
              <w:tabs>
                <w:tab w:val="left" w:pos="1708"/>
              </w:tabs>
              <w:jc w:val="center"/>
              <w:rPr>
                <w:rFonts w:ascii="Times New Roman" w:hAnsi="Times New Roman"/>
                <w:color w:val="000000"/>
                <w:sz w:val="24"/>
                <w:szCs w:val="24"/>
              </w:rPr>
            </w:pPr>
          </w:p>
        </w:tc>
        <w:tc>
          <w:tcPr>
            <w:tcW w:w="2978" w:type="dxa"/>
            <w:shd w:val="clear" w:color="auto" w:fill="auto"/>
          </w:tcPr>
          <w:p w14:paraId="202BA054" w14:textId="77777777" w:rsidR="00E14F42" w:rsidRPr="00251602" w:rsidRDefault="00E14F42" w:rsidP="00E14F42">
            <w:pPr>
              <w:keepNext/>
              <w:widowControl/>
              <w:jc w:val="left"/>
              <w:rPr>
                <w:rFonts w:ascii="Times New Roman" w:hAnsi="Times New Roman"/>
                <w:sz w:val="24"/>
                <w:szCs w:val="24"/>
                <w:lang w:val="vi-VN"/>
              </w:rPr>
            </w:pPr>
          </w:p>
        </w:tc>
        <w:tc>
          <w:tcPr>
            <w:tcW w:w="905" w:type="dxa"/>
            <w:shd w:val="clear" w:color="auto" w:fill="auto"/>
          </w:tcPr>
          <w:p w14:paraId="44B26845"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0B56E9EC"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2058C7D2" w14:textId="77777777" w:rsidR="005F2B8F" w:rsidRDefault="005F2B8F" w:rsidP="005F2B8F">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08F688E7" w14:textId="77777777" w:rsidR="00E14F42" w:rsidRPr="00220C6C" w:rsidRDefault="005F2B8F" w:rsidP="005F2B8F">
            <w:pPr>
              <w:keepNext/>
              <w:widowControl/>
              <w:tabs>
                <w:tab w:val="left" w:pos="1708"/>
              </w:tabs>
              <w:jc w:val="left"/>
              <w:rPr>
                <w:rFonts w:ascii="Times New Roman" w:hAnsi="Times New Roman"/>
                <w:color w:val="000000"/>
                <w:sz w:val="24"/>
                <w:szCs w:val="24"/>
              </w:rPr>
            </w:pPr>
            <w:r>
              <w:rPr>
                <w:rFonts w:ascii="Times New Roman" w:hAnsi="Times New Roman"/>
                <w:color w:val="000000"/>
                <w:sz w:val="22"/>
              </w:rPr>
              <w:t>A.2.1</w:t>
            </w:r>
          </w:p>
        </w:tc>
      </w:tr>
      <w:tr w:rsidR="00C320CB" w:rsidRPr="00E774F3" w14:paraId="38378100" w14:textId="77777777" w:rsidTr="008918D0">
        <w:trPr>
          <w:cantSplit/>
          <w:tblHeader/>
          <w:jc w:val="center"/>
        </w:trPr>
        <w:tc>
          <w:tcPr>
            <w:tcW w:w="555" w:type="dxa"/>
            <w:shd w:val="clear" w:color="auto" w:fill="auto"/>
          </w:tcPr>
          <w:p w14:paraId="03D29A4F"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6</w:t>
            </w:r>
          </w:p>
        </w:tc>
        <w:tc>
          <w:tcPr>
            <w:tcW w:w="4111" w:type="dxa"/>
            <w:shd w:val="clear" w:color="auto" w:fill="auto"/>
          </w:tcPr>
          <w:p w14:paraId="41767E93"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r w:rsidRPr="00C320CB">
              <w:rPr>
                <w:rFonts w:ascii="Times New Roman" w:eastAsia="Times New Roman" w:hAnsi="Times New Roman"/>
                <w:b/>
                <w:kern w:val="0"/>
                <w:sz w:val="26"/>
                <w:szCs w:val="24"/>
                <w:lang w:eastAsia="en-US"/>
              </w:rPr>
              <w:t xml:space="preserve">Chương 6: </w:t>
            </w:r>
            <w:r w:rsidRPr="00C320CB">
              <w:rPr>
                <w:rFonts w:ascii="Times New Roman" w:eastAsia="Times New Roman" w:hAnsi="Times New Roman"/>
                <w:b/>
                <w:noProof/>
                <w:kern w:val="0"/>
                <w:sz w:val="26"/>
                <w:szCs w:val="26"/>
                <w:lang w:eastAsia="en-US"/>
              </w:rPr>
              <w:t>Kiểm soát dữ liệu (Validation) và chú thích (Annotation)</w:t>
            </w:r>
          </w:p>
          <w:p w14:paraId="79E297E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1. Giới thiệu về validation</w:t>
            </w:r>
          </w:p>
          <w:p w14:paraId="04E981B6"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2. Quy trình validation</w:t>
            </w:r>
          </w:p>
          <w:p w14:paraId="0D21D70C"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3. Kiểm soát dữ liệu thủ công</w:t>
            </w:r>
          </w:p>
          <w:p w14:paraId="6643961D"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6.4. Kiểm soát dữ liệu sử dụng annotation</w:t>
            </w:r>
          </w:p>
          <w:p w14:paraId="49E2BD90" w14:textId="77777777" w:rsidR="00C320CB" w:rsidRPr="00C320CB" w:rsidRDefault="00C320CB" w:rsidP="00C320CB">
            <w:pPr>
              <w:widowControl/>
              <w:spacing w:line="288" w:lineRule="auto"/>
              <w:ind w:left="284"/>
              <w:rPr>
                <w:rFonts w:ascii="Times New Roman" w:eastAsia="Times New Roman" w:hAnsi="Times New Roman"/>
                <w:noProof/>
                <w:kern w:val="0"/>
                <w:sz w:val="26"/>
                <w:szCs w:val="26"/>
                <w:lang w:eastAsia="en-US"/>
              </w:rPr>
            </w:pPr>
            <w:r w:rsidRPr="00C320CB">
              <w:rPr>
                <w:rFonts w:ascii="Times New Roman" w:eastAsia="Times New Roman" w:hAnsi="Times New Roman"/>
                <w:kern w:val="0"/>
                <w:sz w:val="26"/>
                <w:szCs w:val="24"/>
                <w:lang w:eastAsia="en-US"/>
              </w:rPr>
              <w:t>6.5. Kiểm soát trạng thái model (model state)</w:t>
            </w:r>
          </w:p>
          <w:p w14:paraId="1A8F0DCA"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7D10B501"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CF402A">
              <w:rPr>
                <w:rFonts w:ascii="Times New Roman" w:hAnsi="Times New Roman"/>
                <w:color w:val="000000"/>
                <w:sz w:val="24"/>
                <w:szCs w:val="24"/>
              </w:rPr>
              <w:t xml:space="preserve"> LT</w:t>
            </w:r>
          </w:p>
          <w:p w14:paraId="04FCD12A"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71F0FE03"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454DBD6A"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52685CF4"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08C2E77E" w14:textId="77777777" w:rsidR="00C320CB" w:rsidRDefault="00C320CB" w:rsidP="005F2B8F">
            <w:pPr>
              <w:keepNext/>
              <w:widowControl/>
              <w:tabs>
                <w:tab w:val="left" w:pos="1708"/>
              </w:tabs>
              <w:jc w:val="left"/>
              <w:rPr>
                <w:rFonts w:ascii="Times New Roman" w:hAnsi="Times New Roman"/>
                <w:color w:val="000000"/>
                <w:sz w:val="22"/>
              </w:rPr>
            </w:pPr>
          </w:p>
        </w:tc>
      </w:tr>
      <w:tr w:rsidR="00C320CB" w:rsidRPr="00E774F3" w14:paraId="52551FD8" w14:textId="77777777" w:rsidTr="008918D0">
        <w:trPr>
          <w:cantSplit/>
          <w:tblHeader/>
          <w:jc w:val="center"/>
        </w:trPr>
        <w:tc>
          <w:tcPr>
            <w:tcW w:w="555" w:type="dxa"/>
            <w:shd w:val="clear" w:color="auto" w:fill="auto"/>
          </w:tcPr>
          <w:p w14:paraId="445CA7A1"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7</w:t>
            </w:r>
          </w:p>
        </w:tc>
        <w:tc>
          <w:tcPr>
            <w:tcW w:w="4111" w:type="dxa"/>
            <w:shd w:val="clear" w:color="auto" w:fill="auto"/>
          </w:tcPr>
          <w:p w14:paraId="3197A208" w14:textId="77777777" w:rsidR="00C320CB" w:rsidRPr="00C320CB" w:rsidRDefault="00C320CB" w:rsidP="00C320CB">
            <w:pPr>
              <w:widowControl/>
              <w:spacing w:line="24" w:lineRule="atLeast"/>
              <w:ind w:left="284"/>
              <w:rPr>
                <w:rFonts w:ascii="Times New Roman" w:eastAsia="Times New Roman" w:hAnsi="Times New Roman"/>
                <w:b/>
                <w:noProof/>
                <w:kern w:val="0"/>
                <w:sz w:val="26"/>
                <w:szCs w:val="26"/>
                <w:lang w:eastAsia="en-US"/>
              </w:rPr>
            </w:pPr>
            <w:r w:rsidRPr="00C320CB">
              <w:rPr>
                <w:rFonts w:ascii="Times New Roman" w:eastAsia="Times New Roman" w:hAnsi="Times New Roman"/>
                <w:b/>
                <w:kern w:val="0"/>
                <w:sz w:val="26"/>
                <w:szCs w:val="24"/>
                <w:lang w:eastAsia="en-US"/>
              </w:rPr>
              <w:t>Chương</w:t>
            </w:r>
            <w:r w:rsidRPr="00C320CB">
              <w:rPr>
                <w:rFonts w:ascii="Times New Roman" w:eastAsia="Times New Roman" w:hAnsi="Times New Roman"/>
                <w:b/>
                <w:noProof/>
                <w:kern w:val="0"/>
                <w:sz w:val="26"/>
                <w:szCs w:val="26"/>
                <w:lang w:eastAsia="en-US"/>
              </w:rPr>
              <w:t xml:space="preserve"> 7 : Sử dụng các biến môi trường</w:t>
            </w:r>
          </w:p>
          <w:p w14:paraId="212FDEE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1. Cookies</w:t>
            </w:r>
          </w:p>
          <w:p w14:paraId="44862CA3"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2. Quản lý phiên - Session</w:t>
            </w:r>
          </w:p>
          <w:p w14:paraId="6A6B4D51"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3. Quản lý dữ liệu tạm thời - TempData</w:t>
            </w:r>
          </w:p>
          <w:p w14:paraId="3182100B"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7.4. Trạng thái ứng dụng – Application</w:t>
            </w:r>
          </w:p>
          <w:p w14:paraId="65AE33E3"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670966A7"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p>
          <w:p w14:paraId="6EB3F0AD"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08251F27"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1328C9DA"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1ED469E4"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55EF246C" w14:textId="77777777" w:rsidR="00C320CB" w:rsidRDefault="00C320CB" w:rsidP="005F2B8F">
            <w:pPr>
              <w:keepNext/>
              <w:widowControl/>
              <w:tabs>
                <w:tab w:val="left" w:pos="1708"/>
              </w:tabs>
              <w:jc w:val="left"/>
              <w:rPr>
                <w:rFonts w:ascii="Times New Roman" w:hAnsi="Times New Roman"/>
                <w:color w:val="000000"/>
                <w:sz w:val="22"/>
              </w:rPr>
            </w:pPr>
          </w:p>
        </w:tc>
      </w:tr>
      <w:tr w:rsidR="00C320CB" w:rsidRPr="00E774F3" w14:paraId="3FF8157A" w14:textId="77777777" w:rsidTr="008918D0">
        <w:trPr>
          <w:cantSplit/>
          <w:tblHeader/>
          <w:jc w:val="center"/>
        </w:trPr>
        <w:tc>
          <w:tcPr>
            <w:tcW w:w="555" w:type="dxa"/>
            <w:shd w:val="clear" w:color="auto" w:fill="auto"/>
          </w:tcPr>
          <w:p w14:paraId="26B38ECA" w14:textId="77777777" w:rsidR="00C320CB" w:rsidRDefault="00C320C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8</w:t>
            </w:r>
          </w:p>
        </w:tc>
        <w:tc>
          <w:tcPr>
            <w:tcW w:w="4111" w:type="dxa"/>
            <w:shd w:val="clear" w:color="auto" w:fill="auto"/>
          </w:tcPr>
          <w:p w14:paraId="5179B5BF" w14:textId="77777777" w:rsidR="00C320CB" w:rsidRPr="00C320CB" w:rsidRDefault="00C320CB" w:rsidP="00C320CB">
            <w:pPr>
              <w:widowControl/>
              <w:spacing w:line="24" w:lineRule="atLeast"/>
              <w:ind w:left="284"/>
              <w:rPr>
                <w:rFonts w:ascii="Times New Roman" w:eastAsia="Times New Roman" w:hAnsi="Times New Roman"/>
                <w:b/>
                <w:noProof/>
                <w:kern w:val="0"/>
                <w:sz w:val="26"/>
                <w:szCs w:val="26"/>
                <w:lang w:eastAsia="en-US"/>
              </w:rPr>
            </w:pPr>
            <w:r w:rsidRPr="00C320CB">
              <w:rPr>
                <w:rFonts w:ascii="Times New Roman" w:eastAsia="Times New Roman" w:hAnsi="Times New Roman"/>
                <w:b/>
                <w:noProof/>
                <w:kern w:val="0"/>
                <w:sz w:val="26"/>
                <w:szCs w:val="26"/>
                <w:lang w:eastAsia="en-US"/>
              </w:rPr>
              <w:t>Chương 8: ASP.Net web API</w:t>
            </w:r>
          </w:p>
          <w:p w14:paraId="453E3C79"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1. Javascript Object Notation (JSON)</w:t>
            </w:r>
          </w:p>
          <w:p w14:paraId="7FA2D0DC"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2. Công nghệ HTTP Web Service</w:t>
            </w:r>
          </w:p>
          <w:p w14:paraId="24337F23" w14:textId="77777777" w:rsidR="00C320CB" w:rsidRPr="00C320CB" w:rsidRDefault="00C320CB" w:rsidP="00C320CB">
            <w:pPr>
              <w:widowControl/>
              <w:spacing w:line="288" w:lineRule="auto"/>
              <w:ind w:left="284"/>
              <w:rPr>
                <w:rFonts w:ascii="Times New Roman" w:eastAsia="Times New Roman" w:hAnsi="Times New Roman"/>
                <w:kern w:val="0"/>
                <w:sz w:val="26"/>
                <w:szCs w:val="24"/>
                <w:lang w:eastAsia="en-US"/>
              </w:rPr>
            </w:pPr>
            <w:r w:rsidRPr="00C320CB">
              <w:rPr>
                <w:rFonts w:ascii="Times New Roman" w:eastAsia="Times New Roman" w:hAnsi="Times New Roman"/>
                <w:kern w:val="0"/>
                <w:sz w:val="26"/>
                <w:szCs w:val="24"/>
                <w:lang w:eastAsia="en-US"/>
              </w:rPr>
              <w:t>8.3. Xây dựng ASP.Net API</w:t>
            </w:r>
          </w:p>
          <w:p w14:paraId="66A114E4" w14:textId="77777777" w:rsidR="00C320CB" w:rsidRPr="00C320CB" w:rsidRDefault="00C320CB" w:rsidP="00C320CB">
            <w:pPr>
              <w:widowControl/>
              <w:spacing w:line="24" w:lineRule="atLeast"/>
              <w:ind w:left="284"/>
              <w:rPr>
                <w:rFonts w:ascii="Times New Roman" w:eastAsia="Times New Roman" w:hAnsi="Times New Roman"/>
                <w:b/>
                <w:kern w:val="0"/>
                <w:sz w:val="26"/>
                <w:szCs w:val="24"/>
                <w:lang w:eastAsia="en-US"/>
              </w:rPr>
            </w:pPr>
          </w:p>
        </w:tc>
        <w:tc>
          <w:tcPr>
            <w:tcW w:w="779" w:type="dxa"/>
          </w:tcPr>
          <w:p w14:paraId="4CAB4AFD" w14:textId="77777777" w:rsidR="00C320CB"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p>
          <w:p w14:paraId="6268B5C8"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BT</w:t>
            </w:r>
          </w:p>
          <w:p w14:paraId="6612ACBE" w14:textId="77777777" w:rsidR="00B6078E" w:rsidRDefault="00B6078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CF402A">
              <w:rPr>
                <w:rFonts w:ascii="Times New Roman" w:hAnsi="Times New Roman"/>
                <w:color w:val="000000"/>
                <w:sz w:val="24"/>
                <w:szCs w:val="24"/>
              </w:rPr>
              <w:t xml:space="preserve"> TH</w:t>
            </w:r>
          </w:p>
        </w:tc>
        <w:tc>
          <w:tcPr>
            <w:tcW w:w="887" w:type="dxa"/>
            <w:shd w:val="clear" w:color="auto" w:fill="auto"/>
          </w:tcPr>
          <w:p w14:paraId="7579F539" w14:textId="77777777" w:rsidR="00C320CB" w:rsidRDefault="00C320CB" w:rsidP="00FD18C8">
            <w:pPr>
              <w:keepNext/>
              <w:widowControl/>
              <w:jc w:val="center"/>
              <w:rPr>
                <w:rFonts w:ascii="Times New Roman" w:hAnsi="Times New Roman"/>
                <w:color w:val="000000"/>
                <w:sz w:val="24"/>
                <w:szCs w:val="24"/>
              </w:rPr>
            </w:pPr>
          </w:p>
        </w:tc>
        <w:tc>
          <w:tcPr>
            <w:tcW w:w="2978" w:type="dxa"/>
            <w:shd w:val="clear" w:color="auto" w:fill="auto"/>
          </w:tcPr>
          <w:p w14:paraId="62C183BE" w14:textId="77777777" w:rsidR="00C320CB" w:rsidRPr="00251602" w:rsidRDefault="00C320CB" w:rsidP="00E14F42">
            <w:pPr>
              <w:keepNext/>
              <w:widowControl/>
              <w:jc w:val="left"/>
              <w:rPr>
                <w:rFonts w:ascii="Times New Roman" w:hAnsi="Times New Roman"/>
                <w:sz w:val="24"/>
                <w:szCs w:val="24"/>
                <w:lang w:val="vi-VN"/>
              </w:rPr>
            </w:pPr>
          </w:p>
        </w:tc>
        <w:tc>
          <w:tcPr>
            <w:tcW w:w="905" w:type="dxa"/>
            <w:shd w:val="clear" w:color="auto" w:fill="auto"/>
          </w:tcPr>
          <w:p w14:paraId="34E7E990" w14:textId="77777777" w:rsidR="00C320CB" w:rsidRDefault="00C320CB" w:rsidP="005F2B8F">
            <w:pPr>
              <w:keepNext/>
              <w:widowControl/>
              <w:tabs>
                <w:tab w:val="left" w:pos="1708"/>
              </w:tabs>
              <w:jc w:val="left"/>
              <w:rPr>
                <w:rFonts w:ascii="Times New Roman" w:hAnsi="Times New Roman"/>
                <w:color w:val="000000"/>
                <w:sz w:val="22"/>
              </w:rPr>
            </w:pPr>
          </w:p>
        </w:tc>
      </w:tr>
    </w:tbl>
    <w:p w14:paraId="2B5CACD5"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1D5F341C"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685EC9A5"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176AB6FB"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4D98599A" w14:textId="77777777" w:rsidR="00623504" w:rsidRDefault="00623504" w:rsidP="00623504">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68B24B06" w14:textId="77777777" w:rsidR="00623504" w:rsidRDefault="00623504" w:rsidP="00623504">
      <w:pPr>
        <w:pStyle w:val="Header"/>
        <w:tabs>
          <w:tab w:val="center" w:pos="2844"/>
        </w:tabs>
        <w:outlineLvl w:val="0"/>
        <w:rPr>
          <w:color w:val="000000"/>
        </w:rPr>
      </w:pPr>
      <w:r>
        <w:rPr>
          <w:color w:val="000000"/>
        </w:rPr>
        <w:t>- Địa chỉ và email liên hệ: P.308-A9, email: bmmht@utc.edu.vn</w:t>
      </w:r>
    </w:p>
    <w:p w14:paraId="1AF51C78" w14:textId="77777777" w:rsidR="00623504" w:rsidRDefault="00623504" w:rsidP="00623504">
      <w:pPr>
        <w:pStyle w:val="Header"/>
        <w:tabs>
          <w:tab w:val="center" w:pos="2844"/>
        </w:tabs>
        <w:outlineLvl w:val="0"/>
        <w:rPr>
          <w:color w:val="000000"/>
        </w:rPr>
      </w:pPr>
    </w:p>
    <w:p w14:paraId="428B5A23" w14:textId="13A87905" w:rsidR="001861AE" w:rsidRPr="00835387" w:rsidRDefault="001861AE" w:rsidP="001861AE">
      <w:pPr>
        <w:pStyle w:val="Header"/>
        <w:tabs>
          <w:tab w:val="center" w:pos="2844"/>
        </w:tabs>
        <w:jc w:val="right"/>
        <w:outlineLvl w:val="0"/>
        <w:rPr>
          <w:i/>
          <w:iCs/>
          <w:color w:val="000000"/>
        </w:rPr>
      </w:pPr>
      <w:r w:rsidRPr="00835387">
        <w:rPr>
          <w:i/>
          <w:iCs/>
          <w:color w:val="000000"/>
        </w:rPr>
        <w:t xml:space="preserve">Hà Nội, ngày </w:t>
      </w:r>
      <w:r w:rsidR="0030244D">
        <w:rPr>
          <w:i/>
          <w:iCs/>
          <w:color w:val="000000"/>
        </w:rPr>
        <w:t>30</w:t>
      </w:r>
      <w:r w:rsidRPr="00835387">
        <w:rPr>
          <w:i/>
          <w:iCs/>
          <w:color w:val="000000"/>
        </w:rPr>
        <w:t xml:space="preserve"> tháng 0</w:t>
      </w:r>
      <w:r w:rsidR="0030244D">
        <w:rPr>
          <w:i/>
          <w:iCs/>
          <w:color w:val="000000"/>
        </w:rPr>
        <w:t>8</w:t>
      </w:r>
      <w:r w:rsidRPr="00835387">
        <w:rPr>
          <w:i/>
          <w:iCs/>
          <w:color w:val="000000"/>
        </w:rPr>
        <w:t xml:space="preserve"> năm 2022</w:t>
      </w:r>
    </w:p>
    <w:p w14:paraId="770DD172" w14:textId="77777777" w:rsidR="001861AE" w:rsidRDefault="001861AE" w:rsidP="001861AE">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6828EF5C" w14:textId="77777777" w:rsidR="001861AE" w:rsidRDefault="001861AE" w:rsidP="001861AE">
      <w:pPr>
        <w:pStyle w:val="Header"/>
        <w:tabs>
          <w:tab w:val="clear" w:pos="4320"/>
          <w:tab w:val="clear" w:pos="8640"/>
        </w:tabs>
        <w:ind w:firstLine="840"/>
        <w:outlineLvl w:val="0"/>
        <w:rPr>
          <w:b/>
          <w:bCs/>
          <w:color w:val="000000"/>
        </w:rPr>
      </w:pPr>
    </w:p>
    <w:p w14:paraId="05737A76" w14:textId="77777777" w:rsidR="001861AE" w:rsidRDefault="001861AE" w:rsidP="001861AE">
      <w:pPr>
        <w:pStyle w:val="Header"/>
        <w:tabs>
          <w:tab w:val="clear" w:pos="4320"/>
          <w:tab w:val="clear" w:pos="8640"/>
        </w:tabs>
        <w:ind w:firstLine="840"/>
        <w:outlineLvl w:val="0"/>
        <w:rPr>
          <w:b/>
          <w:bCs/>
          <w:color w:val="000000"/>
        </w:rPr>
      </w:pPr>
    </w:p>
    <w:p w14:paraId="3A2DB2C5" w14:textId="77777777" w:rsidR="001861AE" w:rsidRDefault="001861AE" w:rsidP="001861AE">
      <w:pPr>
        <w:pStyle w:val="Header"/>
        <w:tabs>
          <w:tab w:val="clear" w:pos="4320"/>
          <w:tab w:val="clear" w:pos="8640"/>
        </w:tabs>
        <w:ind w:firstLine="840"/>
        <w:outlineLvl w:val="0"/>
        <w:rPr>
          <w:b/>
          <w:bCs/>
          <w:color w:val="000000"/>
        </w:rPr>
      </w:pPr>
    </w:p>
    <w:p w14:paraId="0630085C" w14:textId="77777777" w:rsidR="001861AE" w:rsidRDefault="001861AE" w:rsidP="001861AE">
      <w:pPr>
        <w:pStyle w:val="Header"/>
        <w:tabs>
          <w:tab w:val="clear" w:pos="4320"/>
          <w:tab w:val="clear" w:pos="8640"/>
        </w:tabs>
        <w:ind w:firstLine="840"/>
        <w:outlineLvl w:val="0"/>
        <w:rPr>
          <w:b/>
          <w:bCs/>
          <w:color w:val="000000"/>
        </w:rPr>
      </w:pPr>
    </w:p>
    <w:p w14:paraId="7BBD6E43" w14:textId="77777777" w:rsidR="001861AE" w:rsidRPr="000C2E00" w:rsidRDefault="001861AE" w:rsidP="001861AE">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ễn Quốc Tuấn</w:t>
      </w:r>
      <w:r w:rsidRPr="00835387">
        <w:rPr>
          <w:b/>
          <w:bCs/>
          <w:color w:val="000000"/>
        </w:rPr>
        <w:tab/>
      </w:r>
    </w:p>
    <w:p w14:paraId="1098B939" w14:textId="208C29C5" w:rsidR="00A41643" w:rsidRPr="000C2E00" w:rsidRDefault="00A41643" w:rsidP="001861AE">
      <w:pPr>
        <w:pStyle w:val="Header"/>
        <w:tabs>
          <w:tab w:val="center" w:pos="2844"/>
        </w:tabs>
        <w:jc w:val="right"/>
        <w:outlineLvl w:val="0"/>
        <w:rPr>
          <w:b/>
          <w:color w:val="000000"/>
        </w:rPr>
      </w:pPr>
    </w:p>
    <w:sectPr w:rsidR="00A41643" w:rsidRPr="000C2E00" w:rsidSect="00A6122F">
      <w:footerReference w:type="default" r:id="rId9"/>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BF40F" w14:textId="77777777" w:rsidR="006E6EA5" w:rsidRDefault="006E6EA5" w:rsidP="007405D8">
      <w:r>
        <w:separator/>
      </w:r>
    </w:p>
  </w:endnote>
  <w:endnote w:type="continuationSeparator" w:id="0">
    <w:p w14:paraId="64D36705" w14:textId="77777777" w:rsidR="006E6EA5" w:rsidRDefault="006E6EA5"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64DF" w14:textId="77777777" w:rsidR="006B0BFA" w:rsidRDefault="006B0BFA" w:rsidP="00A6122F">
    <w:pPr>
      <w:pStyle w:val="Footer"/>
      <w:jc w:val="center"/>
    </w:pPr>
  </w:p>
  <w:p w14:paraId="36AFAA16" w14:textId="77777777" w:rsidR="006B0BFA" w:rsidRDefault="006B0BFA" w:rsidP="00A6122F">
    <w:pPr>
      <w:pStyle w:val="Footer"/>
      <w:jc w:val="center"/>
    </w:pPr>
    <w:r>
      <w:fldChar w:fldCharType="begin"/>
    </w:r>
    <w:r>
      <w:instrText xml:space="preserve"> PAGE   \* MERGEFORMAT </w:instrText>
    </w:r>
    <w:r>
      <w:fldChar w:fldCharType="separate"/>
    </w:r>
    <w:r w:rsidR="00F13469">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8E3B9" w14:textId="77777777" w:rsidR="006E6EA5" w:rsidRDefault="006E6EA5" w:rsidP="007405D8">
      <w:r>
        <w:separator/>
      </w:r>
    </w:p>
  </w:footnote>
  <w:footnote w:type="continuationSeparator" w:id="0">
    <w:p w14:paraId="59AE0522" w14:textId="77777777" w:rsidR="006E6EA5" w:rsidRDefault="006E6EA5"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534928037">
    <w:abstractNumId w:val="1"/>
  </w:num>
  <w:num w:numId="2" w16cid:durableId="19394827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064F7"/>
    <w:rsid w:val="00010B38"/>
    <w:rsid w:val="00013733"/>
    <w:rsid w:val="000205DA"/>
    <w:rsid w:val="000316F1"/>
    <w:rsid w:val="0003220A"/>
    <w:rsid w:val="000326C6"/>
    <w:rsid w:val="00032F46"/>
    <w:rsid w:val="00033A0F"/>
    <w:rsid w:val="00036290"/>
    <w:rsid w:val="000432A7"/>
    <w:rsid w:val="0004395F"/>
    <w:rsid w:val="00052047"/>
    <w:rsid w:val="00060DE6"/>
    <w:rsid w:val="00067E52"/>
    <w:rsid w:val="00067F9B"/>
    <w:rsid w:val="00070BE7"/>
    <w:rsid w:val="00071095"/>
    <w:rsid w:val="0008045B"/>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67D4"/>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46EEF"/>
    <w:rsid w:val="00150B33"/>
    <w:rsid w:val="0015208F"/>
    <w:rsid w:val="001524DD"/>
    <w:rsid w:val="00154140"/>
    <w:rsid w:val="00155A18"/>
    <w:rsid w:val="001574DB"/>
    <w:rsid w:val="001600F9"/>
    <w:rsid w:val="00163455"/>
    <w:rsid w:val="001645FE"/>
    <w:rsid w:val="0017186C"/>
    <w:rsid w:val="00173C21"/>
    <w:rsid w:val="001743E0"/>
    <w:rsid w:val="001805B6"/>
    <w:rsid w:val="00183E3C"/>
    <w:rsid w:val="001859AB"/>
    <w:rsid w:val="001861AE"/>
    <w:rsid w:val="00186DF4"/>
    <w:rsid w:val="001934FB"/>
    <w:rsid w:val="00195A01"/>
    <w:rsid w:val="001A0CD1"/>
    <w:rsid w:val="001A1B13"/>
    <w:rsid w:val="001B19AB"/>
    <w:rsid w:val="001B3C72"/>
    <w:rsid w:val="001C1CAF"/>
    <w:rsid w:val="001C6C41"/>
    <w:rsid w:val="001D0EF2"/>
    <w:rsid w:val="001D514D"/>
    <w:rsid w:val="001D7602"/>
    <w:rsid w:val="0020066E"/>
    <w:rsid w:val="00200DF7"/>
    <w:rsid w:val="00210176"/>
    <w:rsid w:val="002138AA"/>
    <w:rsid w:val="002164FB"/>
    <w:rsid w:val="002168D1"/>
    <w:rsid w:val="002169EB"/>
    <w:rsid w:val="002209A8"/>
    <w:rsid w:val="00220C6C"/>
    <w:rsid w:val="00226F17"/>
    <w:rsid w:val="002307BA"/>
    <w:rsid w:val="002322C5"/>
    <w:rsid w:val="00236C03"/>
    <w:rsid w:val="0023737F"/>
    <w:rsid w:val="00247191"/>
    <w:rsid w:val="00251602"/>
    <w:rsid w:val="00252A72"/>
    <w:rsid w:val="00252AAE"/>
    <w:rsid w:val="00252AF1"/>
    <w:rsid w:val="002532C8"/>
    <w:rsid w:val="00256889"/>
    <w:rsid w:val="002610C0"/>
    <w:rsid w:val="00265735"/>
    <w:rsid w:val="0026599F"/>
    <w:rsid w:val="00265C48"/>
    <w:rsid w:val="00267634"/>
    <w:rsid w:val="00270019"/>
    <w:rsid w:val="00271C1B"/>
    <w:rsid w:val="00273091"/>
    <w:rsid w:val="00280539"/>
    <w:rsid w:val="00282350"/>
    <w:rsid w:val="00283E06"/>
    <w:rsid w:val="00286E4E"/>
    <w:rsid w:val="00293276"/>
    <w:rsid w:val="00293C28"/>
    <w:rsid w:val="00296C53"/>
    <w:rsid w:val="002C3EA2"/>
    <w:rsid w:val="002C5FA3"/>
    <w:rsid w:val="002D0DEF"/>
    <w:rsid w:val="002D1F82"/>
    <w:rsid w:val="002E0043"/>
    <w:rsid w:val="002E78F3"/>
    <w:rsid w:val="002F229F"/>
    <w:rsid w:val="002F2350"/>
    <w:rsid w:val="0030244D"/>
    <w:rsid w:val="003025CD"/>
    <w:rsid w:val="003070FD"/>
    <w:rsid w:val="00312552"/>
    <w:rsid w:val="00317D97"/>
    <w:rsid w:val="003215EB"/>
    <w:rsid w:val="00330BF9"/>
    <w:rsid w:val="00331239"/>
    <w:rsid w:val="0033219D"/>
    <w:rsid w:val="00333E90"/>
    <w:rsid w:val="00341295"/>
    <w:rsid w:val="00346207"/>
    <w:rsid w:val="00351BD3"/>
    <w:rsid w:val="00360C65"/>
    <w:rsid w:val="00361795"/>
    <w:rsid w:val="003646B1"/>
    <w:rsid w:val="003708ED"/>
    <w:rsid w:val="003730F0"/>
    <w:rsid w:val="00375A22"/>
    <w:rsid w:val="00381131"/>
    <w:rsid w:val="00384168"/>
    <w:rsid w:val="00384DFD"/>
    <w:rsid w:val="00396C37"/>
    <w:rsid w:val="003A69C4"/>
    <w:rsid w:val="003A7AAD"/>
    <w:rsid w:val="003B27BD"/>
    <w:rsid w:val="003B3C61"/>
    <w:rsid w:val="003B42D7"/>
    <w:rsid w:val="003C1B61"/>
    <w:rsid w:val="003C75E3"/>
    <w:rsid w:val="003C7B70"/>
    <w:rsid w:val="003D4307"/>
    <w:rsid w:val="003D6FD1"/>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4AFC"/>
    <w:rsid w:val="004670F2"/>
    <w:rsid w:val="00467A11"/>
    <w:rsid w:val="00470964"/>
    <w:rsid w:val="00473418"/>
    <w:rsid w:val="00473E32"/>
    <w:rsid w:val="00475D3F"/>
    <w:rsid w:val="00484515"/>
    <w:rsid w:val="00496C09"/>
    <w:rsid w:val="004A3113"/>
    <w:rsid w:val="004A5461"/>
    <w:rsid w:val="004A62B6"/>
    <w:rsid w:val="004B1612"/>
    <w:rsid w:val="004B16F3"/>
    <w:rsid w:val="004B4AC7"/>
    <w:rsid w:val="004C1938"/>
    <w:rsid w:val="004C70E8"/>
    <w:rsid w:val="004D14E7"/>
    <w:rsid w:val="004D253D"/>
    <w:rsid w:val="004D5CF7"/>
    <w:rsid w:val="004E6C1A"/>
    <w:rsid w:val="004F6E51"/>
    <w:rsid w:val="005051A5"/>
    <w:rsid w:val="00513469"/>
    <w:rsid w:val="00523ADE"/>
    <w:rsid w:val="00523E41"/>
    <w:rsid w:val="00525336"/>
    <w:rsid w:val="00530BB7"/>
    <w:rsid w:val="00531235"/>
    <w:rsid w:val="00532079"/>
    <w:rsid w:val="0053370D"/>
    <w:rsid w:val="0053409B"/>
    <w:rsid w:val="00534A67"/>
    <w:rsid w:val="005431D9"/>
    <w:rsid w:val="00544670"/>
    <w:rsid w:val="005514EC"/>
    <w:rsid w:val="00554566"/>
    <w:rsid w:val="005554C4"/>
    <w:rsid w:val="0055636C"/>
    <w:rsid w:val="00556BE2"/>
    <w:rsid w:val="00563B14"/>
    <w:rsid w:val="00565460"/>
    <w:rsid w:val="00565AF0"/>
    <w:rsid w:val="00572699"/>
    <w:rsid w:val="00572898"/>
    <w:rsid w:val="00572D8E"/>
    <w:rsid w:val="00572E35"/>
    <w:rsid w:val="005765D7"/>
    <w:rsid w:val="005771E8"/>
    <w:rsid w:val="00583904"/>
    <w:rsid w:val="00586ABF"/>
    <w:rsid w:val="00591761"/>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2B8F"/>
    <w:rsid w:val="005F6124"/>
    <w:rsid w:val="005F7741"/>
    <w:rsid w:val="00600DC8"/>
    <w:rsid w:val="006015C5"/>
    <w:rsid w:val="00603C17"/>
    <w:rsid w:val="006076B9"/>
    <w:rsid w:val="0061132F"/>
    <w:rsid w:val="00611D05"/>
    <w:rsid w:val="006140B4"/>
    <w:rsid w:val="00614928"/>
    <w:rsid w:val="006218EB"/>
    <w:rsid w:val="00623504"/>
    <w:rsid w:val="00624BAF"/>
    <w:rsid w:val="00624C65"/>
    <w:rsid w:val="00630A2C"/>
    <w:rsid w:val="00630C26"/>
    <w:rsid w:val="006319F5"/>
    <w:rsid w:val="00636723"/>
    <w:rsid w:val="006374CB"/>
    <w:rsid w:val="00645E5E"/>
    <w:rsid w:val="00647686"/>
    <w:rsid w:val="006529D5"/>
    <w:rsid w:val="00653D06"/>
    <w:rsid w:val="00654AA3"/>
    <w:rsid w:val="00663213"/>
    <w:rsid w:val="00666620"/>
    <w:rsid w:val="00672FBC"/>
    <w:rsid w:val="006772D6"/>
    <w:rsid w:val="00681CB3"/>
    <w:rsid w:val="0068206C"/>
    <w:rsid w:val="006839CA"/>
    <w:rsid w:val="006846C7"/>
    <w:rsid w:val="00684F10"/>
    <w:rsid w:val="00686D39"/>
    <w:rsid w:val="00691789"/>
    <w:rsid w:val="006A237B"/>
    <w:rsid w:val="006A294E"/>
    <w:rsid w:val="006A51BE"/>
    <w:rsid w:val="006B0BFA"/>
    <w:rsid w:val="006B1939"/>
    <w:rsid w:val="006B3759"/>
    <w:rsid w:val="006B4536"/>
    <w:rsid w:val="006B4C32"/>
    <w:rsid w:val="006B544E"/>
    <w:rsid w:val="006B7E97"/>
    <w:rsid w:val="006C1AAD"/>
    <w:rsid w:val="006D00A6"/>
    <w:rsid w:val="006D6704"/>
    <w:rsid w:val="006E1000"/>
    <w:rsid w:val="006E2EC6"/>
    <w:rsid w:val="006E594E"/>
    <w:rsid w:val="006E6EA5"/>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06D1"/>
    <w:rsid w:val="00751E23"/>
    <w:rsid w:val="0075428B"/>
    <w:rsid w:val="00756A8B"/>
    <w:rsid w:val="0076177E"/>
    <w:rsid w:val="00765100"/>
    <w:rsid w:val="00770CCB"/>
    <w:rsid w:val="007822E7"/>
    <w:rsid w:val="00783158"/>
    <w:rsid w:val="007850EE"/>
    <w:rsid w:val="00785D97"/>
    <w:rsid w:val="007864B8"/>
    <w:rsid w:val="00786FFE"/>
    <w:rsid w:val="00790668"/>
    <w:rsid w:val="00793477"/>
    <w:rsid w:val="007B053B"/>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6246"/>
    <w:rsid w:val="00827865"/>
    <w:rsid w:val="00832563"/>
    <w:rsid w:val="00834A36"/>
    <w:rsid w:val="0084648D"/>
    <w:rsid w:val="00851B3B"/>
    <w:rsid w:val="0085283A"/>
    <w:rsid w:val="00852875"/>
    <w:rsid w:val="008621E2"/>
    <w:rsid w:val="00865408"/>
    <w:rsid w:val="00872B03"/>
    <w:rsid w:val="00881BD3"/>
    <w:rsid w:val="00882A87"/>
    <w:rsid w:val="00887512"/>
    <w:rsid w:val="0088771F"/>
    <w:rsid w:val="0089110A"/>
    <w:rsid w:val="008918D0"/>
    <w:rsid w:val="00894F7D"/>
    <w:rsid w:val="008B3A81"/>
    <w:rsid w:val="008B66C6"/>
    <w:rsid w:val="008D34FE"/>
    <w:rsid w:val="008D411C"/>
    <w:rsid w:val="008D44CB"/>
    <w:rsid w:val="008D7DE0"/>
    <w:rsid w:val="008E05C8"/>
    <w:rsid w:val="008E120E"/>
    <w:rsid w:val="008E25A5"/>
    <w:rsid w:val="008E2CA4"/>
    <w:rsid w:val="008F29CE"/>
    <w:rsid w:val="008F33D1"/>
    <w:rsid w:val="008F38A2"/>
    <w:rsid w:val="008F4E3D"/>
    <w:rsid w:val="008F52D3"/>
    <w:rsid w:val="008F626A"/>
    <w:rsid w:val="00903891"/>
    <w:rsid w:val="0090523B"/>
    <w:rsid w:val="00906668"/>
    <w:rsid w:val="0090775E"/>
    <w:rsid w:val="0091295B"/>
    <w:rsid w:val="00914E68"/>
    <w:rsid w:val="00914EFF"/>
    <w:rsid w:val="00914FCD"/>
    <w:rsid w:val="0091662E"/>
    <w:rsid w:val="00916C3F"/>
    <w:rsid w:val="00930A57"/>
    <w:rsid w:val="00940AC8"/>
    <w:rsid w:val="00943153"/>
    <w:rsid w:val="00951E57"/>
    <w:rsid w:val="00965117"/>
    <w:rsid w:val="00967810"/>
    <w:rsid w:val="00970578"/>
    <w:rsid w:val="009720FE"/>
    <w:rsid w:val="00974404"/>
    <w:rsid w:val="00976CF0"/>
    <w:rsid w:val="00982751"/>
    <w:rsid w:val="0098314A"/>
    <w:rsid w:val="009848FC"/>
    <w:rsid w:val="00992D93"/>
    <w:rsid w:val="00993399"/>
    <w:rsid w:val="00994525"/>
    <w:rsid w:val="00997CFA"/>
    <w:rsid w:val="009A388C"/>
    <w:rsid w:val="009A561B"/>
    <w:rsid w:val="009A6629"/>
    <w:rsid w:val="009B301D"/>
    <w:rsid w:val="009C039E"/>
    <w:rsid w:val="009C0C06"/>
    <w:rsid w:val="009C1277"/>
    <w:rsid w:val="009C2F16"/>
    <w:rsid w:val="009C4893"/>
    <w:rsid w:val="009D3A69"/>
    <w:rsid w:val="009D5089"/>
    <w:rsid w:val="009D7B6B"/>
    <w:rsid w:val="009E4DC3"/>
    <w:rsid w:val="009E500B"/>
    <w:rsid w:val="009E53F9"/>
    <w:rsid w:val="009F6D4F"/>
    <w:rsid w:val="009F7C3E"/>
    <w:rsid w:val="00A02EE6"/>
    <w:rsid w:val="00A07DB8"/>
    <w:rsid w:val="00A13404"/>
    <w:rsid w:val="00A16E7A"/>
    <w:rsid w:val="00A20B36"/>
    <w:rsid w:val="00A2192D"/>
    <w:rsid w:val="00A27C7E"/>
    <w:rsid w:val="00A30184"/>
    <w:rsid w:val="00A3155B"/>
    <w:rsid w:val="00A41643"/>
    <w:rsid w:val="00A43C63"/>
    <w:rsid w:val="00A449DA"/>
    <w:rsid w:val="00A51484"/>
    <w:rsid w:val="00A5486D"/>
    <w:rsid w:val="00A6122F"/>
    <w:rsid w:val="00A73304"/>
    <w:rsid w:val="00A849D7"/>
    <w:rsid w:val="00A9037B"/>
    <w:rsid w:val="00A92576"/>
    <w:rsid w:val="00A97EE3"/>
    <w:rsid w:val="00A97F0B"/>
    <w:rsid w:val="00AA043A"/>
    <w:rsid w:val="00AA0DAD"/>
    <w:rsid w:val="00AA67BA"/>
    <w:rsid w:val="00AB01D9"/>
    <w:rsid w:val="00AB32F0"/>
    <w:rsid w:val="00AB78B2"/>
    <w:rsid w:val="00AB78C1"/>
    <w:rsid w:val="00AC1EFF"/>
    <w:rsid w:val="00AC2075"/>
    <w:rsid w:val="00AC2B69"/>
    <w:rsid w:val="00AC32BD"/>
    <w:rsid w:val="00AD7832"/>
    <w:rsid w:val="00AE1F00"/>
    <w:rsid w:val="00AF0DC6"/>
    <w:rsid w:val="00AF1D1C"/>
    <w:rsid w:val="00AF5CB4"/>
    <w:rsid w:val="00B03985"/>
    <w:rsid w:val="00B07F0A"/>
    <w:rsid w:val="00B15762"/>
    <w:rsid w:val="00B16458"/>
    <w:rsid w:val="00B200A8"/>
    <w:rsid w:val="00B21384"/>
    <w:rsid w:val="00B238FC"/>
    <w:rsid w:val="00B25D3A"/>
    <w:rsid w:val="00B26F8C"/>
    <w:rsid w:val="00B309B4"/>
    <w:rsid w:val="00B35934"/>
    <w:rsid w:val="00B370E9"/>
    <w:rsid w:val="00B42A75"/>
    <w:rsid w:val="00B42FE4"/>
    <w:rsid w:val="00B44DAC"/>
    <w:rsid w:val="00B46803"/>
    <w:rsid w:val="00B50086"/>
    <w:rsid w:val="00B53DD7"/>
    <w:rsid w:val="00B54E6F"/>
    <w:rsid w:val="00B6078E"/>
    <w:rsid w:val="00B60E0D"/>
    <w:rsid w:val="00B63227"/>
    <w:rsid w:val="00B64E78"/>
    <w:rsid w:val="00B651F8"/>
    <w:rsid w:val="00B65C74"/>
    <w:rsid w:val="00B66F80"/>
    <w:rsid w:val="00B72C04"/>
    <w:rsid w:val="00B761CE"/>
    <w:rsid w:val="00B761E3"/>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7630"/>
    <w:rsid w:val="00C012DE"/>
    <w:rsid w:val="00C121B3"/>
    <w:rsid w:val="00C12351"/>
    <w:rsid w:val="00C1791F"/>
    <w:rsid w:val="00C21233"/>
    <w:rsid w:val="00C23D6B"/>
    <w:rsid w:val="00C27C13"/>
    <w:rsid w:val="00C320CB"/>
    <w:rsid w:val="00C3291B"/>
    <w:rsid w:val="00C331A6"/>
    <w:rsid w:val="00C44748"/>
    <w:rsid w:val="00C45A92"/>
    <w:rsid w:val="00C46635"/>
    <w:rsid w:val="00C5038D"/>
    <w:rsid w:val="00C53047"/>
    <w:rsid w:val="00C532E8"/>
    <w:rsid w:val="00C53947"/>
    <w:rsid w:val="00C55613"/>
    <w:rsid w:val="00C711BF"/>
    <w:rsid w:val="00C73F30"/>
    <w:rsid w:val="00C751FD"/>
    <w:rsid w:val="00C76D19"/>
    <w:rsid w:val="00C774BB"/>
    <w:rsid w:val="00C8499E"/>
    <w:rsid w:val="00C85C9F"/>
    <w:rsid w:val="00C91914"/>
    <w:rsid w:val="00C945BB"/>
    <w:rsid w:val="00C95155"/>
    <w:rsid w:val="00C956C7"/>
    <w:rsid w:val="00CA3BCD"/>
    <w:rsid w:val="00CA54F5"/>
    <w:rsid w:val="00CA5CED"/>
    <w:rsid w:val="00CB2AD6"/>
    <w:rsid w:val="00CB5302"/>
    <w:rsid w:val="00CB7DA7"/>
    <w:rsid w:val="00CC37ED"/>
    <w:rsid w:val="00CC7B65"/>
    <w:rsid w:val="00CD02E4"/>
    <w:rsid w:val="00CD53D2"/>
    <w:rsid w:val="00CE0ED5"/>
    <w:rsid w:val="00CE43BE"/>
    <w:rsid w:val="00CE493E"/>
    <w:rsid w:val="00CE64DB"/>
    <w:rsid w:val="00CE7DB3"/>
    <w:rsid w:val="00CF2546"/>
    <w:rsid w:val="00CF402A"/>
    <w:rsid w:val="00CF7795"/>
    <w:rsid w:val="00D14260"/>
    <w:rsid w:val="00D25586"/>
    <w:rsid w:val="00D25649"/>
    <w:rsid w:val="00D26CC2"/>
    <w:rsid w:val="00D319FA"/>
    <w:rsid w:val="00D3255B"/>
    <w:rsid w:val="00D37018"/>
    <w:rsid w:val="00D44AC3"/>
    <w:rsid w:val="00D5478B"/>
    <w:rsid w:val="00D61469"/>
    <w:rsid w:val="00D62E8A"/>
    <w:rsid w:val="00D72310"/>
    <w:rsid w:val="00D80AFA"/>
    <w:rsid w:val="00D8234D"/>
    <w:rsid w:val="00D8494F"/>
    <w:rsid w:val="00D93EE8"/>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1B4B"/>
    <w:rsid w:val="00E04942"/>
    <w:rsid w:val="00E06F16"/>
    <w:rsid w:val="00E10AFC"/>
    <w:rsid w:val="00E12480"/>
    <w:rsid w:val="00E14F42"/>
    <w:rsid w:val="00E20C05"/>
    <w:rsid w:val="00E219B3"/>
    <w:rsid w:val="00E25F1C"/>
    <w:rsid w:val="00E261DC"/>
    <w:rsid w:val="00E27383"/>
    <w:rsid w:val="00E27E74"/>
    <w:rsid w:val="00E312D6"/>
    <w:rsid w:val="00E32671"/>
    <w:rsid w:val="00E34EE8"/>
    <w:rsid w:val="00E364CB"/>
    <w:rsid w:val="00E43A06"/>
    <w:rsid w:val="00E440CF"/>
    <w:rsid w:val="00E50CFF"/>
    <w:rsid w:val="00E516C6"/>
    <w:rsid w:val="00E51E54"/>
    <w:rsid w:val="00E53914"/>
    <w:rsid w:val="00E555C3"/>
    <w:rsid w:val="00E566BC"/>
    <w:rsid w:val="00E60EE6"/>
    <w:rsid w:val="00E62F31"/>
    <w:rsid w:val="00E63A48"/>
    <w:rsid w:val="00E66CFC"/>
    <w:rsid w:val="00E72853"/>
    <w:rsid w:val="00E774EC"/>
    <w:rsid w:val="00E774F3"/>
    <w:rsid w:val="00E853A1"/>
    <w:rsid w:val="00E867CE"/>
    <w:rsid w:val="00E913E7"/>
    <w:rsid w:val="00E960B3"/>
    <w:rsid w:val="00EA52F5"/>
    <w:rsid w:val="00EA5535"/>
    <w:rsid w:val="00EA675B"/>
    <w:rsid w:val="00EA7B13"/>
    <w:rsid w:val="00EB1125"/>
    <w:rsid w:val="00EB2653"/>
    <w:rsid w:val="00EB519A"/>
    <w:rsid w:val="00EB6040"/>
    <w:rsid w:val="00ED4F74"/>
    <w:rsid w:val="00EE131F"/>
    <w:rsid w:val="00EE38B8"/>
    <w:rsid w:val="00EE5E41"/>
    <w:rsid w:val="00EF4902"/>
    <w:rsid w:val="00EF5E67"/>
    <w:rsid w:val="00F05758"/>
    <w:rsid w:val="00F13469"/>
    <w:rsid w:val="00F14FDB"/>
    <w:rsid w:val="00F17B71"/>
    <w:rsid w:val="00F20C1E"/>
    <w:rsid w:val="00F216F2"/>
    <w:rsid w:val="00F22240"/>
    <w:rsid w:val="00F26429"/>
    <w:rsid w:val="00F27381"/>
    <w:rsid w:val="00F30443"/>
    <w:rsid w:val="00F31EF1"/>
    <w:rsid w:val="00F32BCB"/>
    <w:rsid w:val="00F36186"/>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34DC"/>
    <w:rsid w:val="00F94AFC"/>
    <w:rsid w:val="00F96BC3"/>
    <w:rsid w:val="00FA0A68"/>
    <w:rsid w:val="00FA5BF1"/>
    <w:rsid w:val="00FA641A"/>
    <w:rsid w:val="00FB3AAF"/>
    <w:rsid w:val="00FC0EA2"/>
    <w:rsid w:val="00FC5224"/>
    <w:rsid w:val="00FC706C"/>
    <w:rsid w:val="00FD1545"/>
    <w:rsid w:val="00FD18C8"/>
    <w:rsid w:val="00FD2782"/>
    <w:rsid w:val="00FD27C2"/>
    <w:rsid w:val="00FD2895"/>
    <w:rsid w:val="00FE1AF3"/>
    <w:rsid w:val="00FE273E"/>
    <w:rsid w:val="00FE5B0A"/>
    <w:rsid w:val="00FE6973"/>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8F14D8B"/>
  <w15:chartTrackingRefBased/>
  <w15:docId w15:val="{108C5BF0-741C-4AA1-A0AD-92B0F3FA4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character" w:styleId="Hyperlink">
    <w:name w:val="Hyperlink"/>
    <w:uiPriority w:val="99"/>
    <w:unhideWhenUsed/>
    <w:rsid w:val="002168D1"/>
    <w:rPr>
      <w:color w:val="0563C1"/>
      <w:u w:val="single"/>
    </w:rPr>
  </w:style>
  <w:style w:type="character" w:styleId="UnresolvedMention">
    <w:name w:val="Unresolved Mention"/>
    <w:uiPriority w:val="99"/>
    <w:semiHidden/>
    <w:unhideWhenUsed/>
    <w:rsid w:val="002168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53CE1-587B-469E-BB7D-A3377FD61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Links>
    <vt:vector size="6" baseType="variant">
      <vt:variant>
        <vt:i4>5570626</vt:i4>
      </vt:variant>
      <vt:variant>
        <vt:i4>0</vt:i4>
      </vt:variant>
      <vt:variant>
        <vt:i4>0</vt:i4>
      </vt:variant>
      <vt:variant>
        <vt:i4>5</vt:i4>
      </vt:variant>
      <vt:variant>
        <vt:lpwstr>http://www.w3school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4</cp:revision>
  <cp:lastPrinted>2020-02-11T10:02:00Z</cp:lastPrinted>
  <dcterms:created xsi:type="dcterms:W3CDTF">2022-12-25T08:24:00Z</dcterms:created>
  <dcterms:modified xsi:type="dcterms:W3CDTF">2022-12-25T08:26:00Z</dcterms:modified>
</cp:coreProperties>
</file>